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85D83C1" w14:textId="76B5BA2F" w:rsidR="00884C32" w:rsidRPr="00FD7D3A" w:rsidRDefault="00C57623" w:rsidP="00FD7D3A">
      <w:pPr>
        <w:jc w:val="center"/>
        <w:rPr>
          <w:rFonts w:ascii="Times New Roman" w:hAnsi="Times New Roman" w:cs="Times New Roman"/>
          <w:sz w:val="24"/>
          <w:szCs w:val="24"/>
        </w:rPr>
      </w:pPr>
      <w:r w:rsidRPr="002D1C8F">
        <w:rPr>
          <w:rFonts w:ascii="Times New Roman" w:hAnsi="Times New Roman" w:cs="Times New Roman"/>
          <w:sz w:val="24"/>
          <w:szCs w:val="24"/>
        </w:rPr>
        <w:t>Data up to 20</w:t>
      </w:r>
      <w:r w:rsidRPr="002D1C8F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Pr="002D1C8F">
        <w:rPr>
          <w:rFonts w:ascii="Times New Roman" w:hAnsi="Times New Roman" w:cs="Times New Roman"/>
          <w:sz w:val="24"/>
          <w:szCs w:val="24"/>
        </w:rPr>
        <w:t xml:space="preserve"> October 21, 2022.</w:t>
      </w:r>
    </w:p>
    <w:tbl>
      <w:tblPr>
        <w:tblW w:w="8036" w:type="dxa"/>
        <w:jc w:val="center"/>
        <w:tblLook w:val="04A0" w:firstRow="1" w:lastRow="0" w:firstColumn="1" w:lastColumn="0" w:noHBand="0" w:noVBand="1"/>
      </w:tblPr>
      <w:tblGrid>
        <w:gridCol w:w="980"/>
        <w:gridCol w:w="2000"/>
        <w:gridCol w:w="1920"/>
        <w:gridCol w:w="1780"/>
        <w:gridCol w:w="1300"/>
        <w:gridCol w:w="56"/>
      </w:tblGrid>
      <w:tr w:rsidR="000E6268" w:rsidRPr="008F4512" w14:paraId="028C4DEE" w14:textId="77777777" w:rsidTr="00FD7D3A">
        <w:trPr>
          <w:gridAfter w:val="1"/>
          <w:wAfter w:w="56" w:type="dxa"/>
          <w:trHeight w:val="315"/>
          <w:jc w:val="center"/>
        </w:trPr>
        <w:tc>
          <w:tcPr>
            <w:tcW w:w="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BB885C" w14:textId="77777777" w:rsidR="000E6268" w:rsidRPr="008F4512" w:rsidRDefault="000E6268" w:rsidP="000E6268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8F451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SL.</w:t>
            </w:r>
          </w:p>
        </w:tc>
        <w:tc>
          <w:tcPr>
            <w:tcW w:w="20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26B35F8" w14:textId="77777777" w:rsidR="000E6268" w:rsidRPr="008F4512" w:rsidRDefault="000E6268" w:rsidP="000E6268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8F451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Country</w:t>
            </w:r>
          </w:p>
        </w:tc>
        <w:tc>
          <w:tcPr>
            <w:tcW w:w="19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602515F" w14:textId="77777777" w:rsidR="000E6268" w:rsidRPr="008F4512" w:rsidRDefault="000E6268" w:rsidP="000E6268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8F451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Total Tests</w:t>
            </w:r>
          </w:p>
        </w:tc>
        <w:tc>
          <w:tcPr>
            <w:tcW w:w="17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1F88107" w14:textId="77777777" w:rsidR="000E6268" w:rsidRPr="008F4512" w:rsidRDefault="000E6268" w:rsidP="000E6268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8F451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 xml:space="preserve">Total in the world </w:t>
            </w:r>
          </w:p>
        </w:tc>
        <w:tc>
          <w:tcPr>
            <w:tcW w:w="13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7AC960" w14:textId="77777777" w:rsidR="000E6268" w:rsidRPr="008F4512" w:rsidRDefault="000E6268" w:rsidP="000E6268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8F451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Percentage</w:t>
            </w:r>
          </w:p>
        </w:tc>
      </w:tr>
      <w:tr w:rsidR="000E6268" w:rsidRPr="008F4512" w14:paraId="3C84305B" w14:textId="77777777" w:rsidTr="00FD7D3A">
        <w:trPr>
          <w:gridAfter w:val="1"/>
          <w:wAfter w:w="56" w:type="dxa"/>
          <w:trHeight w:val="315"/>
          <w:jc w:val="center"/>
        </w:trPr>
        <w:tc>
          <w:tcPr>
            <w:tcW w:w="9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B966638" w14:textId="77777777" w:rsidR="000E6268" w:rsidRPr="008F4512" w:rsidRDefault="000E6268" w:rsidP="000E6268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8F451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1</w:t>
            </w:r>
          </w:p>
        </w:tc>
        <w:tc>
          <w:tcPr>
            <w:tcW w:w="2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3DC6C7B" w14:textId="77777777" w:rsidR="000E6268" w:rsidRPr="008F4512" w:rsidRDefault="000E6268" w:rsidP="000E6268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8F451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USA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A3A7803" w14:textId="77777777" w:rsidR="000E6268" w:rsidRPr="008F4512" w:rsidRDefault="000E6268" w:rsidP="000E6268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8F451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1,125,210,672</w:t>
            </w:r>
          </w:p>
        </w:tc>
        <w:tc>
          <w:tcPr>
            <w:tcW w:w="1780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1ACFF4" w14:textId="77777777" w:rsidR="000E6268" w:rsidRPr="008F4512" w:rsidRDefault="000E6268" w:rsidP="000E6268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8F451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6,757,550,870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A87458" w14:textId="77777777" w:rsidR="000E6268" w:rsidRPr="008F4512" w:rsidRDefault="000E6268" w:rsidP="000E6268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8F451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16.651161</w:t>
            </w:r>
          </w:p>
        </w:tc>
      </w:tr>
      <w:tr w:rsidR="000E6268" w:rsidRPr="008F4512" w14:paraId="134036B7" w14:textId="77777777" w:rsidTr="00FD7D3A">
        <w:trPr>
          <w:gridAfter w:val="1"/>
          <w:wAfter w:w="56" w:type="dxa"/>
          <w:trHeight w:val="315"/>
          <w:jc w:val="center"/>
        </w:trPr>
        <w:tc>
          <w:tcPr>
            <w:tcW w:w="9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63FEB7A" w14:textId="77777777" w:rsidR="000E6268" w:rsidRPr="008F4512" w:rsidRDefault="000E6268" w:rsidP="000E6268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8F451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2</w:t>
            </w:r>
          </w:p>
        </w:tc>
        <w:tc>
          <w:tcPr>
            <w:tcW w:w="2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D3967AF" w14:textId="77777777" w:rsidR="000E6268" w:rsidRPr="008F4512" w:rsidRDefault="000E6268" w:rsidP="000E6268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8F451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India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E4B7F8A" w14:textId="77777777" w:rsidR="000E6268" w:rsidRPr="008F4512" w:rsidRDefault="000E6268" w:rsidP="000E6268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8F451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899,627,428</w:t>
            </w:r>
          </w:p>
        </w:tc>
        <w:tc>
          <w:tcPr>
            <w:tcW w:w="178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2168983E" w14:textId="77777777" w:rsidR="000E6268" w:rsidRPr="008F4512" w:rsidRDefault="000E6268" w:rsidP="000E6268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A54476" w14:textId="77777777" w:rsidR="000E6268" w:rsidRPr="008F4512" w:rsidRDefault="000E6268" w:rsidP="000E6268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8F451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13.3129213</w:t>
            </w:r>
          </w:p>
        </w:tc>
      </w:tr>
      <w:tr w:rsidR="000E6268" w:rsidRPr="008F4512" w14:paraId="0DF8F991" w14:textId="77777777" w:rsidTr="00FD7D3A">
        <w:trPr>
          <w:gridAfter w:val="1"/>
          <w:wAfter w:w="56" w:type="dxa"/>
          <w:trHeight w:val="315"/>
          <w:jc w:val="center"/>
        </w:trPr>
        <w:tc>
          <w:tcPr>
            <w:tcW w:w="9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17FC7C6" w14:textId="77777777" w:rsidR="000E6268" w:rsidRPr="008F4512" w:rsidRDefault="000E6268" w:rsidP="000E6268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8F451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3</w:t>
            </w:r>
          </w:p>
        </w:tc>
        <w:tc>
          <w:tcPr>
            <w:tcW w:w="2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E1FC0BC" w14:textId="77777777" w:rsidR="000E6268" w:rsidRPr="008F4512" w:rsidRDefault="000E6268" w:rsidP="000E6268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8F451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UK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331C2EA" w14:textId="77777777" w:rsidR="000E6268" w:rsidRPr="008F4512" w:rsidRDefault="000E6268" w:rsidP="000E6268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8F451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522,526,476</w:t>
            </w:r>
          </w:p>
        </w:tc>
        <w:tc>
          <w:tcPr>
            <w:tcW w:w="178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070F63F4" w14:textId="77777777" w:rsidR="000E6268" w:rsidRPr="008F4512" w:rsidRDefault="000E6268" w:rsidP="000E6268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7A2C0E" w14:textId="77777777" w:rsidR="000E6268" w:rsidRPr="008F4512" w:rsidRDefault="000E6268" w:rsidP="000E6268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8F451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7.73248306</w:t>
            </w:r>
          </w:p>
        </w:tc>
      </w:tr>
      <w:tr w:rsidR="000E6268" w:rsidRPr="008F4512" w14:paraId="564CC64E" w14:textId="77777777" w:rsidTr="00FD7D3A">
        <w:trPr>
          <w:gridAfter w:val="1"/>
          <w:wAfter w:w="56" w:type="dxa"/>
          <w:trHeight w:val="315"/>
          <w:jc w:val="center"/>
        </w:trPr>
        <w:tc>
          <w:tcPr>
            <w:tcW w:w="9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38AF97B" w14:textId="77777777" w:rsidR="000E6268" w:rsidRPr="008F4512" w:rsidRDefault="000E6268" w:rsidP="000E6268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8F451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4</w:t>
            </w:r>
          </w:p>
        </w:tc>
        <w:tc>
          <w:tcPr>
            <w:tcW w:w="2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591BA4D" w14:textId="77777777" w:rsidR="000E6268" w:rsidRPr="008F4512" w:rsidRDefault="000E6268" w:rsidP="000E6268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8F451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Spain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2A4F4E9" w14:textId="77777777" w:rsidR="000E6268" w:rsidRPr="008F4512" w:rsidRDefault="000E6268" w:rsidP="000E6268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8F451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471,036,328</w:t>
            </w:r>
          </w:p>
        </w:tc>
        <w:tc>
          <w:tcPr>
            <w:tcW w:w="178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6D547FC9" w14:textId="77777777" w:rsidR="000E6268" w:rsidRPr="008F4512" w:rsidRDefault="000E6268" w:rsidP="000E6268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B7267F" w14:textId="77777777" w:rsidR="000E6268" w:rsidRPr="008F4512" w:rsidRDefault="000E6268" w:rsidP="000E6268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8F451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6.97051842</w:t>
            </w:r>
          </w:p>
        </w:tc>
      </w:tr>
      <w:tr w:rsidR="000E6268" w:rsidRPr="008F4512" w14:paraId="535505B0" w14:textId="77777777" w:rsidTr="00FD7D3A">
        <w:trPr>
          <w:gridAfter w:val="1"/>
          <w:wAfter w:w="56" w:type="dxa"/>
          <w:trHeight w:val="315"/>
          <w:jc w:val="center"/>
        </w:trPr>
        <w:tc>
          <w:tcPr>
            <w:tcW w:w="9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A6074F4" w14:textId="77777777" w:rsidR="000E6268" w:rsidRPr="008F4512" w:rsidRDefault="000E6268" w:rsidP="000E6268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8F451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5</w:t>
            </w:r>
          </w:p>
        </w:tc>
        <w:tc>
          <w:tcPr>
            <w:tcW w:w="2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1738D95" w14:textId="77777777" w:rsidR="000E6268" w:rsidRPr="008F4512" w:rsidRDefault="000E6268" w:rsidP="000E6268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8F451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Russia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90B57E9" w14:textId="77777777" w:rsidR="000E6268" w:rsidRPr="008F4512" w:rsidRDefault="000E6268" w:rsidP="000E6268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8F451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273,400,000</w:t>
            </w:r>
          </w:p>
        </w:tc>
        <w:tc>
          <w:tcPr>
            <w:tcW w:w="178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133843C3" w14:textId="77777777" w:rsidR="000E6268" w:rsidRPr="008F4512" w:rsidRDefault="000E6268" w:rsidP="000E6268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8C5991" w14:textId="77777777" w:rsidR="000E6268" w:rsidRPr="008F4512" w:rsidRDefault="000E6268" w:rsidP="000E6268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8F451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4.0458445</w:t>
            </w:r>
          </w:p>
        </w:tc>
      </w:tr>
      <w:tr w:rsidR="000E6268" w:rsidRPr="008F4512" w14:paraId="63E63386" w14:textId="77777777" w:rsidTr="00FD7D3A">
        <w:trPr>
          <w:gridAfter w:val="1"/>
          <w:wAfter w:w="56" w:type="dxa"/>
          <w:trHeight w:val="315"/>
          <w:jc w:val="center"/>
        </w:trPr>
        <w:tc>
          <w:tcPr>
            <w:tcW w:w="9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FC80E12" w14:textId="77777777" w:rsidR="000E6268" w:rsidRPr="008F4512" w:rsidRDefault="000E6268" w:rsidP="000E6268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8F451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6</w:t>
            </w:r>
          </w:p>
        </w:tc>
        <w:tc>
          <w:tcPr>
            <w:tcW w:w="2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8D0C046" w14:textId="77777777" w:rsidR="000E6268" w:rsidRPr="008F4512" w:rsidRDefault="000E6268" w:rsidP="000E6268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8F451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France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B6D2176" w14:textId="77777777" w:rsidR="000E6268" w:rsidRPr="008F4512" w:rsidRDefault="000E6268" w:rsidP="000E6268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8F451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271,490,188</w:t>
            </w:r>
          </w:p>
        </w:tc>
        <w:tc>
          <w:tcPr>
            <w:tcW w:w="178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64A97226" w14:textId="77777777" w:rsidR="000E6268" w:rsidRPr="008F4512" w:rsidRDefault="000E6268" w:rsidP="000E6268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8D042E" w14:textId="77777777" w:rsidR="000E6268" w:rsidRPr="008F4512" w:rsidRDefault="000E6268" w:rsidP="000E6268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8F451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4.0175826</w:t>
            </w:r>
          </w:p>
        </w:tc>
      </w:tr>
      <w:tr w:rsidR="000E6268" w:rsidRPr="008F4512" w14:paraId="55AF4A19" w14:textId="77777777" w:rsidTr="00FD7D3A">
        <w:trPr>
          <w:gridAfter w:val="1"/>
          <w:wAfter w:w="56" w:type="dxa"/>
          <w:trHeight w:val="315"/>
          <w:jc w:val="center"/>
        </w:trPr>
        <w:tc>
          <w:tcPr>
            <w:tcW w:w="9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1537B37" w14:textId="77777777" w:rsidR="000E6268" w:rsidRPr="008F4512" w:rsidRDefault="000E6268" w:rsidP="000E6268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8F451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7</w:t>
            </w:r>
          </w:p>
        </w:tc>
        <w:tc>
          <w:tcPr>
            <w:tcW w:w="2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AAAB729" w14:textId="77777777" w:rsidR="000E6268" w:rsidRPr="008F4512" w:rsidRDefault="000E6268" w:rsidP="000E6268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8F451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Italy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24172FE" w14:textId="77777777" w:rsidR="000E6268" w:rsidRPr="008F4512" w:rsidRDefault="000E6268" w:rsidP="000E6268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8F451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250,948,476</w:t>
            </w:r>
          </w:p>
        </w:tc>
        <w:tc>
          <w:tcPr>
            <w:tcW w:w="178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73E53E9B" w14:textId="77777777" w:rsidR="000E6268" w:rsidRPr="008F4512" w:rsidRDefault="000E6268" w:rsidP="000E6268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9FB353" w14:textId="77777777" w:rsidR="000E6268" w:rsidRPr="008F4512" w:rsidRDefault="000E6268" w:rsidP="000E6268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8F451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3.71360099</w:t>
            </w:r>
          </w:p>
        </w:tc>
      </w:tr>
      <w:tr w:rsidR="000E6268" w:rsidRPr="008F4512" w14:paraId="3C4422B6" w14:textId="77777777" w:rsidTr="00FD7D3A">
        <w:trPr>
          <w:gridAfter w:val="1"/>
          <w:wAfter w:w="56" w:type="dxa"/>
          <w:trHeight w:val="315"/>
          <w:jc w:val="center"/>
        </w:trPr>
        <w:tc>
          <w:tcPr>
            <w:tcW w:w="9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0BA7DD8" w14:textId="77777777" w:rsidR="000E6268" w:rsidRPr="008F4512" w:rsidRDefault="000E6268" w:rsidP="000E6268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8F451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8</w:t>
            </w:r>
          </w:p>
        </w:tc>
        <w:tc>
          <w:tcPr>
            <w:tcW w:w="2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D7A9C5D" w14:textId="77777777" w:rsidR="000E6268" w:rsidRPr="008F4512" w:rsidRDefault="000E6268" w:rsidP="000E6268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8F451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Austria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3CD6DE7" w14:textId="77777777" w:rsidR="000E6268" w:rsidRPr="008F4512" w:rsidRDefault="000E6268" w:rsidP="000E6268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8F451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199,308,530</w:t>
            </w:r>
          </w:p>
        </w:tc>
        <w:tc>
          <w:tcPr>
            <w:tcW w:w="178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2AFE3A1E" w14:textId="77777777" w:rsidR="000E6268" w:rsidRPr="008F4512" w:rsidRDefault="000E6268" w:rsidP="000E6268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086CD5" w14:textId="77777777" w:rsidR="000E6268" w:rsidRPr="008F4512" w:rsidRDefault="000E6268" w:rsidP="000E6268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8F451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2.9494196</w:t>
            </w:r>
          </w:p>
        </w:tc>
      </w:tr>
      <w:tr w:rsidR="000E6268" w:rsidRPr="008F4512" w14:paraId="0B94B193" w14:textId="77777777" w:rsidTr="00FD7D3A">
        <w:trPr>
          <w:gridAfter w:val="1"/>
          <w:wAfter w:w="56" w:type="dxa"/>
          <w:trHeight w:val="315"/>
          <w:jc w:val="center"/>
        </w:trPr>
        <w:tc>
          <w:tcPr>
            <w:tcW w:w="9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CF4795C" w14:textId="77777777" w:rsidR="000E6268" w:rsidRPr="008F4512" w:rsidRDefault="000E6268" w:rsidP="000E6268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8F451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9</w:t>
            </w:r>
          </w:p>
        </w:tc>
        <w:tc>
          <w:tcPr>
            <w:tcW w:w="2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9E07EB5" w14:textId="77777777" w:rsidR="000E6268" w:rsidRPr="008F4512" w:rsidRDefault="000E6268" w:rsidP="000E6268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8F451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UAE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469E01C" w14:textId="77777777" w:rsidR="000E6268" w:rsidRPr="008F4512" w:rsidRDefault="000E6268" w:rsidP="000E6268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8F451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193,544,897</w:t>
            </w:r>
          </w:p>
        </w:tc>
        <w:tc>
          <w:tcPr>
            <w:tcW w:w="178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4CC783C3" w14:textId="77777777" w:rsidR="000E6268" w:rsidRPr="008F4512" w:rsidRDefault="000E6268" w:rsidP="000E6268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16B7C5" w14:textId="77777777" w:rsidR="000E6268" w:rsidRPr="008F4512" w:rsidRDefault="000E6268" w:rsidP="000E6268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8F451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2.86412786</w:t>
            </w:r>
          </w:p>
        </w:tc>
      </w:tr>
      <w:tr w:rsidR="000E6268" w:rsidRPr="008F4512" w14:paraId="0FABC83A" w14:textId="77777777" w:rsidTr="00FD7D3A">
        <w:trPr>
          <w:gridAfter w:val="1"/>
          <w:wAfter w:w="56" w:type="dxa"/>
          <w:trHeight w:val="315"/>
          <w:jc w:val="center"/>
        </w:trPr>
        <w:tc>
          <w:tcPr>
            <w:tcW w:w="9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26CFFEF" w14:textId="77777777" w:rsidR="000E6268" w:rsidRPr="008F4512" w:rsidRDefault="000E6268" w:rsidP="000E6268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8F451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10</w:t>
            </w:r>
          </w:p>
        </w:tc>
        <w:tc>
          <w:tcPr>
            <w:tcW w:w="2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AA3621F" w14:textId="77777777" w:rsidR="000E6268" w:rsidRPr="008F4512" w:rsidRDefault="000E6268" w:rsidP="000E6268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8F451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Turkey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8F80120" w14:textId="77777777" w:rsidR="000E6268" w:rsidRPr="008F4512" w:rsidRDefault="000E6268" w:rsidP="000E6268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8F451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162,743,369</w:t>
            </w:r>
          </w:p>
        </w:tc>
        <w:tc>
          <w:tcPr>
            <w:tcW w:w="178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1D4FF581" w14:textId="77777777" w:rsidR="000E6268" w:rsidRPr="008F4512" w:rsidRDefault="000E6268" w:rsidP="000E6268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8A1747" w14:textId="77777777" w:rsidR="000E6268" w:rsidRPr="008F4512" w:rsidRDefault="000E6268" w:rsidP="000E6268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8F451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2.40831881</w:t>
            </w:r>
          </w:p>
        </w:tc>
      </w:tr>
      <w:tr w:rsidR="000E6268" w:rsidRPr="008F4512" w14:paraId="1B4ED822" w14:textId="77777777" w:rsidTr="00FD7D3A">
        <w:trPr>
          <w:gridAfter w:val="1"/>
          <w:wAfter w:w="56" w:type="dxa"/>
          <w:trHeight w:val="315"/>
          <w:jc w:val="center"/>
        </w:trPr>
        <w:tc>
          <w:tcPr>
            <w:tcW w:w="9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2D0CD8" w14:textId="77777777" w:rsidR="000E6268" w:rsidRPr="008F4512" w:rsidRDefault="000E6268" w:rsidP="000E6268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8F451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 </w:t>
            </w:r>
          </w:p>
        </w:tc>
        <w:tc>
          <w:tcPr>
            <w:tcW w:w="2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52A803" w14:textId="77777777" w:rsidR="000E6268" w:rsidRPr="008F4512" w:rsidRDefault="000E6268" w:rsidP="000E6268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8F451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Rest of the world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046A5C" w14:textId="77777777" w:rsidR="000E6268" w:rsidRPr="008F4512" w:rsidRDefault="000E6268" w:rsidP="000E6268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8F451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2,387,714,506</w:t>
            </w:r>
          </w:p>
        </w:tc>
        <w:tc>
          <w:tcPr>
            <w:tcW w:w="178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79711B38" w14:textId="77777777" w:rsidR="000E6268" w:rsidRPr="008F4512" w:rsidRDefault="000E6268" w:rsidP="000E6268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2E1E58" w14:textId="77777777" w:rsidR="000E6268" w:rsidRPr="008F4512" w:rsidRDefault="000E6268" w:rsidP="000E6268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8F451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35.3340219</w:t>
            </w:r>
          </w:p>
        </w:tc>
      </w:tr>
      <w:tr w:rsidR="000E6268" w:rsidRPr="008F4512" w14:paraId="0930B8F0" w14:textId="77777777" w:rsidTr="00FD7D3A">
        <w:trPr>
          <w:gridAfter w:val="1"/>
          <w:wAfter w:w="56" w:type="dxa"/>
          <w:trHeight w:val="315"/>
          <w:jc w:val="center"/>
        </w:trPr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C652BE" w14:textId="77777777" w:rsidR="000E6268" w:rsidRPr="008F4512" w:rsidRDefault="000E6268" w:rsidP="000E6268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2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610AF4" w14:textId="77777777" w:rsidR="000E6268" w:rsidRPr="008F4512" w:rsidRDefault="000E6268" w:rsidP="000E6268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1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0B4326" w14:textId="77777777" w:rsidR="00976137" w:rsidRPr="008F4512" w:rsidRDefault="00976137" w:rsidP="000E6268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</w:p>
          <w:p w14:paraId="56EE1ADD" w14:textId="0F6E1AEA" w:rsidR="00976137" w:rsidRPr="008F4512" w:rsidRDefault="00976137" w:rsidP="000E6268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1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898387" w14:textId="77777777" w:rsidR="000E6268" w:rsidRPr="008F4512" w:rsidRDefault="000E6268" w:rsidP="000E6268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879375" w14:textId="77777777" w:rsidR="000E6268" w:rsidRPr="008F4512" w:rsidRDefault="000E6268" w:rsidP="000E6268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</w:p>
        </w:tc>
      </w:tr>
      <w:tr w:rsidR="000E6268" w:rsidRPr="008F4512" w14:paraId="2525D004" w14:textId="77777777" w:rsidTr="00FD7D3A">
        <w:trPr>
          <w:gridAfter w:val="1"/>
          <w:wAfter w:w="56" w:type="dxa"/>
          <w:trHeight w:val="315"/>
          <w:jc w:val="center"/>
        </w:trPr>
        <w:tc>
          <w:tcPr>
            <w:tcW w:w="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D3382F7" w14:textId="77777777" w:rsidR="000E6268" w:rsidRPr="008F4512" w:rsidRDefault="000E6268" w:rsidP="000E6268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8F451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SL.</w:t>
            </w:r>
          </w:p>
        </w:tc>
        <w:tc>
          <w:tcPr>
            <w:tcW w:w="20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C3404EA" w14:textId="77777777" w:rsidR="000E6268" w:rsidRPr="008F4512" w:rsidRDefault="000E6268" w:rsidP="000E6268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8F451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Country</w:t>
            </w:r>
          </w:p>
        </w:tc>
        <w:tc>
          <w:tcPr>
            <w:tcW w:w="19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2AD4DE9" w14:textId="77777777" w:rsidR="000E6268" w:rsidRPr="008F4512" w:rsidRDefault="000E6268" w:rsidP="000E6268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8F451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Total cases</w:t>
            </w:r>
          </w:p>
        </w:tc>
        <w:tc>
          <w:tcPr>
            <w:tcW w:w="17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D92D9BC" w14:textId="77777777" w:rsidR="000E6268" w:rsidRPr="008F4512" w:rsidRDefault="000E6268" w:rsidP="000E6268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8F451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 xml:space="preserve">Total in the world </w:t>
            </w:r>
          </w:p>
        </w:tc>
        <w:tc>
          <w:tcPr>
            <w:tcW w:w="13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B7BEF6" w14:textId="77777777" w:rsidR="000E6268" w:rsidRPr="008F4512" w:rsidRDefault="000E6268" w:rsidP="000E6268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8F451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Percentage</w:t>
            </w:r>
          </w:p>
        </w:tc>
      </w:tr>
      <w:tr w:rsidR="000E6268" w:rsidRPr="008F4512" w14:paraId="3CEB7F01" w14:textId="77777777" w:rsidTr="00FD7D3A">
        <w:trPr>
          <w:gridAfter w:val="1"/>
          <w:wAfter w:w="56" w:type="dxa"/>
          <w:trHeight w:val="315"/>
          <w:jc w:val="center"/>
        </w:trPr>
        <w:tc>
          <w:tcPr>
            <w:tcW w:w="9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6A9EB9E" w14:textId="77777777" w:rsidR="000E6268" w:rsidRPr="008F4512" w:rsidRDefault="000E6268" w:rsidP="000E6268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8F451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1</w:t>
            </w:r>
          </w:p>
        </w:tc>
        <w:tc>
          <w:tcPr>
            <w:tcW w:w="2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FC0CEC9" w14:textId="77777777" w:rsidR="000E6268" w:rsidRPr="008F4512" w:rsidRDefault="000E6268" w:rsidP="000E6268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8F451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USA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2C9CC50" w14:textId="77777777" w:rsidR="000E6268" w:rsidRPr="008F4512" w:rsidRDefault="000E6268" w:rsidP="000E6268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8F451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99,037,439</w:t>
            </w:r>
          </w:p>
        </w:tc>
        <w:tc>
          <w:tcPr>
            <w:tcW w:w="178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AFE3FD" w14:textId="77777777" w:rsidR="000E6268" w:rsidRPr="008F4512" w:rsidRDefault="000E6268" w:rsidP="000E6268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8F451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632,027,552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CA5354" w14:textId="77777777" w:rsidR="000E6268" w:rsidRPr="008F4512" w:rsidRDefault="000E6268" w:rsidP="000E6268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8F451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15.6697977</w:t>
            </w:r>
          </w:p>
        </w:tc>
      </w:tr>
      <w:tr w:rsidR="000E6268" w:rsidRPr="008F4512" w14:paraId="6EBDCDEE" w14:textId="77777777" w:rsidTr="00FD7D3A">
        <w:trPr>
          <w:gridAfter w:val="1"/>
          <w:wAfter w:w="56" w:type="dxa"/>
          <w:trHeight w:val="315"/>
          <w:jc w:val="center"/>
        </w:trPr>
        <w:tc>
          <w:tcPr>
            <w:tcW w:w="9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17419C3" w14:textId="77777777" w:rsidR="000E6268" w:rsidRPr="008F4512" w:rsidRDefault="000E6268" w:rsidP="000E6268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8F451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2</w:t>
            </w:r>
          </w:p>
        </w:tc>
        <w:tc>
          <w:tcPr>
            <w:tcW w:w="2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E0D23DB" w14:textId="77777777" w:rsidR="000E6268" w:rsidRPr="008F4512" w:rsidRDefault="000E6268" w:rsidP="000E6268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8F451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India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925767A" w14:textId="77777777" w:rsidR="000E6268" w:rsidRPr="008F4512" w:rsidRDefault="000E6268" w:rsidP="000E6268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8F451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44,638,636</w:t>
            </w:r>
          </w:p>
        </w:tc>
        <w:tc>
          <w:tcPr>
            <w:tcW w:w="17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D3F1211" w14:textId="77777777" w:rsidR="000E6268" w:rsidRPr="008F4512" w:rsidRDefault="000E6268" w:rsidP="000E6268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A4F7A8" w14:textId="77777777" w:rsidR="000E6268" w:rsidRPr="008F4512" w:rsidRDefault="000E6268" w:rsidP="000E6268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8F451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7.06276742</w:t>
            </w:r>
          </w:p>
        </w:tc>
      </w:tr>
      <w:tr w:rsidR="000E6268" w:rsidRPr="008F4512" w14:paraId="43D9D3B1" w14:textId="77777777" w:rsidTr="00FD7D3A">
        <w:trPr>
          <w:gridAfter w:val="1"/>
          <w:wAfter w:w="56" w:type="dxa"/>
          <w:trHeight w:val="315"/>
          <w:jc w:val="center"/>
        </w:trPr>
        <w:tc>
          <w:tcPr>
            <w:tcW w:w="9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29224DE" w14:textId="77777777" w:rsidR="000E6268" w:rsidRPr="008F4512" w:rsidRDefault="000E6268" w:rsidP="000E6268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8F451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3</w:t>
            </w:r>
          </w:p>
        </w:tc>
        <w:tc>
          <w:tcPr>
            <w:tcW w:w="2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B9D0070" w14:textId="77777777" w:rsidR="000E6268" w:rsidRPr="008F4512" w:rsidRDefault="000E6268" w:rsidP="000E6268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8F451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France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1268D7A" w14:textId="77777777" w:rsidR="000E6268" w:rsidRPr="008F4512" w:rsidRDefault="000E6268" w:rsidP="000E6268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8F451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36,475,518</w:t>
            </w:r>
          </w:p>
        </w:tc>
        <w:tc>
          <w:tcPr>
            <w:tcW w:w="17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F0E4210" w14:textId="77777777" w:rsidR="000E6268" w:rsidRPr="008F4512" w:rsidRDefault="000E6268" w:rsidP="000E6268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0910E4" w14:textId="77777777" w:rsidR="000E6268" w:rsidRPr="008F4512" w:rsidRDefault="000E6268" w:rsidP="000E6268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8F451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5.77119113</w:t>
            </w:r>
          </w:p>
        </w:tc>
      </w:tr>
      <w:tr w:rsidR="000E6268" w:rsidRPr="008F4512" w14:paraId="49B2BAAE" w14:textId="77777777" w:rsidTr="00FD7D3A">
        <w:trPr>
          <w:gridAfter w:val="1"/>
          <w:wAfter w:w="56" w:type="dxa"/>
          <w:trHeight w:val="315"/>
          <w:jc w:val="center"/>
        </w:trPr>
        <w:tc>
          <w:tcPr>
            <w:tcW w:w="9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69B177A" w14:textId="77777777" w:rsidR="000E6268" w:rsidRPr="008F4512" w:rsidRDefault="000E6268" w:rsidP="000E6268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8F451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4</w:t>
            </w:r>
          </w:p>
        </w:tc>
        <w:tc>
          <w:tcPr>
            <w:tcW w:w="2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6E0658E" w14:textId="77777777" w:rsidR="000E6268" w:rsidRPr="008F4512" w:rsidRDefault="000E6268" w:rsidP="000E6268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8F451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Germany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9A4E84D" w14:textId="77777777" w:rsidR="000E6268" w:rsidRPr="008F4512" w:rsidRDefault="000E6268" w:rsidP="000E6268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8F451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35,098,062</w:t>
            </w:r>
          </w:p>
        </w:tc>
        <w:tc>
          <w:tcPr>
            <w:tcW w:w="17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670CB82" w14:textId="77777777" w:rsidR="000E6268" w:rsidRPr="008F4512" w:rsidRDefault="000E6268" w:rsidP="000E6268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3C05AD" w14:textId="77777777" w:rsidR="000E6268" w:rsidRPr="008F4512" w:rsidRDefault="000E6268" w:rsidP="000E6268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8F451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5.55324873</w:t>
            </w:r>
          </w:p>
        </w:tc>
      </w:tr>
      <w:tr w:rsidR="000E6268" w:rsidRPr="008F4512" w14:paraId="1F99E661" w14:textId="77777777" w:rsidTr="00FD7D3A">
        <w:trPr>
          <w:gridAfter w:val="1"/>
          <w:wAfter w:w="56" w:type="dxa"/>
          <w:trHeight w:val="315"/>
          <w:jc w:val="center"/>
        </w:trPr>
        <w:tc>
          <w:tcPr>
            <w:tcW w:w="9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8B0705D" w14:textId="77777777" w:rsidR="000E6268" w:rsidRPr="008F4512" w:rsidRDefault="000E6268" w:rsidP="000E6268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8F451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5</w:t>
            </w:r>
          </w:p>
        </w:tc>
        <w:tc>
          <w:tcPr>
            <w:tcW w:w="2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3D380BE" w14:textId="77777777" w:rsidR="000E6268" w:rsidRPr="008F4512" w:rsidRDefault="000E6268" w:rsidP="000E6268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8F451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Brazil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3FED482" w14:textId="77777777" w:rsidR="000E6268" w:rsidRPr="008F4512" w:rsidRDefault="000E6268" w:rsidP="000E6268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8F451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34,818,774</w:t>
            </w:r>
          </w:p>
        </w:tc>
        <w:tc>
          <w:tcPr>
            <w:tcW w:w="17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22B771D" w14:textId="77777777" w:rsidR="000E6268" w:rsidRPr="008F4512" w:rsidRDefault="000E6268" w:rsidP="000E6268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855EFD" w14:textId="77777777" w:rsidR="000E6268" w:rsidRPr="008F4512" w:rsidRDefault="000E6268" w:rsidP="000E6268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8F451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5.50905952</w:t>
            </w:r>
          </w:p>
        </w:tc>
      </w:tr>
      <w:tr w:rsidR="000E6268" w:rsidRPr="008F4512" w14:paraId="1DE1150C" w14:textId="77777777" w:rsidTr="00FD7D3A">
        <w:trPr>
          <w:gridAfter w:val="1"/>
          <w:wAfter w:w="56" w:type="dxa"/>
          <w:trHeight w:val="315"/>
          <w:jc w:val="center"/>
        </w:trPr>
        <w:tc>
          <w:tcPr>
            <w:tcW w:w="9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E27E23D" w14:textId="77777777" w:rsidR="000E6268" w:rsidRPr="008F4512" w:rsidRDefault="000E6268" w:rsidP="000E6268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8F451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6</w:t>
            </w:r>
          </w:p>
        </w:tc>
        <w:tc>
          <w:tcPr>
            <w:tcW w:w="2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B1F378C" w14:textId="77777777" w:rsidR="000E6268" w:rsidRPr="008F4512" w:rsidRDefault="000E6268" w:rsidP="000E6268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8F451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S Korea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7A2B33A" w14:textId="77777777" w:rsidR="000E6268" w:rsidRPr="008F4512" w:rsidRDefault="000E6268" w:rsidP="000E6268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8F451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25,219,546</w:t>
            </w:r>
          </w:p>
        </w:tc>
        <w:tc>
          <w:tcPr>
            <w:tcW w:w="17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7C288D8" w14:textId="77777777" w:rsidR="000E6268" w:rsidRPr="008F4512" w:rsidRDefault="000E6268" w:rsidP="000E6268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0898F8" w14:textId="77777777" w:rsidR="000E6268" w:rsidRPr="008F4512" w:rsidRDefault="000E6268" w:rsidP="000E6268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8F451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3.99026054</w:t>
            </w:r>
          </w:p>
        </w:tc>
      </w:tr>
      <w:tr w:rsidR="000E6268" w:rsidRPr="008F4512" w14:paraId="279D826D" w14:textId="77777777" w:rsidTr="00FD7D3A">
        <w:trPr>
          <w:gridAfter w:val="1"/>
          <w:wAfter w:w="56" w:type="dxa"/>
          <w:trHeight w:val="315"/>
          <w:jc w:val="center"/>
        </w:trPr>
        <w:tc>
          <w:tcPr>
            <w:tcW w:w="9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EF1349D" w14:textId="77777777" w:rsidR="000E6268" w:rsidRPr="008F4512" w:rsidRDefault="000E6268" w:rsidP="000E6268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8F451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7</w:t>
            </w:r>
          </w:p>
        </w:tc>
        <w:tc>
          <w:tcPr>
            <w:tcW w:w="2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67C6145" w14:textId="77777777" w:rsidR="000E6268" w:rsidRPr="008F4512" w:rsidRDefault="000E6268" w:rsidP="000E6268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8F451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UK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CAC8608" w14:textId="77777777" w:rsidR="000E6268" w:rsidRPr="008F4512" w:rsidRDefault="000E6268" w:rsidP="000E6268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8F451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23,855,522</w:t>
            </w:r>
          </w:p>
        </w:tc>
        <w:tc>
          <w:tcPr>
            <w:tcW w:w="17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19EC550" w14:textId="77777777" w:rsidR="000E6268" w:rsidRPr="008F4512" w:rsidRDefault="000E6268" w:rsidP="000E6268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0450D4" w14:textId="77777777" w:rsidR="000E6268" w:rsidRPr="008F4512" w:rsidRDefault="000E6268" w:rsidP="000E6268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8F451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3.77444336</w:t>
            </w:r>
          </w:p>
        </w:tc>
      </w:tr>
      <w:tr w:rsidR="000E6268" w:rsidRPr="008F4512" w14:paraId="6900F009" w14:textId="77777777" w:rsidTr="00FD7D3A">
        <w:trPr>
          <w:gridAfter w:val="1"/>
          <w:wAfter w:w="56" w:type="dxa"/>
          <w:trHeight w:val="315"/>
          <w:jc w:val="center"/>
        </w:trPr>
        <w:tc>
          <w:tcPr>
            <w:tcW w:w="9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0A145EB" w14:textId="77777777" w:rsidR="000E6268" w:rsidRPr="008F4512" w:rsidRDefault="000E6268" w:rsidP="000E6268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8F451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8</w:t>
            </w:r>
          </w:p>
        </w:tc>
        <w:tc>
          <w:tcPr>
            <w:tcW w:w="2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6043CA9" w14:textId="77777777" w:rsidR="000E6268" w:rsidRPr="008F4512" w:rsidRDefault="000E6268" w:rsidP="000E6268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8F451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Italy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B97F5A4" w14:textId="77777777" w:rsidR="000E6268" w:rsidRPr="008F4512" w:rsidRDefault="000E6268" w:rsidP="000E6268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8F451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23,254,633</w:t>
            </w:r>
          </w:p>
        </w:tc>
        <w:tc>
          <w:tcPr>
            <w:tcW w:w="17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FB74AAD" w14:textId="77777777" w:rsidR="000E6268" w:rsidRPr="008F4512" w:rsidRDefault="000E6268" w:rsidP="000E6268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B8AE3C" w14:textId="77777777" w:rsidR="000E6268" w:rsidRPr="008F4512" w:rsidRDefault="000E6268" w:rsidP="000E6268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8F451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3.67937014</w:t>
            </w:r>
          </w:p>
        </w:tc>
      </w:tr>
      <w:tr w:rsidR="000E6268" w:rsidRPr="008F4512" w14:paraId="58AC5B9E" w14:textId="77777777" w:rsidTr="00FD7D3A">
        <w:trPr>
          <w:gridAfter w:val="1"/>
          <w:wAfter w:w="56" w:type="dxa"/>
          <w:trHeight w:val="315"/>
          <w:jc w:val="center"/>
        </w:trPr>
        <w:tc>
          <w:tcPr>
            <w:tcW w:w="9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4058AF8" w14:textId="77777777" w:rsidR="000E6268" w:rsidRPr="008F4512" w:rsidRDefault="000E6268" w:rsidP="000E6268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8F451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9</w:t>
            </w:r>
          </w:p>
        </w:tc>
        <w:tc>
          <w:tcPr>
            <w:tcW w:w="2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3B1360B" w14:textId="77777777" w:rsidR="000E6268" w:rsidRPr="008F4512" w:rsidRDefault="000E6268" w:rsidP="000E6268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8F451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Japan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07317B2" w14:textId="77777777" w:rsidR="000E6268" w:rsidRPr="008F4512" w:rsidRDefault="000E6268" w:rsidP="000E6268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8F451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21,894,638</w:t>
            </w:r>
          </w:p>
        </w:tc>
        <w:tc>
          <w:tcPr>
            <w:tcW w:w="17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A60B704" w14:textId="77777777" w:rsidR="000E6268" w:rsidRPr="008F4512" w:rsidRDefault="000E6268" w:rsidP="000E6268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5A0CDD" w14:textId="77777777" w:rsidR="000E6268" w:rsidRPr="008F4512" w:rsidRDefault="000E6268" w:rsidP="000E6268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8F451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3.46419043</w:t>
            </w:r>
          </w:p>
        </w:tc>
      </w:tr>
      <w:tr w:rsidR="000E6268" w:rsidRPr="008F4512" w14:paraId="21BC4ED2" w14:textId="77777777" w:rsidTr="00FD7D3A">
        <w:trPr>
          <w:gridAfter w:val="1"/>
          <w:wAfter w:w="56" w:type="dxa"/>
          <w:trHeight w:val="315"/>
          <w:jc w:val="center"/>
        </w:trPr>
        <w:tc>
          <w:tcPr>
            <w:tcW w:w="9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743945D" w14:textId="77777777" w:rsidR="000E6268" w:rsidRPr="008F4512" w:rsidRDefault="000E6268" w:rsidP="000E6268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8F451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10</w:t>
            </w:r>
          </w:p>
        </w:tc>
        <w:tc>
          <w:tcPr>
            <w:tcW w:w="2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69F9711" w14:textId="77777777" w:rsidR="000E6268" w:rsidRPr="008F4512" w:rsidRDefault="000E6268" w:rsidP="000E6268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8F451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Russia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3733480" w14:textId="77777777" w:rsidR="000E6268" w:rsidRPr="008F4512" w:rsidRDefault="000E6268" w:rsidP="000E6268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8F451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21,345,154</w:t>
            </w:r>
          </w:p>
        </w:tc>
        <w:tc>
          <w:tcPr>
            <w:tcW w:w="17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5B1FDBA" w14:textId="77777777" w:rsidR="000E6268" w:rsidRPr="008F4512" w:rsidRDefault="000E6268" w:rsidP="000E6268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5F7947" w14:textId="77777777" w:rsidR="000E6268" w:rsidRPr="008F4512" w:rsidRDefault="000E6268" w:rsidP="000E6268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8F451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3.37725055</w:t>
            </w:r>
          </w:p>
        </w:tc>
      </w:tr>
      <w:tr w:rsidR="000E6268" w:rsidRPr="008F4512" w14:paraId="69C9103C" w14:textId="77777777" w:rsidTr="00FD7D3A">
        <w:trPr>
          <w:gridAfter w:val="1"/>
          <w:wAfter w:w="56" w:type="dxa"/>
          <w:trHeight w:val="315"/>
          <w:jc w:val="center"/>
        </w:trPr>
        <w:tc>
          <w:tcPr>
            <w:tcW w:w="9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288057" w14:textId="77777777" w:rsidR="000E6268" w:rsidRPr="008F4512" w:rsidRDefault="000E6268" w:rsidP="000E6268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8F451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 </w:t>
            </w:r>
          </w:p>
        </w:tc>
        <w:tc>
          <w:tcPr>
            <w:tcW w:w="2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D07055" w14:textId="77777777" w:rsidR="000E6268" w:rsidRPr="008F4512" w:rsidRDefault="000E6268" w:rsidP="000E6268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8F451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Rest of the world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7247D8" w14:textId="77777777" w:rsidR="000E6268" w:rsidRPr="008F4512" w:rsidRDefault="000E6268" w:rsidP="000E6268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8F451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266,389,630</w:t>
            </w:r>
          </w:p>
        </w:tc>
        <w:tc>
          <w:tcPr>
            <w:tcW w:w="17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23AF093" w14:textId="77777777" w:rsidR="000E6268" w:rsidRPr="008F4512" w:rsidRDefault="000E6268" w:rsidP="000E6268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2C1FB4" w14:textId="77777777" w:rsidR="000E6268" w:rsidRPr="008F4512" w:rsidRDefault="000E6268" w:rsidP="000E6268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8F451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42.1484205</w:t>
            </w:r>
          </w:p>
        </w:tc>
      </w:tr>
      <w:tr w:rsidR="000E6268" w:rsidRPr="00FD7D3A" w14:paraId="4BFE0FD1" w14:textId="77777777" w:rsidTr="00FD7D3A">
        <w:trPr>
          <w:trHeight w:val="300"/>
          <w:jc w:val="center"/>
        </w:trPr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A6C9B1" w14:textId="77777777" w:rsidR="000E6268" w:rsidRPr="00FD7D3A" w:rsidRDefault="000E6268" w:rsidP="00E83999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2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9463DD" w14:textId="77777777" w:rsidR="000E6268" w:rsidRPr="00FD7D3A" w:rsidRDefault="000E6268" w:rsidP="00E83999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1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C809F3" w14:textId="77777777" w:rsidR="000E6268" w:rsidRPr="00FD7D3A" w:rsidRDefault="000E6268" w:rsidP="00E83999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1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3281FF" w14:textId="77777777" w:rsidR="000E6268" w:rsidRPr="00FD7D3A" w:rsidRDefault="000E6268" w:rsidP="00E83999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135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B201DB" w14:textId="77777777" w:rsidR="000E6268" w:rsidRPr="00FD7D3A" w:rsidRDefault="000E6268" w:rsidP="00E83999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</w:p>
        </w:tc>
      </w:tr>
      <w:tr w:rsidR="000E6268" w:rsidRPr="00FD7D3A" w14:paraId="2ABF7364" w14:textId="77777777" w:rsidTr="00FD7D3A">
        <w:trPr>
          <w:trHeight w:val="315"/>
          <w:jc w:val="center"/>
        </w:trPr>
        <w:tc>
          <w:tcPr>
            <w:tcW w:w="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CB195EC" w14:textId="77777777" w:rsidR="000E6268" w:rsidRPr="00FD7D3A" w:rsidRDefault="000E6268" w:rsidP="00E83999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FD7D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SL.</w:t>
            </w:r>
          </w:p>
        </w:tc>
        <w:tc>
          <w:tcPr>
            <w:tcW w:w="20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3D16622" w14:textId="77777777" w:rsidR="000E6268" w:rsidRPr="00FD7D3A" w:rsidRDefault="000E6268" w:rsidP="00E83999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FD7D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Country</w:t>
            </w:r>
          </w:p>
        </w:tc>
        <w:tc>
          <w:tcPr>
            <w:tcW w:w="19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34819AB" w14:textId="77777777" w:rsidR="000E6268" w:rsidRPr="00FD7D3A" w:rsidRDefault="000E6268" w:rsidP="00E83999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FD7D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Total deaths</w:t>
            </w:r>
          </w:p>
        </w:tc>
        <w:tc>
          <w:tcPr>
            <w:tcW w:w="17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00D7D94" w14:textId="77777777" w:rsidR="000E6268" w:rsidRPr="00FD7D3A" w:rsidRDefault="000E6268" w:rsidP="00E83999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FD7D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 xml:space="preserve">Total in the world </w:t>
            </w:r>
          </w:p>
        </w:tc>
        <w:tc>
          <w:tcPr>
            <w:tcW w:w="135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97630A" w14:textId="77777777" w:rsidR="000E6268" w:rsidRPr="00FD7D3A" w:rsidRDefault="000E6268" w:rsidP="00E83999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FD7D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Percentage</w:t>
            </w:r>
          </w:p>
        </w:tc>
      </w:tr>
      <w:tr w:rsidR="000E6268" w:rsidRPr="00FD7D3A" w14:paraId="1086FC0B" w14:textId="77777777" w:rsidTr="00FD7D3A">
        <w:trPr>
          <w:trHeight w:val="315"/>
          <w:jc w:val="center"/>
        </w:trPr>
        <w:tc>
          <w:tcPr>
            <w:tcW w:w="9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BA875E" w14:textId="77777777" w:rsidR="000E6268" w:rsidRPr="00FD7D3A" w:rsidRDefault="000E6268" w:rsidP="00E83999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FD7D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1</w:t>
            </w:r>
          </w:p>
        </w:tc>
        <w:tc>
          <w:tcPr>
            <w:tcW w:w="2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7E7D1ED" w14:textId="77777777" w:rsidR="000E6268" w:rsidRPr="00FD7D3A" w:rsidRDefault="000E6268" w:rsidP="00E83999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FD7D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USA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36D5474" w14:textId="77777777" w:rsidR="000E6268" w:rsidRPr="00FD7D3A" w:rsidRDefault="000E6268" w:rsidP="00E83999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FD7D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1,092,409</w:t>
            </w:r>
          </w:p>
        </w:tc>
        <w:tc>
          <w:tcPr>
            <w:tcW w:w="178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4DBA70" w14:textId="77777777" w:rsidR="000E6268" w:rsidRPr="00FD7D3A" w:rsidRDefault="000E6268" w:rsidP="00E83999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FD7D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6,579,793</w:t>
            </w:r>
          </w:p>
        </w:tc>
        <w:tc>
          <w:tcPr>
            <w:tcW w:w="135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F61B6D" w14:textId="77777777" w:rsidR="000E6268" w:rsidRPr="00FD7D3A" w:rsidRDefault="000E6268" w:rsidP="00E83999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FD7D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16.6024828</w:t>
            </w:r>
          </w:p>
        </w:tc>
      </w:tr>
      <w:tr w:rsidR="000E6268" w:rsidRPr="00FD7D3A" w14:paraId="0554DC3F" w14:textId="77777777" w:rsidTr="00FD7D3A">
        <w:trPr>
          <w:trHeight w:val="315"/>
          <w:jc w:val="center"/>
        </w:trPr>
        <w:tc>
          <w:tcPr>
            <w:tcW w:w="9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57FE480" w14:textId="77777777" w:rsidR="000E6268" w:rsidRPr="00FD7D3A" w:rsidRDefault="000E6268" w:rsidP="00E83999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FD7D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2</w:t>
            </w:r>
          </w:p>
        </w:tc>
        <w:tc>
          <w:tcPr>
            <w:tcW w:w="2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66DC650" w14:textId="77777777" w:rsidR="000E6268" w:rsidRPr="00FD7D3A" w:rsidRDefault="000E6268" w:rsidP="00E83999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FD7D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Brazil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C5DAD4D" w14:textId="77777777" w:rsidR="000E6268" w:rsidRPr="00FD7D3A" w:rsidRDefault="000E6268" w:rsidP="00E83999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FD7D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687,544</w:t>
            </w:r>
          </w:p>
        </w:tc>
        <w:tc>
          <w:tcPr>
            <w:tcW w:w="17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0CE2C54" w14:textId="77777777" w:rsidR="000E6268" w:rsidRPr="00FD7D3A" w:rsidRDefault="000E6268" w:rsidP="00E83999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135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8765B0" w14:textId="77777777" w:rsidR="000E6268" w:rsidRPr="00FD7D3A" w:rsidRDefault="000E6268" w:rsidP="00E83999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FD7D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10.4493257</w:t>
            </w:r>
          </w:p>
        </w:tc>
      </w:tr>
      <w:tr w:rsidR="000E6268" w:rsidRPr="00FD7D3A" w14:paraId="778907B6" w14:textId="77777777" w:rsidTr="00FD7D3A">
        <w:trPr>
          <w:trHeight w:val="315"/>
          <w:jc w:val="center"/>
        </w:trPr>
        <w:tc>
          <w:tcPr>
            <w:tcW w:w="9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391FF0E" w14:textId="77777777" w:rsidR="000E6268" w:rsidRPr="00FD7D3A" w:rsidRDefault="000E6268" w:rsidP="00E83999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FD7D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3</w:t>
            </w:r>
          </w:p>
        </w:tc>
        <w:tc>
          <w:tcPr>
            <w:tcW w:w="2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2F28F55" w14:textId="77777777" w:rsidR="000E6268" w:rsidRPr="00FD7D3A" w:rsidRDefault="000E6268" w:rsidP="00E83999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FD7D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India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E718227" w14:textId="77777777" w:rsidR="000E6268" w:rsidRPr="00FD7D3A" w:rsidRDefault="000E6268" w:rsidP="00E83999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FD7D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528,953</w:t>
            </w:r>
          </w:p>
        </w:tc>
        <w:tc>
          <w:tcPr>
            <w:tcW w:w="17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39AD695" w14:textId="77777777" w:rsidR="000E6268" w:rsidRPr="00FD7D3A" w:rsidRDefault="000E6268" w:rsidP="00E83999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135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26BF62" w14:textId="77777777" w:rsidR="000E6268" w:rsidRPr="00FD7D3A" w:rsidRDefault="000E6268" w:rsidP="00E83999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FD7D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8.03905229</w:t>
            </w:r>
          </w:p>
        </w:tc>
      </w:tr>
      <w:tr w:rsidR="000E6268" w:rsidRPr="00FD7D3A" w14:paraId="09C5ED53" w14:textId="77777777" w:rsidTr="00FD7D3A">
        <w:trPr>
          <w:trHeight w:val="315"/>
          <w:jc w:val="center"/>
        </w:trPr>
        <w:tc>
          <w:tcPr>
            <w:tcW w:w="9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EF9CDA5" w14:textId="77777777" w:rsidR="000E6268" w:rsidRPr="00FD7D3A" w:rsidRDefault="000E6268" w:rsidP="00E83999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FD7D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4</w:t>
            </w:r>
          </w:p>
        </w:tc>
        <w:tc>
          <w:tcPr>
            <w:tcW w:w="2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0532EF3" w14:textId="77777777" w:rsidR="000E6268" w:rsidRPr="00FD7D3A" w:rsidRDefault="000E6268" w:rsidP="00E83999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FD7D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Russia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23CEB5C" w14:textId="77777777" w:rsidR="000E6268" w:rsidRPr="00FD7D3A" w:rsidRDefault="000E6268" w:rsidP="00E83999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FD7D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389,266</w:t>
            </w:r>
          </w:p>
        </w:tc>
        <w:tc>
          <w:tcPr>
            <w:tcW w:w="17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61DDC0B" w14:textId="77777777" w:rsidR="000E6268" w:rsidRPr="00FD7D3A" w:rsidRDefault="000E6268" w:rsidP="00E83999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135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8F97F8" w14:textId="77777777" w:rsidR="000E6268" w:rsidRPr="00FD7D3A" w:rsidRDefault="000E6268" w:rsidP="00E83999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FD7D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5.91608277</w:t>
            </w:r>
          </w:p>
        </w:tc>
      </w:tr>
      <w:tr w:rsidR="000E6268" w:rsidRPr="00FD7D3A" w14:paraId="43695E39" w14:textId="77777777" w:rsidTr="00FD7D3A">
        <w:trPr>
          <w:trHeight w:val="315"/>
          <w:jc w:val="center"/>
        </w:trPr>
        <w:tc>
          <w:tcPr>
            <w:tcW w:w="9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92E2FBE" w14:textId="77777777" w:rsidR="000E6268" w:rsidRPr="00FD7D3A" w:rsidRDefault="000E6268" w:rsidP="00E83999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FD7D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5</w:t>
            </w:r>
          </w:p>
        </w:tc>
        <w:tc>
          <w:tcPr>
            <w:tcW w:w="2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BEA5467" w14:textId="77777777" w:rsidR="000E6268" w:rsidRPr="00FD7D3A" w:rsidRDefault="000E6268" w:rsidP="00E83999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FD7D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Mexico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7B4DF16" w14:textId="77777777" w:rsidR="000E6268" w:rsidRPr="00FD7D3A" w:rsidRDefault="000E6268" w:rsidP="00E83999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FD7D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330,305</w:t>
            </w:r>
          </w:p>
        </w:tc>
        <w:tc>
          <w:tcPr>
            <w:tcW w:w="17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0DF4FDE" w14:textId="77777777" w:rsidR="000E6268" w:rsidRPr="00FD7D3A" w:rsidRDefault="000E6268" w:rsidP="00E83999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135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07E1AC" w14:textId="77777777" w:rsidR="000E6268" w:rsidRPr="00FD7D3A" w:rsidRDefault="000E6268" w:rsidP="00E83999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FD7D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5.01999075</w:t>
            </w:r>
          </w:p>
        </w:tc>
      </w:tr>
      <w:tr w:rsidR="000E6268" w:rsidRPr="00FD7D3A" w14:paraId="420B7726" w14:textId="77777777" w:rsidTr="00FD7D3A">
        <w:trPr>
          <w:trHeight w:val="315"/>
          <w:jc w:val="center"/>
        </w:trPr>
        <w:tc>
          <w:tcPr>
            <w:tcW w:w="9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C508946" w14:textId="77777777" w:rsidR="000E6268" w:rsidRPr="00FD7D3A" w:rsidRDefault="000E6268" w:rsidP="00E83999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FD7D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6</w:t>
            </w:r>
          </w:p>
        </w:tc>
        <w:tc>
          <w:tcPr>
            <w:tcW w:w="2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8AF10BA" w14:textId="77777777" w:rsidR="000E6268" w:rsidRPr="00FD7D3A" w:rsidRDefault="000E6268" w:rsidP="00E83999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FD7D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Peru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F21A8A7" w14:textId="77777777" w:rsidR="000E6268" w:rsidRPr="00FD7D3A" w:rsidRDefault="000E6268" w:rsidP="00E83999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FD7D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216,877</w:t>
            </w:r>
          </w:p>
        </w:tc>
        <w:tc>
          <w:tcPr>
            <w:tcW w:w="17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94FFCE2" w14:textId="77777777" w:rsidR="000E6268" w:rsidRPr="00FD7D3A" w:rsidRDefault="000E6268" w:rsidP="00E83999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135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A571CD" w14:textId="77777777" w:rsidR="000E6268" w:rsidRPr="00FD7D3A" w:rsidRDefault="000E6268" w:rsidP="00E83999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FD7D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3.29610673</w:t>
            </w:r>
          </w:p>
        </w:tc>
      </w:tr>
      <w:tr w:rsidR="000E6268" w:rsidRPr="00FD7D3A" w14:paraId="61844444" w14:textId="77777777" w:rsidTr="00FD7D3A">
        <w:trPr>
          <w:trHeight w:val="315"/>
          <w:jc w:val="center"/>
        </w:trPr>
        <w:tc>
          <w:tcPr>
            <w:tcW w:w="9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CE6D70D" w14:textId="77777777" w:rsidR="000E6268" w:rsidRPr="00FD7D3A" w:rsidRDefault="000E6268" w:rsidP="00E83999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FD7D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7</w:t>
            </w:r>
          </w:p>
        </w:tc>
        <w:tc>
          <w:tcPr>
            <w:tcW w:w="2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ED4FD4A" w14:textId="77777777" w:rsidR="000E6268" w:rsidRPr="00FD7D3A" w:rsidRDefault="000E6268" w:rsidP="00E83999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FD7D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UK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C05EB7A" w14:textId="77777777" w:rsidR="000E6268" w:rsidRPr="00FD7D3A" w:rsidRDefault="000E6268" w:rsidP="00E83999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FD7D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192,682</w:t>
            </w:r>
          </w:p>
        </w:tc>
        <w:tc>
          <w:tcPr>
            <w:tcW w:w="17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A27A13A" w14:textId="77777777" w:rsidR="000E6268" w:rsidRPr="00FD7D3A" w:rsidRDefault="000E6268" w:rsidP="00E83999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135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611C38" w14:textId="77777777" w:rsidR="000E6268" w:rsidRPr="00FD7D3A" w:rsidRDefault="000E6268" w:rsidP="00E83999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FD7D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2.92839</w:t>
            </w:r>
          </w:p>
        </w:tc>
      </w:tr>
      <w:tr w:rsidR="000E6268" w:rsidRPr="00FD7D3A" w14:paraId="1F6EC8AF" w14:textId="77777777" w:rsidTr="00FD7D3A">
        <w:trPr>
          <w:trHeight w:val="315"/>
          <w:jc w:val="center"/>
        </w:trPr>
        <w:tc>
          <w:tcPr>
            <w:tcW w:w="9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A3BE030" w14:textId="77777777" w:rsidR="000E6268" w:rsidRPr="00FD7D3A" w:rsidRDefault="000E6268" w:rsidP="00E83999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FD7D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8</w:t>
            </w:r>
          </w:p>
        </w:tc>
        <w:tc>
          <w:tcPr>
            <w:tcW w:w="2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6145219" w14:textId="77777777" w:rsidR="000E6268" w:rsidRPr="00FD7D3A" w:rsidRDefault="000E6268" w:rsidP="00E83999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FD7D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Italy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49E7FEB" w14:textId="77777777" w:rsidR="000E6268" w:rsidRPr="00FD7D3A" w:rsidRDefault="000E6268" w:rsidP="00E83999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FD7D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178,359</w:t>
            </w:r>
          </w:p>
        </w:tc>
        <w:tc>
          <w:tcPr>
            <w:tcW w:w="17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F9E375C" w14:textId="77777777" w:rsidR="000E6268" w:rsidRPr="00FD7D3A" w:rsidRDefault="000E6268" w:rsidP="00E83999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135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BE87DB" w14:textId="77777777" w:rsidR="000E6268" w:rsidRPr="00FD7D3A" w:rsidRDefault="000E6268" w:rsidP="00E83999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FD7D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2.71070838</w:t>
            </w:r>
          </w:p>
        </w:tc>
      </w:tr>
      <w:tr w:rsidR="000E6268" w:rsidRPr="00FD7D3A" w14:paraId="7E2D97FC" w14:textId="77777777" w:rsidTr="00FD7D3A">
        <w:trPr>
          <w:trHeight w:val="315"/>
          <w:jc w:val="center"/>
        </w:trPr>
        <w:tc>
          <w:tcPr>
            <w:tcW w:w="9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815992B" w14:textId="77777777" w:rsidR="000E6268" w:rsidRPr="00FD7D3A" w:rsidRDefault="000E6268" w:rsidP="00E83999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FD7D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9</w:t>
            </w:r>
          </w:p>
        </w:tc>
        <w:tc>
          <w:tcPr>
            <w:tcW w:w="2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FA1FE47" w14:textId="77777777" w:rsidR="000E6268" w:rsidRPr="00FD7D3A" w:rsidRDefault="000E6268" w:rsidP="00E83999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FD7D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Indonesia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4A4ED25" w14:textId="77777777" w:rsidR="000E6268" w:rsidRPr="00FD7D3A" w:rsidRDefault="000E6268" w:rsidP="00E83999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FD7D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158,380</w:t>
            </w:r>
          </w:p>
        </w:tc>
        <w:tc>
          <w:tcPr>
            <w:tcW w:w="17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62A67F4" w14:textId="77777777" w:rsidR="000E6268" w:rsidRPr="00FD7D3A" w:rsidRDefault="000E6268" w:rsidP="00E83999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135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E2C85F" w14:textId="77777777" w:rsidR="000E6268" w:rsidRPr="00FD7D3A" w:rsidRDefault="000E6268" w:rsidP="00E83999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FD7D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2.40706661</w:t>
            </w:r>
          </w:p>
        </w:tc>
      </w:tr>
      <w:tr w:rsidR="000E6268" w:rsidRPr="00FD7D3A" w14:paraId="29771EB1" w14:textId="77777777" w:rsidTr="00FD7D3A">
        <w:trPr>
          <w:trHeight w:val="315"/>
          <w:jc w:val="center"/>
        </w:trPr>
        <w:tc>
          <w:tcPr>
            <w:tcW w:w="9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62C9695" w14:textId="77777777" w:rsidR="000E6268" w:rsidRPr="00FD7D3A" w:rsidRDefault="000E6268" w:rsidP="00E83999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FD7D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10</w:t>
            </w:r>
          </w:p>
        </w:tc>
        <w:tc>
          <w:tcPr>
            <w:tcW w:w="2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799ABAB" w14:textId="77777777" w:rsidR="000E6268" w:rsidRPr="00FD7D3A" w:rsidRDefault="000E6268" w:rsidP="00E83999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FD7D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France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5B9B49" w14:textId="77777777" w:rsidR="000E6268" w:rsidRPr="00FD7D3A" w:rsidRDefault="000E6268" w:rsidP="00E83999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FD7D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156,256</w:t>
            </w:r>
          </w:p>
        </w:tc>
        <w:tc>
          <w:tcPr>
            <w:tcW w:w="17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E610309" w14:textId="77777777" w:rsidR="000E6268" w:rsidRPr="00FD7D3A" w:rsidRDefault="000E6268" w:rsidP="00E83999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135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BE16A2" w14:textId="77777777" w:rsidR="000E6268" w:rsidRPr="00FD7D3A" w:rsidRDefault="000E6268" w:rsidP="00E83999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FD7D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2.37478595</w:t>
            </w:r>
          </w:p>
        </w:tc>
      </w:tr>
      <w:tr w:rsidR="000E6268" w:rsidRPr="00FD7D3A" w14:paraId="7F59D787" w14:textId="77777777" w:rsidTr="00FD7D3A">
        <w:trPr>
          <w:trHeight w:val="315"/>
          <w:jc w:val="center"/>
        </w:trPr>
        <w:tc>
          <w:tcPr>
            <w:tcW w:w="9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E13DF9" w14:textId="77777777" w:rsidR="000E6268" w:rsidRPr="00FD7D3A" w:rsidRDefault="000E6268" w:rsidP="00E83999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FD7D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 </w:t>
            </w:r>
          </w:p>
        </w:tc>
        <w:tc>
          <w:tcPr>
            <w:tcW w:w="2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1352D9" w14:textId="77777777" w:rsidR="000E6268" w:rsidRPr="00FD7D3A" w:rsidRDefault="000E6268" w:rsidP="00E83999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FD7D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Rest of the world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5E1D0F" w14:textId="77777777" w:rsidR="000E6268" w:rsidRPr="00FD7D3A" w:rsidRDefault="000E6268" w:rsidP="00E83999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FD7D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2,648,762</w:t>
            </w:r>
          </w:p>
        </w:tc>
        <w:tc>
          <w:tcPr>
            <w:tcW w:w="17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E8D9434" w14:textId="77777777" w:rsidR="000E6268" w:rsidRPr="00FD7D3A" w:rsidRDefault="000E6268" w:rsidP="00E83999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135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7B5ADF" w14:textId="77777777" w:rsidR="000E6268" w:rsidRPr="00FD7D3A" w:rsidRDefault="000E6268" w:rsidP="00E83999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FD7D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40.2560081</w:t>
            </w:r>
          </w:p>
        </w:tc>
      </w:tr>
      <w:tr w:rsidR="000E6268" w:rsidRPr="00FD7D3A" w14:paraId="338D82F9" w14:textId="77777777" w:rsidTr="00FD7D3A">
        <w:trPr>
          <w:trHeight w:val="300"/>
          <w:jc w:val="center"/>
        </w:trPr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AE50ED" w14:textId="77777777" w:rsidR="000E6268" w:rsidRPr="00FD7D3A" w:rsidRDefault="000E6268" w:rsidP="00E83999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2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9A42FB" w14:textId="77777777" w:rsidR="000E6268" w:rsidRDefault="000E6268" w:rsidP="00E83999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</w:p>
          <w:p w14:paraId="61D8EE6C" w14:textId="31AB79C6" w:rsidR="00EF7FE0" w:rsidRDefault="00EF7FE0" w:rsidP="00E83999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</w:p>
          <w:p w14:paraId="1A6B7560" w14:textId="77777777" w:rsidR="006B2966" w:rsidRDefault="006B2966" w:rsidP="00E83999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</w:p>
          <w:p w14:paraId="53BDEDC2" w14:textId="77777777" w:rsidR="00EF7FE0" w:rsidRDefault="00EF7FE0" w:rsidP="00E83999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</w:p>
          <w:p w14:paraId="00AFA0DB" w14:textId="77777777" w:rsidR="00EF7FE0" w:rsidRDefault="00EF7FE0" w:rsidP="00E83999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</w:p>
          <w:p w14:paraId="1E6369BE" w14:textId="38571AE5" w:rsidR="00EF7FE0" w:rsidRPr="00FD7D3A" w:rsidRDefault="00EF7FE0" w:rsidP="00E83999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1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DC6919" w14:textId="2141D1DA" w:rsidR="00976137" w:rsidRPr="00FD7D3A" w:rsidRDefault="00976137" w:rsidP="00E83999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1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B8E46F" w14:textId="77777777" w:rsidR="000E6268" w:rsidRPr="00FD7D3A" w:rsidRDefault="000E6268" w:rsidP="00E83999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135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2055EF" w14:textId="77777777" w:rsidR="000E6268" w:rsidRPr="00FD7D3A" w:rsidRDefault="000E6268" w:rsidP="00E83999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</w:p>
        </w:tc>
      </w:tr>
      <w:tr w:rsidR="000E6268" w:rsidRPr="00FD7D3A" w14:paraId="780AB9ED" w14:textId="77777777" w:rsidTr="00FD7D3A">
        <w:trPr>
          <w:trHeight w:val="315"/>
          <w:jc w:val="center"/>
        </w:trPr>
        <w:tc>
          <w:tcPr>
            <w:tcW w:w="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6E6596E" w14:textId="77777777" w:rsidR="000E6268" w:rsidRPr="00FD7D3A" w:rsidRDefault="000E6268" w:rsidP="00E83999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FD7D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lastRenderedPageBreak/>
              <w:t>SL.</w:t>
            </w:r>
          </w:p>
        </w:tc>
        <w:tc>
          <w:tcPr>
            <w:tcW w:w="20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E01BC08" w14:textId="77777777" w:rsidR="000E6268" w:rsidRPr="00FD7D3A" w:rsidRDefault="000E6268" w:rsidP="00E83999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FD7D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Country</w:t>
            </w:r>
          </w:p>
        </w:tc>
        <w:tc>
          <w:tcPr>
            <w:tcW w:w="19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3976E67" w14:textId="77777777" w:rsidR="000E6268" w:rsidRPr="00FD7D3A" w:rsidRDefault="000E6268" w:rsidP="00E83999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FD7D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Total Recoveries</w:t>
            </w:r>
          </w:p>
        </w:tc>
        <w:tc>
          <w:tcPr>
            <w:tcW w:w="17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37323AE" w14:textId="77777777" w:rsidR="000E6268" w:rsidRPr="00FD7D3A" w:rsidRDefault="000E6268" w:rsidP="00E83999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FD7D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 xml:space="preserve">Total in the world </w:t>
            </w:r>
          </w:p>
        </w:tc>
        <w:tc>
          <w:tcPr>
            <w:tcW w:w="135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2CC83D" w14:textId="77777777" w:rsidR="000E6268" w:rsidRPr="00FD7D3A" w:rsidRDefault="000E6268" w:rsidP="00E83999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FD7D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Percentage</w:t>
            </w:r>
          </w:p>
        </w:tc>
      </w:tr>
      <w:tr w:rsidR="000E6268" w:rsidRPr="00FD7D3A" w14:paraId="2D4CE755" w14:textId="77777777" w:rsidTr="00FD7D3A">
        <w:trPr>
          <w:trHeight w:val="315"/>
          <w:jc w:val="center"/>
        </w:trPr>
        <w:tc>
          <w:tcPr>
            <w:tcW w:w="9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E8BBD45" w14:textId="77777777" w:rsidR="000E6268" w:rsidRPr="00FD7D3A" w:rsidRDefault="000E6268" w:rsidP="00E83999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FD7D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1</w:t>
            </w:r>
          </w:p>
        </w:tc>
        <w:tc>
          <w:tcPr>
            <w:tcW w:w="2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1E8E9CA" w14:textId="77777777" w:rsidR="000E6268" w:rsidRPr="00FD7D3A" w:rsidRDefault="000E6268" w:rsidP="00E83999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FD7D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USA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F5DCF89" w14:textId="77777777" w:rsidR="000E6268" w:rsidRPr="00FD7D3A" w:rsidRDefault="000E6268" w:rsidP="00E83999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FD7D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96,395,778</w:t>
            </w:r>
          </w:p>
        </w:tc>
        <w:tc>
          <w:tcPr>
            <w:tcW w:w="178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EF9CDB" w14:textId="77777777" w:rsidR="000E6268" w:rsidRPr="00FD7D3A" w:rsidRDefault="000E6268" w:rsidP="00E83999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FD7D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610,733,490</w:t>
            </w:r>
          </w:p>
        </w:tc>
        <w:tc>
          <w:tcPr>
            <w:tcW w:w="135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61281E" w14:textId="77777777" w:rsidR="000E6268" w:rsidRPr="00FD7D3A" w:rsidRDefault="000E6268" w:rsidP="00E83999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FD7D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15.7836077</w:t>
            </w:r>
          </w:p>
        </w:tc>
      </w:tr>
      <w:tr w:rsidR="000E6268" w:rsidRPr="00FD7D3A" w14:paraId="2DD46978" w14:textId="77777777" w:rsidTr="00FD7D3A">
        <w:trPr>
          <w:trHeight w:val="315"/>
          <w:jc w:val="center"/>
        </w:trPr>
        <w:tc>
          <w:tcPr>
            <w:tcW w:w="9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A5378F3" w14:textId="77777777" w:rsidR="000E6268" w:rsidRPr="00FD7D3A" w:rsidRDefault="000E6268" w:rsidP="00E83999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FD7D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2</w:t>
            </w:r>
          </w:p>
        </w:tc>
        <w:tc>
          <w:tcPr>
            <w:tcW w:w="2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F53F0A5" w14:textId="77777777" w:rsidR="000E6268" w:rsidRPr="00FD7D3A" w:rsidRDefault="000E6268" w:rsidP="00E83999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FD7D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India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243D937" w14:textId="77777777" w:rsidR="000E6268" w:rsidRPr="00FD7D3A" w:rsidRDefault="000E6268" w:rsidP="00E83999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FD7D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44,084,646</w:t>
            </w:r>
          </w:p>
        </w:tc>
        <w:tc>
          <w:tcPr>
            <w:tcW w:w="17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FF0BC6A" w14:textId="77777777" w:rsidR="000E6268" w:rsidRPr="00FD7D3A" w:rsidRDefault="000E6268" w:rsidP="00E83999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135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791982" w14:textId="77777777" w:rsidR="000E6268" w:rsidRPr="00FD7D3A" w:rsidRDefault="000E6268" w:rsidP="00E83999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FD7D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7.21831154</w:t>
            </w:r>
          </w:p>
        </w:tc>
      </w:tr>
      <w:tr w:rsidR="000E6268" w:rsidRPr="00FD7D3A" w14:paraId="09EE32AC" w14:textId="77777777" w:rsidTr="00FD7D3A">
        <w:trPr>
          <w:trHeight w:val="315"/>
          <w:jc w:val="center"/>
        </w:trPr>
        <w:tc>
          <w:tcPr>
            <w:tcW w:w="9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8DEE0E2" w14:textId="77777777" w:rsidR="000E6268" w:rsidRPr="00FD7D3A" w:rsidRDefault="000E6268" w:rsidP="00E83999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FD7D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3</w:t>
            </w:r>
          </w:p>
        </w:tc>
        <w:tc>
          <w:tcPr>
            <w:tcW w:w="2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9661219" w14:textId="77777777" w:rsidR="000E6268" w:rsidRPr="00FD7D3A" w:rsidRDefault="000E6268" w:rsidP="00E83999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FD7D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France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BD1144F" w14:textId="77777777" w:rsidR="000E6268" w:rsidRPr="00FD7D3A" w:rsidRDefault="000E6268" w:rsidP="00E83999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FD7D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35,235,024</w:t>
            </w:r>
          </w:p>
        </w:tc>
        <w:tc>
          <w:tcPr>
            <w:tcW w:w="17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F0502A0" w14:textId="77777777" w:rsidR="000E6268" w:rsidRPr="00FD7D3A" w:rsidRDefault="000E6268" w:rsidP="00E83999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135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428B7D" w14:textId="77777777" w:rsidR="000E6268" w:rsidRPr="00FD7D3A" w:rsidRDefault="000E6268" w:rsidP="00E83999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FD7D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5.76929619</w:t>
            </w:r>
          </w:p>
        </w:tc>
      </w:tr>
      <w:tr w:rsidR="000E6268" w:rsidRPr="00FD7D3A" w14:paraId="1516041D" w14:textId="77777777" w:rsidTr="00FD7D3A">
        <w:trPr>
          <w:trHeight w:val="315"/>
          <w:jc w:val="center"/>
        </w:trPr>
        <w:tc>
          <w:tcPr>
            <w:tcW w:w="9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21AB87E" w14:textId="77777777" w:rsidR="000E6268" w:rsidRPr="00FD7D3A" w:rsidRDefault="000E6268" w:rsidP="00E83999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FD7D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4</w:t>
            </w:r>
          </w:p>
        </w:tc>
        <w:tc>
          <w:tcPr>
            <w:tcW w:w="2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624829B" w14:textId="77777777" w:rsidR="000E6268" w:rsidRPr="00FD7D3A" w:rsidRDefault="000E6268" w:rsidP="00E83999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FD7D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Brazil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1B33D10" w14:textId="77777777" w:rsidR="000E6268" w:rsidRPr="00FD7D3A" w:rsidRDefault="000E6268" w:rsidP="00E83999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FD7D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33,993,798</w:t>
            </w:r>
          </w:p>
        </w:tc>
        <w:tc>
          <w:tcPr>
            <w:tcW w:w="17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43A76F7" w14:textId="77777777" w:rsidR="000E6268" w:rsidRPr="00FD7D3A" w:rsidRDefault="000E6268" w:rsidP="00E83999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135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F2A7A4" w14:textId="77777777" w:rsidR="000E6268" w:rsidRPr="00FD7D3A" w:rsidRDefault="000E6268" w:rsidP="00E83999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FD7D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5.5660609</w:t>
            </w:r>
          </w:p>
        </w:tc>
      </w:tr>
      <w:tr w:rsidR="000E6268" w:rsidRPr="00FD7D3A" w14:paraId="5771F0D7" w14:textId="77777777" w:rsidTr="00FD7D3A">
        <w:trPr>
          <w:trHeight w:val="315"/>
          <w:jc w:val="center"/>
        </w:trPr>
        <w:tc>
          <w:tcPr>
            <w:tcW w:w="9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8A89598" w14:textId="77777777" w:rsidR="000E6268" w:rsidRPr="00FD7D3A" w:rsidRDefault="000E6268" w:rsidP="00E83999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FD7D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5</w:t>
            </w:r>
          </w:p>
        </w:tc>
        <w:tc>
          <w:tcPr>
            <w:tcW w:w="2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67F9F84" w14:textId="77777777" w:rsidR="000E6268" w:rsidRPr="00FD7D3A" w:rsidRDefault="000E6268" w:rsidP="00E83999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FD7D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Germany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91766BE" w14:textId="77777777" w:rsidR="000E6268" w:rsidRPr="00FD7D3A" w:rsidRDefault="000E6268" w:rsidP="00E83999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FD7D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33,181,900</w:t>
            </w:r>
          </w:p>
        </w:tc>
        <w:tc>
          <w:tcPr>
            <w:tcW w:w="17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1CD4E0F" w14:textId="77777777" w:rsidR="000E6268" w:rsidRPr="00FD7D3A" w:rsidRDefault="000E6268" w:rsidP="00E83999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135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38506B" w14:textId="77777777" w:rsidR="000E6268" w:rsidRPr="00FD7D3A" w:rsidRDefault="000E6268" w:rsidP="00E83999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FD7D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5.43312272</w:t>
            </w:r>
          </w:p>
        </w:tc>
      </w:tr>
      <w:tr w:rsidR="000E6268" w:rsidRPr="00FD7D3A" w14:paraId="3B0A509F" w14:textId="77777777" w:rsidTr="00FD7D3A">
        <w:trPr>
          <w:trHeight w:val="315"/>
          <w:jc w:val="center"/>
        </w:trPr>
        <w:tc>
          <w:tcPr>
            <w:tcW w:w="9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9313C06" w14:textId="77777777" w:rsidR="000E6268" w:rsidRPr="00FD7D3A" w:rsidRDefault="000E6268" w:rsidP="00E83999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FD7D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6</w:t>
            </w:r>
          </w:p>
        </w:tc>
        <w:tc>
          <w:tcPr>
            <w:tcW w:w="2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0D89CCF" w14:textId="77777777" w:rsidR="000E6268" w:rsidRPr="00FD7D3A" w:rsidRDefault="000E6268" w:rsidP="00E83999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FD7D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S Korea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1045086" w14:textId="77777777" w:rsidR="000E6268" w:rsidRPr="00FD7D3A" w:rsidRDefault="000E6268" w:rsidP="00E83999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FD7D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24,790,712</w:t>
            </w:r>
          </w:p>
        </w:tc>
        <w:tc>
          <w:tcPr>
            <w:tcW w:w="17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D91D54F" w14:textId="77777777" w:rsidR="000E6268" w:rsidRPr="00FD7D3A" w:rsidRDefault="000E6268" w:rsidP="00E83999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135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B1189F" w14:textId="77777777" w:rsidR="000E6268" w:rsidRPr="00FD7D3A" w:rsidRDefault="000E6268" w:rsidP="00E83999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FD7D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4.05917023</w:t>
            </w:r>
          </w:p>
        </w:tc>
      </w:tr>
      <w:tr w:rsidR="000E6268" w:rsidRPr="00FD7D3A" w14:paraId="44B6C8E8" w14:textId="77777777" w:rsidTr="00FD7D3A">
        <w:trPr>
          <w:trHeight w:val="315"/>
          <w:jc w:val="center"/>
        </w:trPr>
        <w:tc>
          <w:tcPr>
            <w:tcW w:w="9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5C3BAD5" w14:textId="77777777" w:rsidR="000E6268" w:rsidRPr="00FD7D3A" w:rsidRDefault="000E6268" w:rsidP="00E83999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FD7D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7</w:t>
            </w:r>
          </w:p>
        </w:tc>
        <w:tc>
          <w:tcPr>
            <w:tcW w:w="2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0E33368" w14:textId="77777777" w:rsidR="000E6268" w:rsidRPr="00FD7D3A" w:rsidRDefault="000E6268" w:rsidP="00E83999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FD7D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UK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737CED5" w14:textId="77777777" w:rsidR="000E6268" w:rsidRPr="00FD7D3A" w:rsidRDefault="000E6268" w:rsidP="00E83999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FD7D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23,442,763</w:t>
            </w:r>
          </w:p>
        </w:tc>
        <w:tc>
          <w:tcPr>
            <w:tcW w:w="17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306A81B" w14:textId="77777777" w:rsidR="000E6268" w:rsidRPr="00FD7D3A" w:rsidRDefault="000E6268" w:rsidP="00E83999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135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6BEED9" w14:textId="77777777" w:rsidR="000E6268" w:rsidRPr="00FD7D3A" w:rsidRDefault="000E6268" w:rsidP="00E83999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FD7D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3.83846037</w:t>
            </w:r>
          </w:p>
        </w:tc>
      </w:tr>
      <w:tr w:rsidR="000E6268" w:rsidRPr="00FD7D3A" w14:paraId="001BB4CC" w14:textId="77777777" w:rsidTr="00FD7D3A">
        <w:trPr>
          <w:trHeight w:val="315"/>
          <w:jc w:val="center"/>
        </w:trPr>
        <w:tc>
          <w:tcPr>
            <w:tcW w:w="9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3465076" w14:textId="77777777" w:rsidR="000E6268" w:rsidRPr="00FD7D3A" w:rsidRDefault="000E6268" w:rsidP="00E83999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FD7D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8</w:t>
            </w:r>
          </w:p>
        </w:tc>
        <w:tc>
          <w:tcPr>
            <w:tcW w:w="2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B899317" w14:textId="77777777" w:rsidR="000E6268" w:rsidRPr="00FD7D3A" w:rsidRDefault="000E6268" w:rsidP="00E83999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FD7D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Italy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7DC9320" w14:textId="77777777" w:rsidR="000E6268" w:rsidRPr="00FD7D3A" w:rsidRDefault="000E6268" w:rsidP="00E83999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FD7D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22,541,598</w:t>
            </w:r>
          </w:p>
        </w:tc>
        <w:tc>
          <w:tcPr>
            <w:tcW w:w="17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4050E30" w14:textId="77777777" w:rsidR="000E6268" w:rsidRPr="00FD7D3A" w:rsidRDefault="000E6268" w:rsidP="00E83999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135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FE1FEE" w14:textId="77777777" w:rsidR="000E6268" w:rsidRPr="00FD7D3A" w:rsidRDefault="000E6268" w:rsidP="00E83999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FD7D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3.69090583</w:t>
            </w:r>
          </w:p>
        </w:tc>
      </w:tr>
      <w:tr w:rsidR="000E6268" w:rsidRPr="00FD7D3A" w14:paraId="5FAFCF8B" w14:textId="77777777" w:rsidTr="00FD7D3A">
        <w:trPr>
          <w:trHeight w:val="315"/>
          <w:jc w:val="center"/>
        </w:trPr>
        <w:tc>
          <w:tcPr>
            <w:tcW w:w="9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1F3A697" w14:textId="77777777" w:rsidR="000E6268" w:rsidRPr="00FD7D3A" w:rsidRDefault="000E6268" w:rsidP="00E83999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FD7D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9</w:t>
            </w:r>
          </w:p>
        </w:tc>
        <w:tc>
          <w:tcPr>
            <w:tcW w:w="2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B4AB657" w14:textId="77777777" w:rsidR="000E6268" w:rsidRPr="00FD7D3A" w:rsidRDefault="000E6268" w:rsidP="00E83999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FD7D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Russia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C41F468" w14:textId="77777777" w:rsidR="000E6268" w:rsidRPr="00FD7D3A" w:rsidRDefault="000E6268" w:rsidP="00E83999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FD7D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20,677,821</w:t>
            </w:r>
          </w:p>
        </w:tc>
        <w:tc>
          <w:tcPr>
            <w:tcW w:w="17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94A1A97" w14:textId="77777777" w:rsidR="000E6268" w:rsidRPr="00FD7D3A" w:rsidRDefault="000E6268" w:rsidP="00E83999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135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EAE068" w14:textId="77777777" w:rsidR="000E6268" w:rsidRPr="00FD7D3A" w:rsidRDefault="000E6268" w:rsidP="00E83999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FD7D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3.38573557</w:t>
            </w:r>
          </w:p>
        </w:tc>
      </w:tr>
      <w:tr w:rsidR="000E6268" w:rsidRPr="00FD7D3A" w14:paraId="7335BE9E" w14:textId="77777777" w:rsidTr="00FD7D3A">
        <w:trPr>
          <w:trHeight w:val="315"/>
          <w:jc w:val="center"/>
        </w:trPr>
        <w:tc>
          <w:tcPr>
            <w:tcW w:w="9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6B9F88F" w14:textId="77777777" w:rsidR="000E6268" w:rsidRPr="00FD7D3A" w:rsidRDefault="000E6268" w:rsidP="00E83999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FD7D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10</w:t>
            </w:r>
          </w:p>
        </w:tc>
        <w:tc>
          <w:tcPr>
            <w:tcW w:w="2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78189D2" w14:textId="77777777" w:rsidR="000E6268" w:rsidRPr="00FD7D3A" w:rsidRDefault="000E6268" w:rsidP="00E83999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FD7D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Japan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F913181" w14:textId="77777777" w:rsidR="000E6268" w:rsidRPr="00FD7D3A" w:rsidRDefault="000E6268" w:rsidP="00E83999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FD7D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20,457,618</w:t>
            </w:r>
          </w:p>
        </w:tc>
        <w:tc>
          <w:tcPr>
            <w:tcW w:w="17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024F124" w14:textId="77777777" w:rsidR="000E6268" w:rsidRPr="00FD7D3A" w:rsidRDefault="000E6268" w:rsidP="00E83999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135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43AC4C" w14:textId="77777777" w:rsidR="000E6268" w:rsidRPr="00FD7D3A" w:rsidRDefault="000E6268" w:rsidP="00E83999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FD7D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3.34968007</w:t>
            </w:r>
          </w:p>
        </w:tc>
      </w:tr>
      <w:tr w:rsidR="000E6268" w:rsidRPr="00FD7D3A" w14:paraId="460386B5" w14:textId="77777777" w:rsidTr="00FD7D3A">
        <w:trPr>
          <w:trHeight w:val="315"/>
          <w:jc w:val="center"/>
        </w:trPr>
        <w:tc>
          <w:tcPr>
            <w:tcW w:w="9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DE9986" w14:textId="77777777" w:rsidR="000E6268" w:rsidRPr="00FD7D3A" w:rsidRDefault="000E6268" w:rsidP="00E83999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FD7D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 </w:t>
            </w:r>
          </w:p>
        </w:tc>
        <w:tc>
          <w:tcPr>
            <w:tcW w:w="2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B499B2" w14:textId="77777777" w:rsidR="000E6268" w:rsidRPr="00FD7D3A" w:rsidRDefault="000E6268" w:rsidP="00E83999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FD7D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Rest of the world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7930C9" w14:textId="77777777" w:rsidR="000E6268" w:rsidRPr="00FD7D3A" w:rsidRDefault="000E6268" w:rsidP="00E83999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FD7D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255,931,832</w:t>
            </w:r>
          </w:p>
        </w:tc>
        <w:tc>
          <w:tcPr>
            <w:tcW w:w="17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45150CF" w14:textId="77777777" w:rsidR="000E6268" w:rsidRPr="00FD7D3A" w:rsidRDefault="000E6268" w:rsidP="00E83999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1356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95DB1C" w14:textId="77777777" w:rsidR="000E6268" w:rsidRPr="00FD7D3A" w:rsidRDefault="000E6268" w:rsidP="00E83999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FD7D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41.9056489</w:t>
            </w:r>
          </w:p>
        </w:tc>
      </w:tr>
      <w:tr w:rsidR="000E6268" w:rsidRPr="00FD7D3A" w14:paraId="24A821C9" w14:textId="77777777" w:rsidTr="00FD7D3A">
        <w:trPr>
          <w:gridAfter w:val="1"/>
          <w:wAfter w:w="56" w:type="dxa"/>
          <w:trHeight w:val="300"/>
          <w:jc w:val="center"/>
        </w:trPr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113688" w14:textId="77777777" w:rsidR="000E6268" w:rsidRPr="00FD7D3A" w:rsidRDefault="000E6268" w:rsidP="00E83999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2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66035B" w14:textId="77777777" w:rsidR="000E6268" w:rsidRPr="00FD7D3A" w:rsidRDefault="000E6268" w:rsidP="00E83999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1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9B8EF4" w14:textId="77777777" w:rsidR="000E6268" w:rsidRPr="00FD7D3A" w:rsidRDefault="000E6268" w:rsidP="00E83999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1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C7F8C2" w14:textId="77777777" w:rsidR="000E6268" w:rsidRPr="00FD7D3A" w:rsidRDefault="000E6268" w:rsidP="00E83999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9F2DAC" w14:textId="77777777" w:rsidR="000E6268" w:rsidRPr="00FD7D3A" w:rsidRDefault="000E6268" w:rsidP="00E83999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</w:p>
        </w:tc>
      </w:tr>
      <w:tr w:rsidR="000E6268" w:rsidRPr="00FD7D3A" w14:paraId="4F1867AA" w14:textId="77777777" w:rsidTr="00FD7D3A">
        <w:trPr>
          <w:gridAfter w:val="1"/>
          <w:wAfter w:w="56" w:type="dxa"/>
          <w:trHeight w:val="315"/>
          <w:jc w:val="center"/>
        </w:trPr>
        <w:tc>
          <w:tcPr>
            <w:tcW w:w="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124F110" w14:textId="77777777" w:rsidR="000E6268" w:rsidRPr="00FD7D3A" w:rsidRDefault="000E6268" w:rsidP="00E83999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FD7D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SL.</w:t>
            </w:r>
          </w:p>
        </w:tc>
        <w:tc>
          <w:tcPr>
            <w:tcW w:w="20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140D2DE" w14:textId="77777777" w:rsidR="000E6268" w:rsidRPr="00FD7D3A" w:rsidRDefault="000E6268" w:rsidP="00E83999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FD7D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Country</w:t>
            </w:r>
          </w:p>
        </w:tc>
        <w:tc>
          <w:tcPr>
            <w:tcW w:w="19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EE6899C" w14:textId="77777777" w:rsidR="000E6268" w:rsidRPr="00FD7D3A" w:rsidRDefault="000E6268" w:rsidP="00E83999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FD7D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Active Cases</w:t>
            </w:r>
          </w:p>
        </w:tc>
        <w:tc>
          <w:tcPr>
            <w:tcW w:w="17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D39DBEC" w14:textId="77777777" w:rsidR="000E6268" w:rsidRPr="00FD7D3A" w:rsidRDefault="000E6268" w:rsidP="00E83999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FD7D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 xml:space="preserve">Total in the world </w:t>
            </w:r>
          </w:p>
        </w:tc>
        <w:tc>
          <w:tcPr>
            <w:tcW w:w="13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B6B3B0" w14:textId="77777777" w:rsidR="000E6268" w:rsidRPr="00FD7D3A" w:rsidRDefault="000E6268" w:rsidP="00E83999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FD7D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Percentage</w:t>
            </w:r>
          </w:p>
        </w:tc>
      </w:tr>
      <w:tr w:rsidR="000E6268" w:rsidRPr="00FD7D3A" w14:paraId="73ACC20F" w14:textId="77777777" w:rsidTr="00FD7D3A">
        <w:trPr>
          <w:gridAfter w:val="1"/>
          <w:wAfter w:w="56" w:type="dxa"/>
          <w:trHeight w:val="315"/>
          <w:jc w:val="center"/>
        </w:trPr>
        <w:tc>
          <w:tcPr>
            <w:tcW w:w="9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64DC0FE" w14:textId="77777777" w:rsidR="000E6268" w:rsidRPr="00FD7D3A" w:rsidRDefault="000E6268" w:rsidP="00E83999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FD7D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1</w:t>
            </w:r>
          </w:p>
        </w:tc>
        <w:tc>
          <w:tcPr>
            <w:tcW w:w="2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FF1C11E" w14:textId="77777777" w:rsidR="000E6268" w:rsidRPr="00FD7D3A" w:rsidRDefault="000E6268" w:rsidP="00E83999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FD7D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Germany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88A64A8" w14:textId="77777777" w:rsidR="000E6268" w:rsidRPr="00FD7D3A" w:rsidRDefault="000E6268" w:rsidP="00E83999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FD7D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1,763,884</w:t>
            </w:r>
          </w:p>
        </w:tc>
        <w:tc>
          <w:tcPr>
            <w:tcW w:w="178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4442D2" w14:textId="77777777" w:rsidR="000E6268" w:rsidRPr="00FD7D3A" w:rsidRDefault="000E6268" w:rsidP="00E83999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FD7D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14,714,269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C43833" w14:textId="77777777" w:rsidR="000E6268" w:rsidRPr="00FD7D3A" w:rsidRDefault="000E6268" w:rsidP="00E83999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FD7D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11.9875748</w:t>
            </w:r>
          </w:p>
        </w:tc>
      </w:tr>
      <w:tr w:rsidR="000E6268" w:rsidRPr="00FD7D3A" w14:paraId="685FC4EF" w14:textId="77777777" w:rsidTr="00FD7D3A">
        <w:trPr>
          <w:gridAfter w:val="1"/>
          <w:wAfter w:w="56" w:type="dxa"/>
          <w:trHeight w:val="315"/>
          <w:jc w:val="center"/>
        </w:trPr>
        <w:tc>
          <w:tcPr>
            <w:tcW w:w="9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59DA8DE" w14:textId="77777777" w:rsidR="000E6268" w:rsidRPr="00FD7D3A" w:rsidRDefault="000E6268" w:rsidP="00E83999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FD7D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2</w:t>
            </w:r>
          </w:p>
        </w:tc>
        <w:tc>
          <w:tcPr>
            <w:tcW w:w="2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C642A62" w14:textId="77777777" w:rsidR="000E6268" w:rsidRPr="00FD7D3A" w:rsidRDefault="000E6268" w:rsidP="00E83999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FD7D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USA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9BAD45C" w14:textId="77777777" w:rsidR="000E6268" w:rsidRPr="00FD7D3A" w:rsidRDefault="000E6268" w:rsidP="00E83999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FD7D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1,549,252</w:t>
            </w:r>
          </w:p>
        </w:tc>
        <w:tc>
          <w:tcPr>
            <w:tcW w:w="17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F719055" w14:textId="77777777" w:rsidR="000E6268" w:rsidRPr="00FD7D3A" w:rsidRDefault="000E6268" w:rsidP="00E83999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BAEE96" w14:textId="77777777" w:rsidR="000E6268" w:rsidRPr="00FD7D3A" w:rsidRDefault="000E6268" w:rsidP="00E83999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FD7D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10.528909</w:t>
            </w:r>
          </w:p>
        </w:tc>
      </w:tr>
      <w:tr w:rsidR="000E6268" w:rsidRPr="00FD7D3A" w14:paraId="6DE5CF93" w14:textId="77777777" w:rsidTr="00FD7D3A">
        <w:trPr>
          <w:gridAfter w:val="1"/>
          <w:wAfter w:w="56" w:type="dxa"/>
          <w:trHeight w:val="315"/>
          <w:jc w:val="center"/>
        </w:trPr>
        <w:tc>
          <w:tcPr>
            <w:tcW w:w="9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D12F9DD" w14:textId="77777777" w:rsidR="000E6268" w:rsidRPr="00FD7D3A" w:rsidRDefault="000E6268" w:rsidP="00E83999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FD7D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3</w:t>
            </w:r>
          </w:p>
        </w:tc>
        <w:tc>
          <w:tcPr>
            <w:tcW w:w="2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C08627D" w14:textId="77777777" w:rsidR="000E6268" w:rsidRPr="00FD7D3A" w:rsidRDefault="000E6268" w:rsidP="00E83999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FD7D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Japan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8B708AA" w14:textId="77777777" w:rsidR="000E6268" w:rsidRPr="00FD7D3A" w:rsidRDefault="000E6268" w:rsidP="00E83999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FD7D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1,390,935</w:t>
            </w:r>
          </w:p>
        </w:tc>
        <w:tc>
          <w:tcPr>
            <w:tcW w:w="17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0D41E86" w14:textId="77777777" w:rsidR="000E6268" w:rsidRPr="00FD7D3A" w:rsidRDefault="000E6268" w:rsidP="00E83999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A3E06F" w14:textId="77777777" w:rsidR="000E6268" w:rsidRPr="00FD7D3A" w:rsidRDefault="000E6268" w:rsidP="00E83999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FD7D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9.45296705</w:t>
            </w:r>
          </w:p>
        </w:tc>
      </w:tr>
      <w:tr w:rsidR="000E6268" w:rsidRPr="00FD7D3A" w14:paraId="4B9D3D23" w14:textId="77777777" w:rsidTr="00FD7D3A">
        <w:trPr>
          <w:gridAfter w:val="1"/>
          <w:wAfter w:w="56" w:type="dxa"/>
          <w:trHeight w:val="315"/>
          <w:jc w:val="center"/>
        </w:trPr>
        <w:tc>
          <w:tcPr>
            <w:tcW w:w="9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4591EA9" w14:textId="77777777" w:rsidR="000E6268" w:rsidRPr="00FD7D3A" w:rsidRDefault="000E6268" w:rsidP="00E83999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FD7D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4</w:t>
            </w:r>
          </w:p>
        </w:tc>
        <w:tc>
          <w:tcPr>
            <w:tcW w:w="2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9F9EE5F" w14:textId="77777777" w:rsidR="000E6268" w:rsidRPr="00FD7D3A" w:rsidRDefault="000E6268" w:rsidP="00E83999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FD7D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France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43A7619" w14:textId="77777777" w:rsidR="000E6268" w:rsidRPr="00FD7D3A" w:rsidRDefault="000E6268" w:rsidP="00E83999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FD7D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1,084,238</w:t>
            </w:r>
          </w:p>
        </w:tc>
        <w:tc>
          <w:tcPr>
            <w:tcW w:w="17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1D170C6" w14:textId="77777777" w:rsidR="000E6268" w:rsidRPr="00FD7D3A" w:rsidRDefault="000E6268" w:rsidP="00E83999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E05803" w14:textId="77777777" w:rsidR="000E6268" w:rsidRPr="00FD7D3A" w:rsidRDefault="000E6268" w:rsidP="00E83999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FD7D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7.36861614</w:t>
            </w:r>
          </w:p>
        </w:tc>
      </w:tr>
      <w:tr w:rsidR="000E6268" w:rsidRPr="00FD7D3A" w14:paraId="4D68136C" w14:textId="77777777" w:rsidTr="00FD7D3A">
        <w:trPr>
          <w:gridAfter w:val="1"/>
          <w:wAfter w:w="56" w:type="dxa"/>
          <w:trHeight w:val="315"/>
          <w:jc w:val="center"/>
        </w:trPr>
        <w:tc>
          <w:tcPr>
            <w:tcW w:w="9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A3F3D95" w14:textId="77777777" w:rsidR="000E6268" w:rsidRPr="00FD7D3A" w:rsidRDefault="000E6268" w:rsidP="00E83999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FD7D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5</w:t>
            </w:r>
          </w:p>
        </w:tc>
        <w:tc>
          <w:tcPr>
            <w:tcW w:w="2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72A5D1D" w14:textId="77777777" w:rsidR="000E6268" w:rsidRPr="00FD7D3A" w:rsidRDefault="000E6268" w:rsidP="00E83999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FD7D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Taiwan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F42EF29" w14:textId="77777777" w:rsidR="000E6268" w:rsidRPr="00FD7D3A" w:rsidRDefault="000E6268" w:rsidP="00E83999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FD7D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880,537</w:t>
            </w:r>
          </w:p>
        </w:tc>
        <w:tc>
          <w:tcPr>
            <w:tcW w:w="17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5DDD8A0" w14:textId="77777777" w:rsidR="000E6268" w:rsidRPr="00FD7D3A" w:rsidRDefault="000E6268" w:rsidP="00E83999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CC5F12" w14:textId="77777777" w:rsidR="000E6268" w:rsidRPr="00FD7D3A" w:rsidRDefault="000E6268" w:rsidP="00E83999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FD7D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5.98423884</w:t>
            </w:r>
          </w:p>
        </w:tc>
      </w:tr>
      <w:tr w:rsidR="000E6268" w:rsidRPr="00FD7D3A" w14:paraId="0740E110" w14:textId="77777777" w:rsidTr="00FD7D3A">
        <w:trPr>
          <w:gridAfter w:val="1"/>
          <w:wAfter w:w="56" w:type="dxa"/>
          <w:trHeight w:val="315"/>
          <w:jc w:val="center"/>
        </w:trPr>
        <w:tc>
          <w:tcPr>
            <w:tcW w:w="9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CBE06EE" w14:textId="77777777" w:rsidR="000E6268" w:rsidRPr="00FD7D3A" w:rsidRDefault="000E6268" w:rsidP="00E83999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FD7D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6</w:t>
            </w:r>
          </w:p>
        </w:tc>
        <w:tc>
          <w:tcPr>
            <w:tcW w:w="2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11C9322" w14:textId="77777777" w:rsidR="000E6268" w:rsidRPr="00FD7D3A" w:rsidRDefault="000E6268" w:rsidP="00E83999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FD7D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Poland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0453B73" w14:textId="77777777" w:rsidR="000E6268" w:rsidRPr="00FD7D3A" w:rsidRDefault="000E6268" w:rsidP="00E83999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FD7D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878,491</w:t>
            </w:r>
          </w:p>
        </w:tc>
        <w:tc>
          <w:tcPr>
            <w:tcW w:w="17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B0651D1" w14:textId="77777777" w:rsidR="000E6268" w:rsidRPr="00FD7D3A" w:rsidRDefault="000E6268" w:rsidP="00E83999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7D8AC1" w14:textId="77777777" w:rsidR="000E6268" w:rsidRPr="00FD7D3A" w:rsidRDefault="000E6268" w:rsidP="00E83999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FD7D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5.97033397</w:t>
            </w:r>
          </w:p>
        </w:tc>
      </w:tr>
      <w:tr w:rsidR="000E6268" w:rsidRPr="00FD7D3A" w14:paraId="53EEE0DD" w14:textId="77777777" w:rsidTr="00FD7D3A">
        <w:trPr>
          <w:gridAfter w:val="1"/>
          <w:wAfter w:w="56" w:type="dxa"/>
          <w:trHeight w:val="315"/>
          <w:jc w:val="center"/>
        </w:trPr>
        <w:tc>
          <w:tcPr>
            <w:tcW w:w="9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F06D935" w14:textId="77777777" w:rsidR="000E6268" w:rsidRPr="00FD7D3A" w:rsidRDefault="000E6268" w:rsidP="00E83999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FD7D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7</w:t>
            </w:r>
          </w:p>
        </w:tc>
        <w:tc>
          <w:tcPr>
            <w:tcW w:w="2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4C7C183" w14:textId="77777777" w:rsidR="000E6268" w:rsidRPr="00FD7D3A" w:rsidRDefault="000E6268" w:rsidP="00E83999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FD7D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Vietnam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E5790B7" w14:textId="77777777" w:rsidR="000E6268" w:rsidRPr="00FD7D3A" w:rsidRDefault="000E6268" w:rsidP="00E83999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FD7D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852,389</w:t>
            </w:r>
          </w:p>
        </w:tc>
        <w:tc>
          <w:tcPr>
            <w:tcW w:w="17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05772F5" w14:textId="77777777" w:rsidR="000E6268" w:rsidRPr="00FD7D3A" w:rsidRDefault="000E6268" w:rsidP="00E83999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E1D680" w14:textId="77777777" w:rsidR="000E6268" w:rsidRPr="00FD7D3A" w:rsidRDefault="000E6268" w:rsidP="00E83999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FD7D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5.79294153</w:t>
            </w:r>
          </w:p>
        </w:tc>
      </w:tr>
      <w:tr w:rsidR="000E6268" w:rsidRPr="00FD7D3A" w14:paraId="712FCD6B" w14:textId="77777777" w:rsidTr="00FD7D3A">
        <w:trPr>
          <w:gridAfter w:val="1"/>
          <w:wAfter w:w="56" w:type="dxa"/>
          <w:trHeight w:val="315"/>
          <w:jc w:val="center"/>
        </w:trPr>
        <w:tc>
          <w:tcPr>
            <w:tcW w:w="9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E355B80" w14:textId="77777777" w:rsidR="000E6268" w:rsidRPr="00FD7D3A" w:rsidRDefault="000E6268" w:rsidP="00E83999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FD7D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8</w:t>
            </w:r>
          </w:p>
        </w:tc>
        <w:tc>
          <w:tcPr>
            <w:tcW w:w="2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003EF7A" w14:textId="77777777" w:rsidR="000E6268" w:rsidRPr="00FD7D3A" w:rsidRDefault="000E6268" w:rsidP="00E83999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FD7D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Italy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206FB15" w14:textId="77777777" w:rsidR="000E6268" w:rsidRPr="00FD7D3A" w:rsidRDefault="000E6268" w:rsidP="00E83999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FD7D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534,676</w:t>
            </w:r>
          </w:p>
        </w:tc>
        <w:tc>
          <w:tcPr>
            <w:tcW w:w="17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0DB0D5B" w14:textId="77777777" w:rsidR="000E6268" w:rsidRPr="00FD7D3A" w:rsidRDefault="000E6268" w:rsidP="00E83999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9BFC6D" w14:textId="77777777" w:rsidR="000E6268" w:rsidRPr="00FD7D3A" w:rsidRDefault="000E6268" w:rsidP="00E83999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FD7D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3.63372452</w:t>
            </w:r>
          </w:p>
        </w:tc>
      </w:tr>
      <w:tr w:rsidR="000E6268" w:rsidRPr="00FD7D3A" w14:paraId="62F9B4FD" w14:textId="77777777" w:rsidTr="00FD7D3A">
        <w:trPr>
          <w:gridAfter w:val="1"/>
          <w:wAfter w:w="56" w:type="dxa"/>
          <w:trHeight w:val="315"/>
          <w:jc w:val="center"/>
        </w:trPr>
        <w:tc>
          <w:tcPr>
            <w:tcW w:w="9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1E875EF" w14:textId="77777777" w:rsidR="000E6268" w:rsidRPr="00FD7D3A" w:rsidRDefault="000E6268" w:rsidP="00E83999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FD7D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9</w:t>
            </w:r>
          </w:p>
        </w:tc>
        <w:tc>
          <w:tcPr>
            <w:tcW w:w="2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E013999" w14:textId="77777777" w:rsidR="000E6268" w:rsidRPr="00FD7D3A" w:rsidRDefault="000E6268" w:rsidP="00E83999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FD7D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S Korea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00B925F" w14:textId="77777777" w:rsidR="000E6268" w:rsidRPr="00FD7D3A" w:rsidRDefault="000E6268" w:rsidP="00E83999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FD7D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399,912</w:t>
            </w:r>
          </w:p>
        </w:tc>
        <w:tc>
          <w:tcPr>
            <w:tcW w:w="17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6FB4704" w14:textId="77777777" w:rsidR="000E6268" w:rsidRPr="00FD7D3A" w:rsidRDefault="000E6268" w:rsidP="00E83999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E02BB5" w14:textId="77777777" w:rsidR="000E6268" w:rsidRPr="00FD7D3A" w:rsidRDefault="000E6268" w:rsidP="00E83999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FD7D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2.71785163</w:t>
            </w:r>
          </w:p>
        </w:tc>
      </w:tr>
      <w:tr w:rsidR="000E6268" w:rsidRPr="00FD7D3A" w14:paraId="51AB6F71" w14:textId="77777777" w:rsidTr="00FD7D3A">
        <w:trPr>
          <w:gridAfter w:val="1"/>
          <w:wAfter w:w="56" w:type="dxa"/>
          <w:trHeight w:val="315"/>
          <w:jc w:val="center"/>
        </w:trPr>
        <w:tc>
          <w:tcPr>
            <w:tcW w:w="9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0A14007" w14:textId="77777777" w:rsidR="000E6268" w:rsidRPr="00FD7D3A" w:rsidRDefault="000E6268" w:rsidP="00E83999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FD7D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10</w:t>
            </w:r>
          </w:p>
        </w:tc>
        <w:tc>
          <w:tcPr>
            <w:tcW w:w="2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5221885" w14:textId="77777777" w:rsidR="000E6268" w:rsidRPr="00FD7D3A" w:rsidRDefault="000E6268" w:rsidP="00E83999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FD7D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Mexico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8138732" w14:textId="77777777" w:rsidR="000E6268" w:rsidRPr="00FD7D3A" w:rsidRDefault="000E6268" w:rsidP="00E83999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FD7D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396,714</w:t>
            </w:r>
          </w:p>
        </w:tc>
        <w:tc>
          <w:tcPr>
            <w:tcW w:w="17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036840C" w14:textId="77777777" w:rsidR="000E6268" w:rsidRPr="00FD7D3A" w:rsidRDefault="000E6268" w:rsidP="00E83999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749600" w14:textId="77777777" w:rsidR="000E6268" w:rsidRPr="00FD7D3A" w:rsidRDefault="000E6268" w:rsidP="00E83999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FD7D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2.69611763</w:t>
            </w:r>
          </w:p>
        </w:tc>
      </w:tr>
      <w:tr w:rsidR="000E6268" w:rsidRPr="00FD7D3A" w14:paraId="4628BCF8" w14:textId="77777777" w:rsidTr="00FD7D3A">
        <w:trPr>
          <w:gridAfter w:val="1"/>
          <w:wAfter w:w="56" w:type="dxa"/>
          <w:trHeight w:val="315"/>
          <w:jc w:val="center"/>
        </w:trPr>
        <w:tc>
          <w:tcPr>
            <w:tcW w:w="9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DF1C0A" w14:textId="77777777" w:rsidR="000E6268" w:rsidRPr="00FD7D3A" w:rsidRDefault="000E6268" w:rsidP="00E83999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FD7D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 </w:t>
            </w:r>
          </w:p>
        </w:tc>
        <w:tc>
          <w:tcPr>
            <w:tcW w:w="2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438B3D" w14:textId="77777777" w:rsidR="000E6268" w:rsidRPr="00FD7D3A" w:rsidRDefault="000E6268" w:rsidP="00E83999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FD7D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Rest of the world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419AAB" w14:textId="77777777" w:rsidR="000E6268" w:rsidRPr="00FD7D3A" w:rsidRDefault="000E6268" w:rsidP="00E83999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FD7D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4,983,241</w:t>
            </w:r>
          </w:p>
        </w:tc>
        <w:tc>
          <w:tcPr>
            <w:tcW w:w="17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3D78775" w14:textId="77777777" w:rsidR="000E6268" w:rsidRPr="00FD7D3A" w:rsidRDefault="000E6268" w:rsidP="00E83999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747E94" w14:textId="77777777" w:rsidR="000E6268" w:rsidRPr="00FD7D3A" w:rsidRDefault="000E6268" w:rsidP="00E83999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FD7D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33.8667249</w:t>
            </w:r>
          </w:p>
        </w:tc>
      </w:tr>
    </w:tbl>
    <w:p w14:paraId="23E661B1" w14:textId="77777777" w:rsidR="000E6268" w:rsidRDefault="000E6268" w:rsidP="000E6268">
      <w:pPr>
        <w:jc w:val="center"/>
      </w:pPr>
    </w:p>
    <w:p w14:paraId="510CDABC" w14:textId="58D400ED" w:rsidR="00CC6F63" w:rsidRDefault="00CC6F63" w:rsidP="004416C4"/>
    <w:p w14:paraId="58346E7F" w14:textId="34B4A585" w:rsidR="004416C4" w:rsidRDefault="004416C4" w:rsidP="004416C4"/>
    <w:p w14:paraId="113EB051" w14:textId="2CFED477" w:rsidR="00FD7D3A" w:rsidRDefault="00FD7D3A" w:rsidP="004416C4"/>
    <w:p w14:paraId="4729A62F" w14:textId="23D92175" w:rsidR="00FD7D3A" w:rsidRDefault="00FD7D3A" w:rsidP="004416C4"/>
    <w:p w14:paraId="5BE54AD0" w14:textId="0673E814" w:rsidR="00FD7D3A" w:rsidRDefault="00FD7D3A" w:rsidP="004416C4"/>
    <w:p w14:paraId="279B0AED" w14:textId="01FF00C4" w:rsidR="00FD7D3A" w:rsidRDefault="00FD7D3A" w:rsidP="004416C4"/>
    <w:p w14:paraId="2ECD0A70" w14:textId="0B163D1D" w:rsidR="00FD7D3A" w:rsidRDefault="00FD7D3A" w:rsidP="004416C4"/>
    <w:p w14:paraId="6F334485" w14:textId="1CD88AFE" w:rsidR="00FD7D3A" w:rsidRDefault="00FD7D3A" w:rsidP="004416C4"/>
    <w:p w14:paraId="3A5902AC" w14:textId="03C85682" w:rsidR="00FD7D3A" w:rsidRDefault="00FD7D3A" w:rsidP="004416C4"/>
    <w:p w14:paraId="37AB5A6C" w14:textId="43B8A69E" w:rsidR="00FD7D3A" w:rsidRDefault="00FD7D3A" w:rsidP="004416C4"/>
    <w:p w14:paraId="1DDCDCE2" w14:textId="3D1289A4" w:rsidR="00FD7D3A" w:rsidRDefault="00FD7D3A" w:rsidP="004416C4"/>
    <w:p w14:paraId="0B37339F" w14:textId="77777777" w:rsidR="00FD7D3A" w:rsidRDefault="00FD7D3A" w:rsidP="004416C4"/>
    <w:p w14:paraId="3925E826" w14:textId="6CBAA6FB" w:rsidR="004416C4" w:rsidRDefault="004416C4" w:rsidP="004416C4"/>
    <w:p w14:paraId="4FA4D894" w14:textId="021592A4" w:rsidR="00EF7FE0" w:rsidRDefault="00EF7FE0" w:rsidP="004416C4"/>
    <w:p w14:paraId="10A74E23" w14:textId="7D6D3CCD" w:rsidR="00EF7FE0" w:rsidRDefault="00EF7FE0" w:rsidP="004416C4"/>
    <w:p w14:paraId="62C27C22" w14:textId="5A210156" w:rsidR="00EF7FE0" w:rsidRDefault="00EF7FE0" w:rsidP="004416C4"/>
    <w:p w14:paraId="3F3D2A0B" w14:textId="6C95C310" w:rsidR="00EF7FE0" w:rsidRDefault="00EF7FE0" w:rsidP="004416C4"/>
    <w:p w14:paraId="48692EEE" w14:textId="063A2C84" w:rsidR="006B2966" w:rsidRDefault="006B2966" w:rsidP="004416C4"/>
    <w:p w14:paraId="00CA8572" w14:textId="77777777" w:rsidR="006B2966" w:rsidRDefault="006B2966" w:rsidP="004416C4"/>
    <w:tbl>
      <w:tblPr>
        <w:tblW w:w="5293" w:type="dxa"/>
        <w:jc w:val="center"/>
        <w:tblLook w:val="04A0" w:firstRow="1" w:lastRow="0" w:firstColumn="1" w:lastColumn="0" w:noHBand="0" w:noVBand="1"/>
      </w:tblPr>
      <w:tblGrid>
        <w:gridCol w:w="672"/>
        <w:gridCol w:w="1260"/>
        <w:gridCol w:w="3361"/>
      </w:tblGrid>
      <w:tr w:rsidR="00761063" w:rsidRPr="00844175" w14:paraId="0B08221E" w14:textId="77777777" w:rsidTr="00844175">
        <w:trPr>
          <w:trHeight w:val="315"/>
          <w:jc w:val="center"/>
        </w:trPr>
        <w:tc>
          <w:tcPr>
            <w:tcW w:w="6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342EAC6" w14:textId="6B410539" w:rsidR="00761063" w:rsidRPr="00844175" w:rsidRDefault="00761063" w:rsidP="0084417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44175"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>Stand</w:t>
            </w:r>
          </w:p>
        </w:tc>
        <w:tc>
          <w:tcPr>
            <w:tcW w:w="12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9356BF9" w14:textId="1559B589" w:rsidR="00761063" w:rsidRPr="00844175" w:rsidRDefault="00761063" w:rsidP="0084417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44175">
              <w:rPr>
                <w:rFonts w:ascii="Times New Roman" w:hAnsi="Times New Roman" w:cs="Times New Roman"/>
                <w:sz w:val="20"/>
                <w:szCs w:val="20"/>
              </w:rPr>
              <w:t>Country</w:t>
            </w:r>
          </w:p>
        </w:tc>
        <w:tc>
          <w:tcPr>
            <w:tcW w:w="33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17BF239" w14:textId="2D394BB8" w:rsidR="00761063" w:rsidRPr="00844175" w:rsidRDefault="00761063" w:rsidP="0084417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44175">
              <w:rPr>
                <w:rFonts w:ascii="Times New Roman" w:hAnsi="Times New Roman" w:cs="Times New Roman"/>
                <w:sz w:val="20"/>
                <w:szCs w:val="20"/>
              </w:rPr>
              <w:t>Per capita income (in thousand USD)</w:t>
            </w:r>
          </w:p>
        </w:tc>
      </w:tr>
      <w:tr w:rsidR="00CC6F63" w:rsidRPr="00844175" w14:paraId="75DAEF75" w14:textId="77777777" w:rsidTr="00844175">
        <w:trPr>
          <w:trHeight w:val="315"/>
          <w:jc w:val="center"/>
        </w:trPr>
        <w:tc>
          <w:tcPr>
            <w:tcW w:w="67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118F39" w14:textId="77777777" w:rsidR="00CC6F63" w:rsidRPr="00844175" w:rsidRDefault="00CC6F63" w:rsidP="0084417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44175">
              <w:rPr>
                <w:rFonts w:ascii="Times New Roman" w:hAnsi="Times New Roman" w:cs="Times New Roman"/>
                <w:sz w:val="20"/>
                <w:szCs w:val="20"/>
              </w:rPr>
              <w:t>7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6B05723" w14:textId="77777777" w:rsidR="00CC6F63" w:rsidRPr="00844175" w:rsidRDefault="00CC6F63" w:rsidP="0084417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44175">
              <w:rPr>
                <w:rFonts w:ascii="Times New Roman" w:hAnsi="Times New Roman" w:cs="Times New Roman"/>
                <w:sz w:val="20"/>
                <w:szCs w:val="20"/>
              </w:rPr>
              <w:t>USA</w:t>
            </w:r>
          </w:p>
        </w:tc>
        <w:tc>
          <w:tcPr>
            <w:tcW w:w="3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0B9835" w14:textId="77777777" w:rsidR="00CC6F63" w:rsidRPr="00844175" w:rsidRDefault="00CC6F63" w:rsidP="0084417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44175">
              <w:rPr>
                <w:rFonts w:ascii="Times New Roman" w:hAnsi="Times New Roman" w:cs="Times New Roman"/>
                <w:sz w:val="20"/>
                <w:szCs w:val="20"/>
              </w:rPr>
              <w:t>75.18</w:t>
            </w:r>
          </w:p>
        </w:tc>
      </w:tr>
      <w:tr w:rsidR="00CC6F63" w:rsidRPr="00844175" w14:paraId="5CC6F28F" w14:textId="77777777" w:rsidTr="00844175">
        <w:trPr>
          <w:trHeight w:val="315"/>
          <w:jc w:val="center"/>
        </w:trPr>
        <w:tc>
          <w:tcPr>
            <w:tcW w:w="67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216346" w14:textId="77777777" w:rsidR="00CC6F63" w:rsidRPr="00844175" w:rsidRDefault="00CC6F63" w:rsidP="0084417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44175">
              <w:rPr>
                <w:rFonts w:ascii="Times New Roman" w:hAnsi="Times New Roman" w:cs="Times New Roman"/>
                <w:sz w:val="20"/>
                <w:szCs w:val="20"/>
              </w:rPr>
              <w:t>15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AEA535C" w14:textId="77777777" w:rsidR="00CC6F63" w:rsidRPr="00844175" w:rsidRDefault="00CC6F63" w:rsidP="0084417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44175">
              <w:rPr>
                <w:rFonts w:ascii="Times New Roman" w:hAnsi="Times New Roman" w:cs="Times New Roman"/>
                <w:sz w:val="20"/>
                <w:szCs w:val="20"/>
              </w:rPr>
              <w:t>Austria</w:t>
            </w:r>
          </w:p>
        </w:tc>
        <w:tc>
          <w:tcPr>
            <w:tcW w:w="3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8CF606" w14:textId="77777777" w:rsidR="00CC6F63" w:rsidRPr="00844175" w:rsidRDefault="00CC6F63" w:rsidP="0084417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44175">
              <w:rPr>
                <w:rFonts w:ascii="Times New Roman" w:hAnsi="Times New Roman" w:cs="Times New Roman"/>
                <w:sz w:val="20"/>
                <w:szCs w:val="20"/>
              </w:rPr>
              <w:t>52.06</w:t>
            </w:r>
          </w:p>
        </w:tc>
      </w:tr>
      <w:tr w:rsidR="00CC6F63" w:rsidRPr="00844175" w14:paraId="32AFE1C3" w14:textId="77777777" w:rsidTr="00844175">
        <w:trPr>
          <w:trHeight w:val="315"/>
          <w:jc w:val="center"/>
        </w:trPr>
        <w:tc>
          <w:tcPr>
            <w:tcW w:w="67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54427F" w14:textId="77777777" w:rsidR="00CC6F63" w:rsidRPr="00844175" w:rsidRDefault="00CC6F63" w:rsidP="0084417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44175">
              <w:rPr>
                <w:rFonts w:ascii="Times New Roman" w:hAnsi="Times New Roman" w:cs="Times New Roman"/>
                <w:sz w:val="20"/>
                <w:szCs w:val="20"/>
              </w:rPr>
              <w:t>19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687E737" w14:textId="77777777" w:rsidR="00CC6F63" w:rsidRPr="00844175" w:rsidRDefault="00CC6F63" w:rsidP="0084417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44175">
              <w:rPr>
                <w:rFonts w:ascii="Times New Roman" w:hAnsi="Times New Roman" w:cs="Times New Roman"/>
                <w:sz w:val="20"/>
                <w:szCs w:val="20"/>
              </w:rPr>
              <w:t>Germany</w:t>
            </w:r>
          </w:p>
        </w:tc>
        <w:tc>
          <w:tcPr>
            <w:tcW w:w="3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BE0418" w14:textId="6EB2379E" w:rsidR="00CC6F63" w:rsidRPr="00844175" w:rsidRDefault="00CC6F63" w:rsidP="0084417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44175">
              <w:rPr>
                <w:rFonts w:ascii="Times New Roman" w:hAnsi="Times New Roman" w:cs="Times New Roman"/>
                <w:sz w:val="20"/>
                <w:szCs w:val="20"/>
              </w:rPr>
              <w:t>48.40</w:t>
            </w:r>
          </w:p>
        </w:tc>
      </w:tr>
      <w:tr w:rsidR="00CC6F63" w:rsidRPr="00844175" w14:paraId="20DD3AD5" w14:textId="77777777" w:rsidTr="00844175">
        <w:trPr>
          <w:trHeight w:val="315"/>
          <w:jc w:val="center"/>
        </w:trPr>
        <w:tc>
          <w:tcPr>
            <w:tcW w:w="67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74D5E6" w14:textId="77777777" w:rsidR="00CC6F63" w:rsidRPr="00844175" w:rsidRDefault="00CC6F63" w:rsidP="0084417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44175">
              <w:rPr>
                <w:rFonts w:ascii="Times New Roman" w:hAnsi="Times New Roman" w:cs="Times New Roman"/>
                <w:sz w:val="20"/>
                <w:szCs w:val="20"/>
              </w:rPr>
              <w:t>20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D3EAD26" w14:textId="77777777" w:rsidR="00CC6F63" w:rsidRPr="00844175" w:rsidRDefault="00CC6F63" w:rsidP="0084417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44175">
              <w:rPr>
                <w:rFonts w:ascii="Times New Roman" w:hAnsi="Times New Roman" w:cs="Times New Roman"/>
                <w:sz w:val="20"/>
                <w:szCs w:val="20"/>
              </w:rPr>
              <w:t>UAE</w:t>
            </w:r>
          </w:p>
        </w:tc>
        <w:tc>
          <w:tcPr>
            <w:tcW w:w="3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85676B" w14:textId="77777777" w:rsidR="00CC6F63" w:rsidRPr="00844175" w:rsidRDefault="00CC6F63" w:rsidP="0084417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44175">
              <w:rPr>
                <w:rFonts w:ascii="Times New Roman" w:hAnsi="Times New Roman" w:cs="Times New Roman"/>
                <w:sz w:val="20"/>
                <w:szCs w:val="20"/>
              </w:rPr>
              <w:t>47.79</w:t>
            </w:r>
          </w:p>
        </w:tc>
      </w:tr>
      <w:tr w:rsidR="00CC6F63" w:rsidRPr="00844175" w14:paraId="1AB0F94D" w14:textId="77777777" w:rsidTr="00844175">
        <w:trPr>
          <w:trHeight w:val="315"/>
          <w:jc w:val="center"/>
        </w:trPr>
        <w:tc>
          <w:tcPr>
            <w:tcW w:w="67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26B161" w14:textId="77777777" w:rsidR="00CC6F63" w:rsidRPr="00844175" w:rsidRDefault="00CC6F63" w:rsidP="0084417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44175">
              <w:rPr>
                <w:rFonts w:ascii="Times New Roman" w:hAnsi="Times New Roman" w:cs="Times New Roman"/>
                <w:sz w:val="20"/>
                <w:szCs w:val="20"/>
              </w:rPr>
              <w:t>22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16FB254" w14:textId="77777777" w:rsidR="00CC6F63" w:rsidRPr="00844175" w:rsidRDefault="00CC6F63" w:rsidP="0084417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44175">
              <w:rPr>
                <w:rFonts w:ascii="Times New Roman" w:hAnsi="Times New Roman" w:cs="Times New Roman"/>
                <w:sz w:val="20"/>
                <w:szCs w:val="20"/>
              </w:rPr>
              <w:t>UK</w:t>
            </w:r>
          </w:p>
        </w:tc>
        <w:tc>
          <w:tcPr>
            <w:tcW w:w="3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18FD0F" w14:textId="77777777" w:rsidR="00CC6F63" w:rsidRPr="00844175" w:rsidRDefault="00CC6F63" w:rsidP="0084417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44175">
              <w:rPr>
                <w:rFonts w:ascii="Times New Roman" w:hAnsi="Times New Roman" w:cs="Times New Roman"/>
                <w:sz w:val="20"/>
                <w:szCs w:val="20"/>
              </w:rPr>
              <w:t>47.32</w:t>
            </w:r>
          </w:p>
        </w:tc>
      </w:tr>
      <w:tr w:rsidR="00CC6F63" w:rsidRPr="00844175" w14:paraId="1FE015FF" w14:textId="77777777" w:rsidTr="00844175">
        <w:trPr>
          <w:trHeight w:val="315"/>
          <w:jc w:val="center"/>
        </w:trPr>
        <w:tc>
          <w:tcPr>
            <w:tcW w:w="67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58BD94" w14:textId="77777777" w:rsidR="00CC6F63" w:rsidRPr="00844175" w:rsidRDefault="00CC6F63" w:rsidP="0084417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44175">
              <w:rPr>
                <w:rFonts w:ascii="Times New Roman" w:hAnsi="Times New Roman" w:cs="Times New Roman"/>
                <w:sz w:val="20"/>
                <w:szCs w:val="20"/>
              </w:rPr>
              <w:t>25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6D943E" w14:textId="77777777" w:rsidR="00CC6F63" w:rsidRPr="00844175" w:rsidRDefault="00CC6F63" w:rsidP="0084417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44175">
              <w:rPr>
                <w:rFonts w:ascii="Times New Roman" w:hAnsi="Times New Roman" w:cs="Times New Roman"/>
                <w:sz w:val="20"/>
                <w:szCs w:val="20"/>
              </w:rPr>
              <w:t>France</w:t>
            </w:r>
          </w:p>
        </w:tc>
        <w:tc>
          <w:tcPr>
            <w:tcW w:w="3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DCFCEF" w14:textId="77777777" w:rsidR="00CC6F63" w:rsidRPr="00844175" w:rsidRDefault="00CC6F63" w:rsidP="0084417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44175">
              <w:rPr>
                <w:rFonts w:ascii="Times New Roman" w:hAnsi="Times New Roman" w:cs="Times New Roman"/>
                <w:sz w:val="20"/>
                <w:szCs w:val="20"/>
              </w:rPr>
              <w:t>42.33</w:t>
            </w:r>
          </w:p>
        </w:tc>
      </w:tr>
      <w:tr w:rsidR="00CC6F63" w:rsidRPr="00844175" w14:paraId="2CB3687A" w14:textId="77777777" w:rsidTr="00844175">
        <w:trPr>
          <w:trHeight w:val="315"/>
          <w:jc w:val="center"/>
        </w:trPr>
        <w:tc>
          <w:tcPr>
            <w:tcW w:w="67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B8A1D0" w14:textId="77777777" w:rsidR="00CC6F63" w:rsidRPr="00844175" w:rsidRDefault="00CC6F63" w:rsidP="0084417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44175">
              <w:rPr>
                <w:rFonts w:ascii="Times New Roman" w:hAnsi="Times New Roman" w:cs="Times New Roman"/>
                <w:sz w:val="20"/>
                <w:szCs w:val="20"/>
              </w:rPr>
              <w:t>29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024A206" w14:textId="77777777" w:rsidR="00CC6F63" w:rsidRPr="00844175" w:rsidRDefault="00CC6F63" w:rsidP="0084417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44175">
              <w:rPr>
                <w:rFonts w:ascii="Times New Roman" w:hAnsi="Times New Roman" w:cs="Times New Roman"/>
                <w:sz w:val="20"/>
                <w:szCs w:val="20"/>
              </w:rPr>
              <w:t>Taiwan</w:t>
            </w:r>
          </w:p>
        </w:tc>
        <w:tc>
          <w:tcPr>
            <w:tcW w:w="3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688498" w14:textId="77777777" w:rsidR="00CC6F63" w:rsidRPr="00844175" w:rsidRDefault="00CC6F63" w:rsidP="0084417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44175">
              <w:rPr>
                <w:rFonts w:ascii="Times New Roman" w:hAnsi="Times New Roman" w:cs="Times New Roman"/>
                <w:sz w:val="20"/>
                <w:szCs w:val="20"/>
              </w:rPr>
              <w:t>35.51</w:t>
            </w:r>
          </w:p>
        </w:tc>
      </w:tr>
      <w:tr w:rsidR="00CC6F63" w:rsidRPr="00844175" w14:paraId="097B3823" w14:textId="77777777" w:rsidTr="00844175">
        <w:trPr>
          <w:trHeight w:val="315"/>
          <w:jc w:val="center"/>
        </w:trPr>
        <w:tc>
          <w:tcPr>
            <w:tcW w:w="67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BBDF11" w14:textId="77777777" w:rsidR="00CC6F63" w:rsidRPr="00844175" w:rsidRDefault="00CC6F63" w:rsidP="0084417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44175">
              <w:rPr>
                <w:rFonts w:ascii="Times New Roman" w:hAnsi="Times New Roman" w:cs="Times New Roman"/>
                <w:sz w:val="20"/>
                <w:szCs w:val="20"/>
              </w:rPr>
              <w:t>30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7698BB5" w14:textId="77777777" w:rsidR="00CC6F63" w:rsidRPr="00844175" w:rsidRDefault="00CC6F63" w:rsidP="0084417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44175">
              <w:rPr>
                <w:rFonts w:ascii="Times New Roman" w:hAnsi="Times New Roman" w:cs="Times New Roman"/>
                <w:sz w:val="20"/>
                <w:szCs w:val="20"/>
              </w:rPr>
              <w:t>Japan</w:t>
            </w:r>
          </w:p>
        </w:tc>
        <w:tc>
          <w:tcPr>
            <w:tcW w:w="3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217465" w14:textId="77777777" w:rsidR="00CC6F63" w:rsidRPr="00844175" w:rsidRDefault="00CC6F63" w:rsidP="0084417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44175">
              <w:rPr>
                <w:rFonts w:ascii="Times New Roman" w:hAnsi="Times New Roman" w:cs="Times New Roman"/>
                <w:sz w:val="20"/>
                <w:szCs w:val="20"/>
              </w:rPr>
              <w:t>34.36</w:t>
            </w:r>
          </w:p>
        </w:tc>
      </w:tr>
      <w:tr w:rsidR="00CC6F63" w:rsidRPr="00844175" w14:paraId="24D996F7" w14:textId="77777777" w:rsidTr="00844175">
        <w:trPr>
          <w:trHeight w:val="315"/>
          <w:jc w:val="center"/>
        </w:trPr>
        <w:tc>
          <w:tcPr>
            <w:tcW w:w="67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254A57" w14:textId="77777777" w:rsidR="00CC6F63" w:rsidRPr="00844175" w:rsidRDefault="00CC6F63" w:rsidP="0084417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44175">
              <w:rPr>
                <w:rFonts w:ascii="Times New Roman" w:hAnsi="Times New Roman" w:cs="Times New Roman"/>
                <w:sz w:val="20"/>
                <w:szCs w:val="20"/>
              </w:rPr>
              <w:t>31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CA1CB37" w14:textId="77777777" w:rsidR="00CC6F63" w:rsidRPr="00844175" w:rsidRDefault="00CC6F63" w:rsidP="0084417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44175">
              <w:rPr>
                <w:rFonts w:ascii="Times New Roman" w:hAnsi="Times New Roman" w:cs="Times New Roman"/>
                <w:sz w:val="20"/>
                <w:szCs w:val="20"/>
              </w:rPr>
              <w:t>Italy</w:t>
            </w:r>
          </w:p>
        </w:tc>
        <w:tc>
          <w:tcPr>
            <w:tcW w:w="3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FDCE20" w14:textId="77777777" w:rsidR="00CC6F63" w:rsidRPr="00844175" w:rsidRDefault="00CC6F63" w:rsidP="0084417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44175">
              <w:rPr>
                <w:rFonts w:ascii="Times New Roman" w:hAnsi="Times New Roman" w:cs="Times New Roman"/>
                <w:sz w:val="20"/>
                <w:szCs w:val="20"/>
              </w:rPr>
              <w:t>33.74</w:t>
            </w:r>
          </w:p>
        </w:tc>
      </w:tr>
      <w:tr w:rsidR="00CC6F63" w:rsidRPr="00844175" w14:paraId="101C5CAE" w14:textId="77777777" w:rsidTr="00844175">
        <w:trPr>
          <w:trHeight w:val="315"/>
          <w:jc w:val="center"/>
        </w:trPr>
        <w:tc>
          <w:tcPr>
            <w:tcW w:w="67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814697" w14:textId="77777777" w:rsidR="00CC6F63" w:rsidRPr="00844175" w:rsidRDefault="00CC6F63" w:rsidP="0084417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44175">
              <w:rPr>
                <w:rFonts w:ascii="Times New Roman" w:hAnsi="Times New Roman" w:cs="Times New Roman"/>
                <w:sz w:val="20"/>
                <w:szCs w:val="20"/>
              </w:rPr>
              <w:t>33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C7DE5EC" w14:textId="77777777" w:rsidR="00CC6F63" w:rsidRPr="00844175" w:rsidRDefault="00CC6F63" w:rsidP="0084417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44175">
              <w:rPr>
                <w:rFonts w:ascii="Times New Roman" w:hAnsi="Times New Roman" w:cs="Times New Roman"/>
                <w:sz w:val="20"/>
                <w:szCs w:val="20"/>
              </w:rPr>
              <w:t>S Korea</w:t>
            </w:r>
          </w:p>
        </w:tc>
        <w:tc>
          <w:tcPr>
            <w:tcW w:w="3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EA6B1E" w14:textId="77777777" w:rsidR="00CC6F63" w:rsidRPr="00844175" w:rsidRDefault="00CC6F63" w:rsidP="0084417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44175">
              <w:rPr>
                <w:rFonts w:ascii="Times New Roman" w:hAnsi="Times New Roman" w:cs="Times New Roman"/>
                <w:sz w:val="20"/>
                <w:szCs w:val="20"/>
              </w:rPr>
              <w:t>33.59</w:t>
            </w:r>
          </w:p>
        </w:tc>
      </w:tr>
      <w:tr w:rsidR="00CC6F63" w:rsidRPr="00844175" w14:paraId="73A99BFC" w14:textId="77777777" w:rsidTr="00844175">
        <w:trPr>
          <w:trHeight w:val="315"/>
          <w:jc w:val="center"/>
        </w:trPr>
        <w:tc>
          <w:tcPr>
            <w:tcW w:w="67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1C3F93" w14:textId="77777777" w:rsidR="00CC6F63" w:rsidRPr="00844175" w:rsidRDefault="00CC6F63" w:rsidP="0084417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44175">
              <w:rPr>
                <w:rFonts w:ascii="Times New Roman" w:hAnsi="Times New Roman" w:cs="Times New Roman"/>
                <w:sz w:val="20"/>
                <w:szCs w:val="20"/>
              </w:rPr>
              <w:t>40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5BFC55D" w14:textId="77777777" w:rsidR="00CC6F63" w:rsidRPr="00844175" w:rsidRDefault="00CC6F63" w:rsidP="0084417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44175">
              <w:rPr>
                <w:rFonts w:ascii="Times New Roman" w:hAnsi="Times New Roman" w:cs="Times New Roman"/>
                <w:sz w:val="20"/>
                <w:szCs w:val="20"/>
              </w:rPr>
              <w:t>Spain</w:t>
            </w:r>
          </w:p>
        </w:tc>
        <w:tc>
          <w:tcPr>
            <w:tcW w:w="3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036E41" w14:textId="0E65B3DF" w:rsidR="00CC6F63" w:rsidRPr="00844175" w:rsidRDefault="00CC6F63" w:rsidP="0084417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44175">
              <w:rPr>
                <w:rFonts w:ascii="Times New Roman" w:hAnsi="Times New Roman" w:cs="Times New Roman"/>
                <w:sz w:val="20"/>
                <w:szCs w:val="20"/>
              </w:rPr>
              <w:t>29.20</w:t>
            </w:r>
          </w:p>
        </w:tc>
      </w:tr>
      <w:tr w:rsidR="00CC6F63" w:rsidRPr="00844175" w14:paraId="140DABFD" w14:textId="77777777" w:rsidTr="00844175">
        <w:trPr>
          <w:trHeight w:val="315"/>
          <w:jc w:val="center"/>
        </w:trPr>
        <w:tc>
          <w:tcPr>
            <w:tcW w:w="67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D213B9" w14:textId="77777777" w:rsidR="00CC6F63" w:rsidRPr="00844175" w:rsidRDefault="00CC6F63" w:rsidP="0084417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44175">
              <w:rPr>
                <w:rFonts w:ascii="Times New Roman" w:hAnsi="Times New Roman" w:cs="Times New Roman"/>
                <w:sz w:val="20"/>
                <w:szCs w:val="20"/>
              </w:rPr>
              <w:t>56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24B7FBE" w14:textId="77777777" w:rsidR="00CC6F63" w:rsidRPr="00844175" w:rsidRDefault="00CC6F63" w:rsidP="0084417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44175">
              <w:rPr>
                <w:rFonts w:ascii="Times New Roman" w:hAnsi="Times New Roman" w:cs="Times New Roman"/>
                <w:sz w:val="20"/>
                <w:szCs w:val="20"/>
              </w:rPr>
              <w:t>Poland</w:t>
            </w:r>
          </w:p>
        </w:tc>
        <w:tc>
          <w:tcPr>
            <w:tcW w:w="3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706635" w14:textId="77777777" w:rsidR="00CC6F63" w:rsidRPr="00844175" w:rsidRDefault="00CC6F63" w:rsidP="0084417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44175">
              <w:rPr>
                <w:rFonts w:ascii="Times New Roman" w:hAnsi="Times New Roman" w:cs="Times New Roman"/>
                <w:sz w:val="20"/>
                <w:szCs w:val="20"/>
              </w:rPr>
              <w:t>19.02</w:t>
            </w:r>
          </w:p>
        </w:tc>
      </w:tr>
      <w:tr w:rsidR="00CC6F63" w:rsidRPr="00844175" w14:paraId="6AC39F19" w14:textId="77777777" w:rsidTr="00844175">
        <w:trPr>
          <w:trHeight w:val="315"/>
          <w:jc w:val="center"/>
        </w:trPr>
        <w:tc>
          <w:tcPr>
            <w:tcW w:w="67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8BCD3E" w14:textId="77777777" w:rsidR="00CC6F63" w:rsidRPr="00844175" w:rsidRDefault="00CC6F63" w:rsidP="0084417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44175">
              <w:rPr>
                <w:rFonts w:ascii="Times New Roman" w:hAnsi="Times New Roman" w:cs="Times New Roman"/>
                <w:sz w:val="20"/>
                <w:szCs w:val="20"/>
              </w:rPr>
              <w:t>67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D4DB689" w14:textId="77777777" w:rsidR="00CC6F63" w:rsidRPr="00844175" w:rsidRDefault="00CC6F63" w:rsidP="0084417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44175">
              <w:rPr>
                <w:rFonts w:ascii="Times New Roman" w:hAnsi="Times New Roman" w:cs="Times New Roman"/>
                <w:sz w:val="20"/>
                <w:szCs w:val="20"/>
              </w:rPr>
              <w:t>Russia</w:t>
            </w:r>
          </w:p>
        </w:tc>
        <w:tc>
          <w:tcPr>
            <w:tcW w:w="3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609F14" w14:textId="77777777" w:rsidR="00CC6F63" w:rsidRPr="00844175" w:rsidRDefault="00CC6F63" w:rsidP="0084417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44175">
              <w:rPr>
                <w:rFonts w:ascii="Times New Roman" w:hAnsi="Times New Roman" w:cs="Times New Roman"/>
                <w:sz w:val="20"/>
                <w:szCs w:val="20"/>
              </w:rPr>
              <w:t>14.67</w:t>
            </w:r>
          </w:p>
        </w:tc>
      </w:tr>
      <w:tr w:rsidR="00CC6F63" w:rsidRPr="00844175" w14:paraId="1FDA2460" w14:textId="77777777" w:rsidTr="00844175">
        <w:trPr>
          <w:trHeight w:val="315"/>
          <w:jc w:val="center"/>
        </w:trPr>
        <w:tc>
          <w:tcPr>
            <w:tcW w:w="67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BB844E" w14:textId="77777777" w:rsidR="00CC6F63" w:rsidRPr="00844175" w:rsidRDefault="00CC6F63" w:rsidP="0084417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44175">
              <w:rPr>
                <w:rFonts w:ascii="Times New Roman" w:hAnsi="Times New Roman" w:cs="Times New Roman"/>
                <w:sz w:val="20"/>
                <w:szCs w:val="20"/>
              </w:rPr>
              <w:t>75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DCF98B3" w14:textId="77777777" w:rsidR="00CC6F63" w:rsidRPr="00844175" w:rsidRDefault="00CC6F63" w:rsidP="0084417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44175">
              <w:rPr>
                <w:rFonts w:ascii="Times New Roman" w:hAnsi="Times New Roman" w:cs="Times New Roman"/>
                <w:sz w:val="20"/>
                <w:szCs w:val="20"/>
              </w:rPr>
              <w:t>Mexico</w:t>
            </w:r>
          </w:p>
        </w:tc>
        <w:tc>
          <w:tcPr>
            <w:tcW w:w="3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21E850" w14:textId="77777777" w:rsidR="00CC6F63" w:rsidRPr="00844175" w:rsidRDefault="00CC6F63" w:rsidP="0084417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44175">
              <w:rPr>
                <w:rFonts w:ascii="Times New Roman" w:hAnsi="Times New Roman" w:cs="Times New Roman"/>
                <w:sz w:val="20"/>
                <w:szCs w:val="20"/>
              </w:rPr>
              <w:t>10.95</w:t>
            </w:r>
          </w:p>
        </w:tc>
      </w:tr>
      <w:tr w:rsidR="00CC6F63" w:rsidRPr="00844175" w14:paraId="4013E43A" w14:textId="77777777" w:rsidTr="00844175">
        <w:trPr>
          <w:trHeight w:val="315"/>
          <w:jc w:val="center"/>
        </w:trPr>
        <w:tc>
          <w:tcPr>
            <w:tcW w:w="67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B22C27" w14:textId="77777777" w:rsidR="00CC6F63" w:rsidRPr="00844175" w:rsidRDefault="00CC6F63" w:rsidP="0084417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44175">
              <w:rPr>
                <w:rFonts w:ascii="Times New Roman" w:hAnsi="Times New Roman" w:cs="Times New Roman"/>
                <w:sz w:val="20"/>
                <w:szCs w:val="20"/>
              </w:rPr>
              <w:t>81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4548D43" w14:textId="77777777" w:rsidR="00CC6F63" w:rsidRPr="00844175" w:rsidRDefault="00CC6F63" w:rsidP="0084417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44175">
              <w:rPr>
                <w:rFonts w:ascii="Times New Roman" w:hAnsi="Times New Roman" w:cs="Times New Roman"/>
                <w:sz w:val="20"/>
                <w:szCs w:val="20"/>
              </w:rPr>
              <w:t>Turkey</w:t>
            </w:r>
          </w:p>
        </w:tc>
        <w:tc>
          <w:tcPr>
            <w:tcW w:w="3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BC2CEB" w14:textId="77777777" w:rsidR="00CC6F63" w:rsidRPr="00844175" w:rsidRDefault="00CC6F63" w:rsidP="0084417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44175">
              <w:rPr>
                <w:rFonts w:ascii="Times New Roman" w:hAnsi="Times New Roman" w:cs="Times New Roman"/>
                <w:sz w:val="20"/>
                <w:szCs w:val="20"/>
              </w:rPr>
              <w:t>9.96</w:t>
            </w:r>
          </w:p>
        </w:tc>
      </w:tr>
      <w:tr w:rsidR="00CC6F63" w:rsidRPr="00844175" w14:paraId="2A17A2F2" w14:textId="77777777" w:rsidTr="00844175">
        <w:trPr>
          <w:trHeight w:val="315"/>
          <w:jc w:val="center"/>
        </w:trPr>
        <w:tc>
          <w:tcPr>
            <w:tcW w:w="67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274907" w14:textId="77777777" w:rsidR="00CC6F63" w:rsidRPr="00844175" w:rsidRDefault="00CC6F63" w:rsidP="0084417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44175">
              <w:rPr>
                <w:rFonts w:ascii="Times New Roman" w:hAnsi="Times New Roman" w:cs="Times New Roman"/>
                <w:sz w:val="20"/>
                <w:szCs w:val="20"/>
              </w:rPr>
              <w:t>85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C298815" w14:textId="77777777" w:rsidR="00CC6F63" w:rsidRPr="00844175" w:rsidRDefault="00CC6F63" w:rsidP="0084417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44175">
              <w:rPr>
                <w:rFonts w:ascii="Times New Roman" w:hAnsi="Times New Roman" w:cs="Times New Roman"/>
                <w:sz w:val="20"/>
                <w:szCs w:val="20"/>
              </w:rPr>
              <w:t>Brazil</w:t>
            </w:r>
          </w:p>
        </w:tc>
        <w:tc>
          <w:tcPr>
            <w:tcW w:w="3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564EBE" w14:textId="77777777" w:rsidR="00CC6F63" w:rsidRPr="00844175" w:rsidRDefault="00CC6F63" w:rsidP="0084417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44175">
              <w:rPr>
                <w:rFonts w:ascii="Times New Roman" w:hAnsi="Times New Roman" w:cs="Times New Roman"/>
                <w:sz w:val="20"/>
                <w:szCs w:val="20"/>
              </w:rPr>
              <w:t>8.86</w:t>
            </w:r>
          </w:p>
        </w:tc>
      </w:tr>
      <w:tr w:rsidR="00CC6F63" w:rsidRPr="00844175" w14:paraId="39139FF9" w14:textId="77777777" w:rsidTr="00844175">
        <w:trPr>
          <w:trHeight w:val="315"/>
          <w:jc w:val="center"/>
        </w:trPr>
        <w:tc>
          <w:tcPr>
            <w:tcW w:w="67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D2E22C" w14:textId="77777777" w:rsidR="00CC6F63" w:rsidRPr="00844175" w:rsidRDefault="00CC6F63" w:rsidP="0084417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44175">
              <w:rPr>
                <w:rFonts w:ascii="Times New Roman" w:hAnsi="Times New Roman" w:cs="Times New Roman"/>
                <w:sz w:val="20"/>
                <w:szCs w:val="20"/>
              </w:rPr>
              <w:t>91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03B9E09" w14:textId="77777777" w:rsidR="00CC6F63" w:rsidRPr="00844175" w:rsidRDefault="00CC6F63" w:rsidP="0084417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44175">
              <w:rPr>
                <w:rFonts w:ascii="Times New Roman" w:hAnsi="Times New Roman" w:cs="Times New Roman"/>
                <w:sz w:val="20"/>
                <w:szCs w:val="20"/>
              </w:rPr>
              <w:t>Peru</w:t>
            </w:r>
          </w:p>
        </w:tc>
        <w:tc>
          <w:tcPr>
            <w:tcW w:w="3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2A6FE6" w14:textId="33E90B5D" w:rsidR="00CC6F63" w:rsidRPr="00844175" w:rsidRDefault="00CC6F63" w:rsidP="0084417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44175">
              <w:rPr>
                <w:rFonts w:ascii="Times New Roman" w:hAnsi="Times New Roman" w:cs="Times New Roman"/>
                <w:sz w:val="20"/>
                <w:szCs w:val="20"/>
              </w:rPr>
              <w:t>7.00</w:t>
            </w:r>
          </w:p>
        </w:tc>
      </w:tr>
      <w:tr w:rsidR="00CC6F63" w:rsidRPr="00844175" w14:paraId="50908562" w14:textId="77777777" w:rsidTr="00844175">
        <w:trPr>
          <w:trHeight w:val="315"/>
          <w:jc w:val="center"/>
        </w:trPr>
        <w:tc>
          <w:tcPr>
            <w:tcW w:w="67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ECEFFE" w14:textId="77777777" w:rsidR="00CC6F63" w:rsidRPr="00844175" w:rsidRDefault="00CC6F63" w:rsidP="0084417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44175">
              <w:rPr>
                <w:rFonts w:ascii="Times New Roman" w:hAnsi="Times New Roman" w:cs="Times New Roman"/>
                <w:sz w:val="20"/>
                <w:szCs w:val="20"/>
              </w:rPr>
              <w:t>115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CBFC9A0" w14:textId="77777777" w:rsidR="00CC6F63" w:rsidRPr="00844175" w:rsidRDefault="00CC6F63" w:rsidP="0084417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44175">
              <w:rPr>
                <w:rFonts w:ascii="Times New Roman" w:hAnsi="Times New Roman" w:cs="Times New Roman"/>
                <w:sz w:val="20"/>
                <w:szCs w:val="20"/>
              </w:rPr>
              <w:t>Indonesia</w:t>
            </w:r>
          </w:p>
        </w:tc>
        <w:tc>
          <w:tcPr>
            <w:tcW w:w="3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A6DD9C" w14:textId="77777777" w:rsidR="00CC6F63" w:rsidRPr="00844175" w:rsidRDefault="00CC6F63" w:rsidP="0084417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44175">
              <w:rPr>
                <w:rFonts w:ascii="Times New Roman" w:hAnsi="Times New Roman" w:cs="Times New Roman"/>
                <w:sz w:val="20"/>
                <w:szCs w:val="20"/>
              </w:rPr>
              <w:t>4.69</w:t>
            </w:r>
          </w:p>
        </w:tc>
      </w:tr>
      <w:tr w:rsidR="00CC6F63" w:rsidRPr="00844175" w14:paraId="2ACE69E0" w14:textId="77777777" w:rsidTr="00844175">
        <w:trPr>
          <w:trHeight w:val="315"/>
          <w:jc w:val="center"/>
        </w:trPr>
        <w:tc>
          <w:tcPr>
            <w:tcW w:w="67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59E707" w14:textId="77777777" w:rsidR="00CC6F63" w:rsidRPr="00844175" w:rsidRDefault="00CC6F63" w:rsidP="0084417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44175">
              <w:rPr>
                <w:rFonts w:ascii="Times New Roman" w:hAnsi="Times New Roman" w:cs="Times New Roman"/>
                <w:sz w:val="20"/>
                <w:szCs w:val="20"/>
              </w:rPr>
              <w:t>119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B00DCFF" w14:textId="77777777" w:rsidR="00CC6F63" w:rsidRPr="00844175" w:rsidRDefault="00CC6F63" w:rsidP="0084417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44175">
              <w:rPr>
                <w:rFonts w:ascii="Times New Roman" w:hAnsi="Times New Roman" w:cs="Times New Roman"/>
                <w:sz w:val="20"/>
                <w:szCs w:val="20"/>
              </w:rPr>
              <w:t>Vietnam</w:t>
            </w:r>
          </w:p>
        </w:tc>
        <w:tc>
          <w:tcPr>
            <w:tcW w:w="3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2AFA3B" w14:textId="77777777" w:rsidR="00CC6F63" w:rsidRPr="00844175" w:rsidRDefault="00CC6F63" w:rsidP="0084417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44175">
              <w:rPr>
                <w:rFonts w:ascii="Times New Roman" w:hAnsi="Times New Roman" w:cs="Times New Roman"/>
                <w:sz w:val="20"/>
                <w:szCs w:val="20"/>
              </w:rPr>
              <w:t>4.16</w:t>
            </w:r>
          </w:p>
        </w:tc>
      </w:tr>
      <w:tr w:rsidR="00CC6F63" w:rsidRPr="00844175" w14:paraId="7E8172C1" w14:textId="77777777" w:rsidTr="00844175">
        <w:trPr>
          <w:trHeight w:val="315"/>
          <w:jc w:val="center"/>
        </w:trPr>
        <w:tc>
          <w:tcPr>
            <w:tcW w:w="67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C071F1" w14:textId="77777777" w:rsidR="00CC6F63" w:rsidRPr="00844175" w:rsidRDefault="00CC6F63" w:rsidP="0084417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44175">
              <w:rPr>
                <w:rFonts w:ascii="Times New Roman" w:hAnsi="Times New Roman" w:cs="Times New Roman"/>
                <w:sz w:val="20"/>
                <w:szCs w:val="20"/>
              </w:rPr>
              <w:t>140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0E013E7" w14:textId="77777777" w:rsidR="00CC6F63" w:rsidRPr="00844175" w:rsidRDefault="00CC6F63" w:rsidP="0084417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44175">
              <w:rPr>
                <w:rFonts w:ascii="Times New Roman" w:hAnsi="Times New Roman" w:cs="Times New Roman"/>
                <w:sz w:val="20"/>
                <w:szCs w:val="20"/>
              </w:rPr>
              <w:t>India</w:t>
            </w:r>
          </w:p>
        </w:tc>
        <w:tc>
          <w:tcPr>
            <w:tcW w:w="33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68473B" w14:textId="77777777" w:rsidR="00CC6F63" w:rsidRPr="00844175" w:rsidRDefault="00CC6F63" w:rsidP="0084417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44175">
              <w:rPr>
                <w:rFonts w:ascii="Times New Roman" w:hAnsi="Times New Roman" w:cs="Times New Roman"/>
                <w:sz w:val="20"/>
                <w:szCs w:val="20"/>
              </w:rPr>
              <w:t>2.47</w:t>
            </w:r>
          </w:p>
        </w:tc>
      </w:tr>
    </w:tbl>
    <w:p w14:paraId="17D8810E" w14:textId="77777777" w:rsidR="00FD7D3A" w:rsidRDefault="00FD7D3A" w:rsidP="006B2966">
      <w:pPr>
        <w:pStyle w:val="NoSpacing"/>
      </w:pPr>
    </w:p>
    <w:tbl>
      <w:tblPr>
        <w:tblW w:w="5281" w:type="dxa"/>
        <w:jc w:val="center"/>
        <w:tblLook w:val="04A0" w:firstRow="1" w:lastRow="0" w:firstColumn="1" w:lastColumn="0" w:noHBand="0" w:noVBand="1"/>
      </w:tblPr>
      <w:tblGrid>
        <w:gridCol w:w="18"/>
        <w:gridCol w:w="654"/>
        <w:gridCol w:w="359"/>
        <w:gridCol w:w="862"/>
        <w:gridCol w:w="391"/>
        <w:gridCol w:w="2954"/>
        <w:gridCol w:w="43"/>
      </w:tblGrid>
      <w:tr w:rsidR="00761063" w:rsidRPr="00844175" w14:paraId="1884A068" w14:textId="77777777" w:rsidTr="00213415">
        <w:trPr>
          <w:trHeight w:val="315"/>
          <w:jc w:val="center"/>
        </w:trPr>
        <w:tc>
          <w:tcPr>
            <w:tcW w:w="6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553B2BB" w14:textId="41E2494D" w:rsidR="00761063" w:rsidRPr="00844175" w:rsidRDefault="00761063" w:rsidP="0084417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44175">
              <w:rPr>
                <w:rFonts w:ascii="Times New Roman" w:hAnsi="Times New Roman" w:cs="Times New Roman"/>
                <w:sz w:val="20"/>
                <w:szCs w:val="20"/>
              </w:rPr>
              <w:t>Stand</w:t>
            </w:r>
          </w:p>
        </w:tc>
        <w:tc>
          <w:tcPr>
            <w:tcW w:w="122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6FC79F7" w14:textId="0CCAA1D7" w:rsidR="00761063" w:rsidRPr="00844175" w:rsidRDefault="00761063" w:rsidP="0084417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44175">
              <w:rPr>
                <w:rFonts w:ascii="Times New Roman" w:hAnsi="Times New Roman" w:cs="Times New Roman"/>
                <w:sz w:val="20"/>
                <w:szCs w:val="20"/>
              </w:rPr>
              <w:t>Country</w:t>
            </w:r>
          </w:p>
        </w:tc>
        <w:tc>
          <w:tcPr>
            <w:tcW w:w="338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EDFBDE3" w14:textId="2DE47661" w:rsidR="00761063" w:rsidRPr="00844175" w:rsidRDefault="00761063" w:rsidP="0084417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44175">
              <w:rPr>
                <w:rFonts w:ascii="Times New Roman" w:hAnsi="Times New Roman" w:cs="Times New Roman"/>
                <w:sz w:val="20"/>
                <w:szCs w:val="20"/>
              </w:rPr>
              <w:t>Health Index</w:t>
            </w:r>
          </w:p>
        </w:tc>
      </w:tr>
      <w:tr w:rsidR="008F2B8B" w:rsidRPr="00844175" w14:paraId="0AC99C66" w14:textId="77777777" w:rsidTr="006B2966">
        <w:trPr>
          <w:trHeight w:val="315"/>
          <w:jc w:val="center"/>
        </w:trPr>
        <w:tc>
          <w:tcPr>
            <w:tcW w:w="672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0A81D6" w14:textId="77777777" w:rsidR="008F2B8B" w:rsidRPr="00844175" w:rsidRDefault="008F2B8B" w:rsidP="0084417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44175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122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523B03B" w14:textId="77777777" w:rsidR="008F2B8B" w:rsidRPr="00844175" w:rsidRDefault="008F2B8B" w:rsidP="0084417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44175">
              <w:rPr>
                <w:rFonts w:ascii="Times New Roman" w:hAnsi="Times New Roman" w:cs="Times New Roman"/>
                <w:sz w:val="20"/>
                <w:szCs w:val="20"/>
              </w:rPr>
              <w:t>Germany</w:t>
            </w:r>
          </w:p>
        </w:tc>
        <w:tc>
          <w:tcPr>
            <w:tcW w:w="3388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2C97D5" w14:textId="77777777" w:rsidR="008F2B8B" w:rsidRPr="00844175" w:rsidRDefault="008F2B8B" w:rsidP="0084417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44175">
              <w:rPr>
                <w:rFonts w:ascii="Times New Roman" w:hAnsi="Times New Roman" w:cs="Times New Roman"/>
                <w:sz w:val="20"/>
                <w:szCs w:val="20"/>
              </w:rPr>
              <w:t>78.9</w:t>
            </w:r>
          </w:p>
        </w:tc>
      </w:tr>
      <w:tr w:rsidR="008F2B8B" w:rsidRPr="00844175" w14:paraId="1F617C57" w14:textId="77777777" w:rsidTr="006B2966">
        <w:trPr>
          <w:trHeight w:val="315"/>
          <w:jc w:val="center"/>
        </w:trPr>
        <w:tc>
          <w:tcPr>
            <w:tcW w:w="672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81BC9C" w14:textId="77777777" w:rsidR="008F2B8B" w:rsidRPr="00844175" w:rsidRDefault="008F2B8B" w:rsidP="0084417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44175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122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32D986B" w14:textId="77777777" w:rsidR="008F2B8B" w:rsidRPr="00844175" w:rsidRDefault="008F2B8B" w:rsidP="0084417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44175">
              <w:rPr>
                <w:rFonts w:ascii="Times New Roman" w:hAnsi="Times New Roman" w:cs="Times New Roman"/>
                <w:sz w:val="20"/>
                <w:szCs w:val="20"/>
              </w:rPr>
              <w:t>S Korea</w:t>
            </w:r>
          </w:p>
        </w:tc>
        <w:tc>
          <w:tcPr>
            <w:tcW w:w="3388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3D2281" w14:textId="77777777" w:rsidR="008F2B8B" w:rsidRPr="00844175" w:rsidRDefault="008F2B8B" w:rsidP="0084417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44175">
              <w:rPr>
                <w:rFonts w:ascii="Times New Roman" w:hAnsi="Times New Roman" w:cs="Times New Roman"/>
                <w:sz w:val="20"/>
                <w:szCs w:val="20"/>
              </w:rPr>
              <w:t>75.6</w:t>
            </w:r>
          </w:p>
        </w:tc>
      </w:tr>
      <w:tr w:rsidR="008F2B8B" w:rsidRPr="00844175" w14:paraId="07CA85C5" w14:textId="77777777" w:rsidTr="006B2966">
        <w:trPr>
          <w:trHeight w:val="315"/>
          <w:jc w:val="center"/>
        </w:trPr>
        <w:tc>
          <w:tcPr>
            <w:tcW w:w="672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EBE866" w14:textId="77777777" w:rsidR="008F2B8B" w:rsidRPr="00844175" w:rsidRDefault="008F2B8B" w:rsidP="0084417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44175"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122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A3F863E" w14:textId="77777777" w:rsidR="008F2B8B" w:rsidRPr="00844175" w:rsidRDefault="008F2B8B" w:rsidP="0084417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44175">
              <w:rPr>
                <w:rFonts w:ascii="Times New Roman" w:hAnsi="Times New Roman" w:cs="Times New Roman"/>
                <w:sz w:val="20"/>
                <w:szCs w:val="20"/>
              </w:rPr>
              <w:t>Russia</w:t>
            </w:r>
          </w:p>
        </w:tc>
        <w:tc>
          <w:tcPr>
            <w:tcW w:w="3388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0DD5A9" w14:textId="77777777" w:rsidR="008F2B8B" w:rsidRPr="00844175" w:rsidRDefault="008F2B8B" w:rsidP="0084417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44175">
              <w:rPr>
                <w:rFonts w:ascii="Times New Roman" w:hAnsi="Times New Roman" w:cs="Times New Roman"/>
                <w:sz w:val="20"/>
                <w:szCs w:val="20"/>
              </w:rPr>
              <w:t>73.5</w:t>
            </w:r>
          </w:p>
        </w:tc>
      </w:tr>
      <w:tr w:rsidR="008F2B8B" w:rsidRPr="00844175" w14:paraId="146D80FD" w14:textId="77777777" w:rsidTr="006B2966">
        <w:trPr>
          <w:trHeight w:val="315"/>
          <w:jc w:val="center"/>
        </w:trPr>
        <w:tc>
          <w:tcPr>
            <w:tcW w:w="672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7A9414" w14:textId="77777777" w:rsidR="008F2B8B" w:rsidRPr="00844175" w:rsidRDefault="008F2B8B" w:rsidP="0084417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44175">
              <w:rPr>
                <w:rFonts w:ascii="Times New Roman" w:hAnsi="Times New Roman" w:cs="Times New Roman"/>
                <w:sz w:val="20"/>
                <w:szCs w:val="20"/>
              </w:rPr>
              <w:t>7</w:t>
            </w:r>
          </w:p>
        </w:tc>
        <w:tc>
          <w:tcPr>
            <w:tcW w:w="122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C8FC857" w14:textId="77777777" w:rsidR="008F2B8B" w:rsidRPr="00844175" w:rsidRDefault="008F2B8B" w:rsidP="0084417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44175">
              <w:rPr>
                <w:rFonts w:ascii="Times New Roman" w:hAnsi="Times New Roman" w:cs="Times New Roman"/>
                <w:sz w:val="20"/>
                <w:szCs w:val="20"/>
              </w:rPr>
              <w:t>USA</w:t>
            </w:r>
          </w:p>
        </w:tc>
        <w:tc>
          <w:tcPr>
            <w:tcW w:w="3388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057BDC" w14:textId="77777777" w:rsidR="008F2B8B" w:rsidRPr="00844175" w:rsidRDefault="008F2B8B" w:rsidP="0084417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44175">
              <w:rPr>
                <w:rFonts w:ascii="Times New Roman" w:hAnsi="Times New Roman" w:cs="Times New Roman"/>
                <w:sz w:val="20"/>
                <w:szCs w:val="20"/>
              </w:rPr>
              <w:t>70.5</w:t>
            </w:r>
          </w:p>
        </w:tc>
      </w:tr>
      <w:tr w:rsidR="008F2B8B" w:rsidRPr="00844175" w14:paraId="324B6901" w14:textId="77777777" w:rsidTr="006B2966">
        <w:trPr>
          <w:trHeight w:val="315"/>
          <w:jc w:val="center"/>
        </w:trPr>
        <w:tc>
          <w:tcPr>
            <w:tcW w:w="672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FA2A20" w14:textId="77777777" w:rsidR="008F2B8B" w:rsidRPr="00844175" w:rsidRDefault="008F2B8B" w:rsidP="0084417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44175">
              <w:rPr>
                <w:rFonts w:ascii="Times New Roman" w:hAnsi="Times New Roman" w:cs="Times New Roman"/>
                <w:sz w:val="20"/>
                <w:szCs w:val="20"/>
              </w:rPr>
              <w:t>11</w:t>
            </w:r>
          </w:p>
        </w:tc>
        <w:tc>
          <w:tcPr>
            <w:tcW w:w="122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32EDAA6" w14:textId="77777777" w:rsidR="008F2B8B" w:rsidRPr="00844175" w:rsidRDefault="008F2B8B" w:rsidP="0084417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44175">
              <w:rPr>
                <w:rFonts w:ascii="Times New Roman" w:hAnsi="Times New Roman" w:cs="Times New Roman"/>
                <w:sz w:val="20"/>
                <w:szCs w:val="20"/>
              </w:rPr>
              <w:t>UK</w:t>
            </w:r>
          </w:p>
        </w:tc>
        <w:tc>
          <w:tcPr>
            <w:tcW w:w="3388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870805" w14:textId="77777777" w:rsidR="008F2B8B" w:rsidRPr="00844175" w:rsidRDefault="008F2B8B" w:rsidP="0084417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44175">
              <w:rPr>
                <w:rFonts w:ascii="Times New Roman" w:hAnsi="Times New Roman" w:cs="Times New Roman"/>
                <w:sz w:val="20"/>
                <w:szCs w:val="20"/>
              </w:rPr>
              <w:t>65.1</w:t>
            </w:r>
          </w:p>
        </w:tc>
      </w:tr>
      <w:tr w:rsidR="008F2B8B" w:rsidRPr="00844175" w14:paraId="556EF874" w14:textId="77777777" w:rsidTr="006B2966">
        <w:trPr>
          <w:trHeight w:val="315"/>
          <w:jc w:val="center"/>
        </w:trPr>
        <w:tc>
          <w:tcPr>
            <w:tcW w:w="672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082641" w14:textId="77777777" w:rsidR="008F2B8B" w:rsidRPr="00844175" w:rsidRDefault="008F2B8B" w:rsidP="0084417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44175">
              <w:rPr>
                <w:rFonts w:ascii="Times New Roman" w:hAnsi="Times New Roman" w:cs="Times New Roman"/>
                <w:sz w:val="20"/>
                <w:szCs w:val="20"/>
              </w:rPr>
              <w:t>12</w:t>
            </w:r>
          </w:p>
        </w:tc>
        <w:tc>
          <w:tcPr>
            <w:tcW w:w="122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DB04BC0" w14:textId="77777777" w:rsidR="008F2B8B" w:rsidRPr="00844175" w:rsidRDefault="008F2B8B" w:rsidP="0084417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44175">
              <w:rPr>
                <w:rFonts w:ascii="Times New Roman" w:hAnsi="Times New Roman" w:cs="Times New Roman"/>
                <w:sz w:val="20"/>
                <w:szCs w:val="20"/>
              </w:rPr>
              <w:t>Japan</w:t>
            </w:r>
          </w:p>
        </w:tc>
        <w:tc>
          <w:tcPr>
            <w:tcW w:w="3388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56F12C" w14:textId="77777777" w:rsidR="008F2B8B" w:rsidRPr="00844175" w:rsidRDefault="008F2B8B" w:rsidP="0084417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44175">
              <w:rPr>
                <w:rFonts w:ascii="Times New Roman" w:hAnsi="Times New Roman" w:cs="Times New Roman"/>
                <w:sz w:val="20"/>
                <w:szCs w:val="20"/>
              </w:rPr>
              <w:t>63.8</w:t>
            </w:r>
          </w:p>
        </w:tc>
      </w:tr>
      <w:tr w:rsidR="008F2B8B" w:rsidRPr="00844175" w14:paraId="60F1BBAB" w14:textId="77777777" w:rsidTr="006B2966">
        <w:trPr>
          <w:trHeight w:val="315"/>
          <w:jc w:val="center"/>
        </w:trPr>
        <w:tc>
          <w:tcPr>
            <w:tcW w:w="672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3E6152" w14:textId="77777777" w:rsidR="008F2B8B" w:rsidRPr="00844175" w:rsidRDefault="008F2B8B" w:rsidP="0084417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44175">
              <w:rPr>
                <w:rFonts w:ascii="Times New Roman" w:hAnsi="Times New Roman" w:cs="Times New Roman"/>
                <w:sz w:val="20"/>
                <w:szCs w:val="20"/>
              </w:rPr>
              <w:t>19</w:t>
            </w:r>
          </w:p>
        </w:tc>
        <w:tc>
          <w:tcPr>
            <w:tcW w:w="122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D283ED5" w14:textId="77777777" w:rsidR="008F2B8B" w:rsidRPr="00844175" w:rsidRDefault="008F2B8B" w:rsidP="0084417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44175">
              <w:rPr>
                <w:rFonts w:ascii="Times New Roman" w:hAnsi="Times New Roman" w:cs="Times New Roman"/>
                <w:sz w:val="20"/>
                <w:szCs w:val="20"/>
              </w:rPr>
              <w:t>Mexico</w:t>
            </w:r>
          </w:p>
        </w:tc>
        <w:tc>
          <w:tcPr>
            <w:tcW w:w="3388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FF6C7D" w14:textId="77777777" w:rsidR="008F2B8B" w:rsidRPr="00844175" w:rsidRDefault="008F2B8B" w:rsidP="0084417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44175">
              <w:rPr>
                <w:rFonts w:ascii="Times New Roman" w:hAnsi="Times New Roman" w:cs="Times New Roman"/>
                <w:sz w:val="20"/>
                <w:szCs w:val="20"/>
              </w:rPr>
              <w:t>57.7</w:t>
            </w:r>
          </w:p>
        </w:tc>
      </w:tr>
      <w:tr w:rsidR="002126CA" w:rsidRPr="00844175" w14:paraId="0FC25A17" w14:textId="77777777" w:rsidTr="006B2966">
        <w:trPr>
          <w:trHeight w:val="315"/>
          <w:jc w:val="center"/>
        </w:trPr>
        <w:tc>
          <w:tcPr>
            <w:tcW w:w="672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A08B88F" w14:textId="598421AD" w:rsidR="002126CA" w:rsidRPr="00844175" w:rsidRDefault="002126CA" w:rsidP="0084417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3</w:t>
            </w:r>
          </w:p>
        </w:tc>
        <w:tc>
          <w:tcPr>
            <w:tcW w:w="122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B9D0604" w14:textId="7E327892" w:rsidR="002126CA" w:rsidRPr="00844175" w:rsidRDefault="002126CA" w:rsidP="0084417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France</w:t>
            </w:r>
          </w:p>
        </w:tc>
        <w:tc>
          <w:tcPr>
            <w:tcW w:w="3388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1FC868B" w14:textId="6CD797E4" w:rsidR="002126CA" w:rsidRPr="00844175" w:rsidRDefault="002126CA" w:rsidP="0084417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56.3</w:t>
            </w:r>
          </w:p>
        </w:tc>
      </w:tr>
      <w:tr w:rsidR="008F2B8B" w:rsidRPr="00844175" w14:paraId="056AD7E7" w14:textId="77777777" w:rsidTr="006B2966">
        <w:trPr>
          <w:trHeight w:val="315"/>
          <w:jc w:val="center"/>
        </w:trPr>
        <w:tc>
          <w:tcPr>
            <w:tcW w:w="672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5A6833" w14:textId="77777777" w:rsidR="008F2B8B" w:rsidRPr="00844175" w:rsidRDefault="008F2B8B" w:rsidP="0084417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44175">
              <w:rPr>
                <w:rFonts w:ascii="Times New Roman" w:hAnsi="Times New Roman" w:cs="Times New Roman"/>
                <w:sz w:val="20"/>
                <w:szCs w:val="20"/>
              </w:rPr>
              <w:t>36</w:t>
            </w:r>
          </w:p>
        </w:tc>
        <w:tc>
          <w:tcPr>
            <w:tcW w:w="122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C5C4B03" w14:textId="77777777" w:rsidR="008F2B8B" w:rsidRPr="00844175" w:rsidRDefault="008F2B8B" w:rsidP="0084417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44175">
              <w:rPr>
                <w:rFonts w:ascii="Times New Roman" w:hAnsi="Times New Roman" w:cs="Times New Roman"/>
                <w:sz w:val="20"/>
                <w:szCs w:val="20"/>
              </w:rPr>
              <w:t>Spain</w:t>
            </w:r>
          </w:p>
        </w:tc>
        <w:tc>
          <w:tcPr>
            <w:tcW w:w="3388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B68DCD" w14:textId="77777777" w:rsidR="008F2B8B" w:rsidRPr="00844175" w:rsidRDefault="008F2B8B" w:rsidP="0084417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44175">
              <w:rPr>
                <w:rFonts w:ascii="Times New Roman" w:hAnsi="Times New Roman" w:cs="Times New Roman"/>
                <w:sz w:val="20"/>
                <w:szCs w:val="20"/>
              </w:rPr>
              <w:t>49.2</w:t>
            </w:r>
          </w:p>
        </w:tc>
      </w:tr>
      <w:tr w:rsidR="008F2B8B" w:rsidRPr="00844175" w14:paraId="6FE1B0DF" w14:textId="77777777" w:rsidTr="006B2966">
        <w:trPr>
          <w:trHeight w:val="315"/>
          <w:jc w:val="center"/>
        </w:trPr>
        <w:tc>
          <w:tcPr>
            <w:tcW w:w="672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E97801" w14:textId="77777777" w:rsidR="008F2B8B" w:rsidRPr="00844175" w:rsidRDefault="008F2B8B" w:rsidP="0084417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44175">
              <w:rPr>
                <w:rFonts w:ascii="Times New Roman" w:hAnsi="Times New Roman" w:cs="Times New Roman"/>
                <w:sz w:val="20"/>
                <w:szCs w:val="20"/>
              </w:rPr>
              <w:t>38</w:t>
            </w:r>
          </w:p>
        </w:tc>
        <w:tc>
          <w:tcPr>
            <w:tcW w:w="122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ADBC52" w14:textId="77777777" w:rsidR="008F2B8B" w:rsidRPr="00844175" w:rsidRDefault="008F2B8B" w:rsidP="0084417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44175">
              <w:rPr>
                <w:rFonts w:ascii="Times New Roman" w:hAnsi="Times New Roman" w:cs="Times New Roman"/>
                <w:sz w:val="20"/>
                <w:szCs w:val="20"/>
              </w:rPr>
              <w:t>Brazil</w:t>
            </w:r>
          </w:p>
        </w:tc>
        <w:tc>
          <w:tcPr>
            <w:tcW w:w="3388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1E564D" w14:textId="77777777" w:rsidR="008F2B8B" w:rsidRPr="00844175" w:rsidRDefault="008F2B8B" w:rsidP="0084417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44175">
              <w:rPr>
                <w:rFonts w:ascii="Times New Roman" w:hAnsi="Times New Roman" w:cs="Times New Roman"/>
                <w:sz w:val="20"/>
                <w:szCs w:val="20"/>
              </w:rPr>
              <w:t>48.4</w:t>
            </w:r>
          </w:p>
        </w:tc>
      </w:tr>
      <w:tr w:rsidR="008F2B8B" w:rsidRPr="00844175" w14:paraId="04339C93" w14:textId="77777777" w:rsidTr="006B2966">
        <w:trPr>
          <w:trHeight w:val="315"/>
          <w:jc w:val="center"/>
        </w:trPr>
        <w:tc>
          <w:tcPr>
            <w:tcW w:w="672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4B403D" w14:textId="77777777" w:rsidR="008F2B8B" w:rsidRPr="00844175" w:rsidRDefault="008F2B8B" w:rsidP="0084417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44175">
              <w:rPr>
                <w:rFonts w:ascii="Times New Roman" w:hAnsi="Times New Roman" w:cs="Times New Roman"/>
                <w:sz w:val="20"/>
                <w:szCs w:val="20"/>
              </w:rPr>
              <w:t>49</w:t>
            </w:r>
          </w:p>
        </w:tc>
        <w:tc>
          <w:tcPr>
            <w:tcW w:w="122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1EC4D49" w14:textId="77777777" w:rsidR="008F2B8B" w:rsidRPr="00844175" w:rsidRDefault="008F2B8B" w:rsidP="0084417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44175">
              <w:rPr>
                <w:rFonts w:ascii="Times New Roman" w:hAnsi="Times New Roman" w:cs="Times New Roman"/>
                <w:sz w:val="20"/>
                <w:szCs w:val="20"/>
              </w:rPr>
              <w:t>UAE</w:t>
            </w:r>
          </w:p>
        </w:tc>
        <w:tc>
          <w:tcPr>
            <w:tcW w:w="3388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5DBD4B" w14:textId="77777777" w:rsidR="008F2B8B" w:rsidRPr="00844175" w:rsidRDefault="008F2B8B" w:rsidP="0084417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44175">
              <w:rPr>
                <w:rFonts w:ascii="Times New Roman" w:hAnsi="Times New Roman" w:cs="Times New Roman"/>
                <w:sz w:val="20"/>
                <w:szCs w:val="20"/>
              </w:rPr>
              <w:t>44.6</w:t>
            </w:r>
          </w:p>
        </w:tc>
      </w:tr>
      <w:tr w:rsidR="008F2B8B" w:rsidRPr="00844175" w14:paraId="51233350" w14:textId="77777777" w:rsidTr="006B2966">
        <w:trPr>
          <w:trHeight w:val="315"/>
          <w:jc w:val="center"/>
        </w:trPr>
        <w:tc>
          <w:tcPr>
            <w:tcW w:w="672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0A5AF7" w14:textId="77777777" w:rsidR="008F2B8B" w:rsidRPr="00844175" w:rsidRDefault="008F2B8B" w:rsidP="0084417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44175">
              <w:rPr>
                <w:rFonts w:ascii="Times New Roman" w:hAnsi="Times New Roman" w:cs="Times New Roman"/>
                <w:sz w:val="20"/>
                <w:szCs w:val="20"/>
              </w:rPr>
              <w:t>50</w:t>
            </w:r>
          </w:p>
        </w:tc>
        <w:tc>
          <w:tcPr>
            <w:tcW w:w="122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7509778" w14:textId="77777777" w:rsidR="008F2B8B" w:rsidRPr="00844175" w:rsidRDefault="008F2B8B" w:rsidP="0084417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44175">
              <w:rPr>
                <w:rFonts w:ascii="Times New Roman" w:hAnsi="Times New Roman" w:cs="Times New Roman"/>
                <w:sz w:val="20"/>
                <w:szCs w:val="20"/>
              </w:rPr>
              <w:t>Taiwan</w:t>
            </w:r>
          </w:p>
        </w:tc>
        <w:tc>
          <w:tcPr>
            <w:tcW w:w="3388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CFBA1A" w14:textId="77777777" w:rsidR="008F2B8B" w:rsidRPr="00844175" w:rsidRDefault="008F2B8B" w:rsidP="0084417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44175">
              <w:rPr>
                <w:rFonts w:ascii="Times New Roman" w:hAnsi="Times New Roman" w:cs="Times New Roman"/>
                <w:sz w:val="20"/>
                <w:szCs w:val="20"/>
              </w:rPr>
              <w:t>44.5</w:t>
            </w:r>
          </w:p>
        </w:tc>
      </w:tr>
      <w:tr w:rsidR="008F2B8B" w:rsidRPr="00844175" w14:paraId="5E2D86B2" w14:textId="77777777" w:rsidTr="006B2966">
        <w:trPr>
          <w:trHeight w:val="315"/>
          <w:jc w:val="center"/>
        </w:trPr>
        <w:tc>
          <w:tcPr>
            <w:tcW w:w="672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7462EC" w14:textId="77777777" w:rsidR="008F2B8B" w:rsidRPr="00844175" w:rsidRDefault="008F2B8B" w:rsidP="0084417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44175">
              <w:rPr>
                <w:rFonts w:ascii="Times New Roman" w:hAnsi="Times New Roman" w:cs="Times New Roman"/>
                <w:sz w:val="20"/>
                <w:szCs w:val="20"/>
              </w:rPr>
              <w:t>52</w:t>
            </w:r>
          </w:p>
        </w:tc>
        <w:tc>
          <w:tcPr>
            <w:tcW w:w="122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203CFEC" w14:textId="77777777" w:rsidR="008F2B8B" w:rsidRPr="00844175" w:rsidRDefault="008F2B8B" w:rsidP="0084417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44175">
              <w:rPr>
                <w:rFonts w:ascii="Times New Roman" w:hAnsi="Times New Roman" w:cs="Times New Roman"/>
                <w:sz w:val="20"/>
                <w:szCs w:val="20"/>
              </w:rPr>
              <w:t>Turkey</w:t>
            </w:r>
          </w:p>
        </w:tc>
        <w:tc>
          <w:tcPr>
            <w:tcW w:w="3388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4C88EB" w14:textId="77777777" w:rsidR="008F2B8B" w:rsidRPr="00844175" w:rsidRDefault="008F2B8B" w:rsidP="0084417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44175">
              <w:rPr>
                <w:rFonts w:ascii="Times New Roman" w:hAnsi="Times New Roman" w:cs="Times New Roman"/>
                <w:sz w:val="20"/>
                <w:szCs w:val="20"/>
              </w:rPr>
              <w:t>42.5</w:t>
            </w:r>
          </w:p>
        </w:tc>
      </w:tr>
      <w:tr w:rsidR="008F2B8B" w:rsidRPr="00844175" w14:paraId="4A106C34" w14:textId="77777777" w:rsidTr="006B2966">
        <w:trPr>
          <w:trHeight w:val="315"/>
          <w:jc w:val="center"/>
        </w:trPr>
        <w:tc>
          <w:tcPr>
            <w:tcW w:w="672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954703" w14:textId="77777777" w:rsidR="008F2B8B" w:rsidRPr="00844175" w:rsidRDefault="008F2B8B" w:rsidP="0084417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44175">
              <w:rPr>
                <w:rFonts w:ascii="Times New Roman" w:hAnsi="Times New Roman" w:cs="Times New Roman"/>
                <w:sz w:val="20"/>
                <w:szCs w:val="20"/>
              </w:rPr>
              <w:t>59</w:t>
            </w:r>
          </w:p>
        </w:tc>
        <w:tc>
          <w:tcPr>
            <w:tcW w:w="122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0D20A97" w14:textId="77777777" w:rsidR="008F2B8B" w:rsidRPr="00844175" w:rsidRDefault="008F2B8B" w:rsidP="0084417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44175">
              <w:rPr>
                <w:rFonts w:ascii="Times New Roman" w:hAnsi="Times New Roman" w:cs="Times New Roman"/>
                <w:sz w:val="20"/>
                <w:szCs w:val="20"/>
              </w:rPr>
              <w:t>Austria</w:t>
            </w:r>
          </w:p>
        </w:tc>
        <w:tc>
          <w:tcPr>
            <w:tcW w:w="3388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ED2E26" w14:textId="77777777" w:rsidR="008F2B8B" w:rsidRPr="00844175" w:rsidRDefault="008F2B8B" w:rsidP="0084417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44175">
              <w:rPr>
                <w:rFonts w:ascii="Times New Roman" w:hAnsi="Times New Roman" w:cs="Times New Roman"/>
                <w:sz w:val="20"/>
                <w:szCs w:val="20"/>
              </w:rPr>
              <w:t>41.4</w:t>
            </w:r>
          </w:p>
        </w:tc>
      </w:tr>
      <w:tr w:rsidR="008F2B8B" w:rsidRPr="00844175" w14:paraId="595332F0" w14:textId="77777777" w:rsidTr="006B2966">
        <w:trPr>
          <w:trHeight w:val="315"/>
          <w:jc w:val="center"/>
        </w:trPr>
        <w:tc>
          <w:tcPr>
            <w:tcW w:w="672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13DF3A" w14:textId="77777777" w:rsidR="008F2B8B" w:rsidRPr="00844175" w:rsidRDefault="008F2B8B" w:rsidP="0084417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44175">
              <w:rPr>
                <w:rFonts w:ascii="Times New Roman" w:hAnsi="Times New Roman" w:cs="Times New Roman"/>
                <w:sz w:val="20"/>
                <w:szCs w:val="20"/>
              </w:rPr>
              <w:t>60</w:t>
            </w:r>
          </w:p>
        </w:tc>
        <w:tc>
          <w:tcPr>
            <w:tcW w:w="122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C67BA31" w14:textId="77777777" w:rsidR="008F2B8B" w:rsidRPr="00844175" w:rsidRDefault="008F2B8B" w:rsidP="0084417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44175">
              <w:rPr>
                <w:rFonts w:ascii="Times New Roman" w:hAnsi="Times New Roman" w:cs="Times New Roman"/>
                <w:sz w:val="20"/>
                <w:szCs w:val="20"/>
              </w:rPr>
              <w:t>Peru</w:t>
            </w:r>
          </w:p>
        </w:tc>
        <w:tc>
          <w:tcPr>
            <w:tcW w:w="3388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5EC90A" w14:textId="77777777" w:rsidR="008F2B8B" w:rsidRPr="00844175" w:rsidRDefault="008F2B8B" w:rsidP="0084417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44175">
              <w:rPr>
                <w:rFonts w:ascii="Times New Roman" w:hAnsi="Times New Roman" w:cs="Times New Roman"/>
                <w:sz w:val="20"/>
                <w:szCs w:val="20"/>
              </w:rPr>
              <w:t>39.7</w:t>
            </w:r>
          </w:p>
        </w:tc>
      </w:tr>
      <w:tr w:rsidR="008F2B8B" w:rsidRPr="00844175" w14:paraId="70FE5518" w14:textId="77777777" w:rsidTr="006B2966">
        <w:trPr>
          <w:trHeight w:val="315"/>
          <w:jc w:val="center"/>
        </w:trPr>
        <w:tc>
          <w:tcPr>
            <w:tcW w:w="672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D604C4" w14:textId="77777777" w:rsidR="008F2B8B" w:rsidRPr="00844175" w:rsidRDefault="008F2B8B" w:rsidP="0084417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44175">
              <w:rPr>
                <w:rFonts w:ascii="Times New Roman" w:hAnsi="Times New Roman" w:cs="Times New Roman"/>
                <w:sz w:val="20"/>
                <w:szCs w:val="20"/>
              </w:rPr>
              <w:t>71</w:t>
            </w:r>
          </w:p>
        </w:tc>
        <w:tc>
          <w:tcPr>
            <w:tcW w:w="122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881BC68" w14:textId="77777777" w:rsidR="008F2B8B" w:rsidRPr="00844175" w:rsidRDefault="008F2B8B" w:rsidP="0084417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44175">
              <w:rPr>
                <w:rFonts w:ascii="Times New Roman" w:hAnsi="Times New Roman" w:cs="Times New Roman"/>
                <w:sz w:val="20"/>
                <w:szCs w:val="20"/>
              </w:rPr>
              <w:t>Indonesia</w:t>
            </w:r>
          </w:p>
        </w:tc>
        <w:tc>
          <w:tcPr>
            <w:tcW w:w="3388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259628" w14:textId="77777777" w:rsidR="008F2B8B" w:rsidRPr="00844175" w:rsidRDefault="008F2B8B" w:rsidP="0084417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44175">
              <w:rPr>
                <w:rFonts w:ascii="Times New Roman" w:hAnsi="Times New Roman" w:cs="Times New Roman"/>
                <w:sz w:val="20"/>
                <w:szCs w:val="20"/>
              </w:rPr>
              <w:t>37.2</w:t>
            </w:r>
          </w:p>
        </w:tc>
      </w:tr>
      <w:tr w:rsidR="008F2B8B" w:rsidRPr="00844175" w14:paraId="5C52680E" w14:textId="77777777" w:rsidTr="006B2966">
        <w:trPr>
          <w:trHeight w:val="315"/>
          <w:jc w:val="center"/>
        </w:trPr>
        <w:tc>
          <w:tcPr>
            <w:tcW w:w="672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9E0590C" w14:textId="4E5B3CF6" w:rsidR="008F2B8B" w:rsidRPr="00844175" w:rsidRDefault="008F2B8B" w:rsidP="0084417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44175">
              <w:rPr>
                <w:rFonts w:ascii="Times New Roman" w:hAnsi="Times New Roman" w:cs="Times New Roman"/>
                <w:sz w:val="20"/>
                <w:szCs w:val="20"/>
              </w:rPr>
              <w:t>74</w:t>
            </w:r>
          </w:p>
        </w:tc>
        <w:tc>
          <w:tcPr>
            <w:tcW w:w="122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EC4D6C8" w14:textId="1D3E85C2" w:rsidR="008F2B8B" w:rsidRPr="00844175" w:rsidRDefault="008F2B8B" w:rsidP="0084417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44175">
              <w:rPr>
                <w:rFonts w:ascii="Times New Roman" w:hAnsi="Times New Roman" w:cs="Times New Roman"/>
                <w:sz w:val="20"/>
                <w:szCs w:val="20"/>
              </w:rPr>
              <w:t>India</w:t>
            </w:r>
          </w:p>
        </w:tc>
        <w:tc>
          <w:tcPr>
            <w:tcW w:w="3388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070A40D" w14:textId="029E1588" w:rsidR="008F2B8B" w:rsidRPr="00844175" w:rsidRDefault="008F2B8B" w:rsidP="0084417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44175">
              <w:rPr>
                <w:rFonts w:ascii="Times New Roman" w:hAnsi="Times New Roman" w:cs="Times New Roman"/>
                <w:sz w:val="20"/>
                <w:szCs w:val="20"/>
              </w:rPr>
              <w:t>36.9</w:t>
            </w:r>
          </w:p>
        </w:tc>
      </w:tr>
      <w:tr w:rsidR="008F2B8B" w:rsidRPr="00844175" w14:paraId="7BCFBBC2" w14:textId="77777777" w:rsidTr="006B2966">
        <w:trPr>
          <w:trHeight w:val="315"/>
          <w:jc w:val="center"/>
        </w:trPr>
        <w:tc>
          <w:tcPr>
            <w:tcW w:w="672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538DBF" w14:textId="77777777" w:rsidR="008F2B8B" w:rsidRPr="00844175" w:rsidRDefault="008F2B8B" w:rsidP="0084417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44175">
              <w:rPr>
                <w:rFonts w:ascii="Times New Roman" w:hAnsi="Times New Roman" w:cs="Times New Roman"/>
                <w:sz w:val="20"/>
                <w:szCs w:val="20"/>
              </w:rPr>
              <w:t>86</w:t>
            </w:r>
          </w:p>
        </w:tc>
        <w:tc>
          <w:tcPr>
            <w:tcW w:w="122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871BC44" w14:textId="77777777" w:rsidR="008F2B8B" w:rsidRPr="00844175" w:rsidRDefault="008F2B8B" w:rsidP="0084417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44175">
              <w:rPr>
                <w:rFonts w:ascii="Times New Roman" w:hAnsi="Times New Roman" w:cs="Times New Roman"/>
                <w:sz w:val="20"/>
                <w:szCs w:val="20"/>
              </w:rPr>
              <w:t>Poland</w:t>
            </w:r>
          </w:p>
        </w:tc>
        <w:tc>
          <w:tcPr>
            <w:tcW w:w="3388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505B69" w14:textId="77777777" w:rsidR="008F2B8B" w:rsidRPr="00844175" w:rsidRDefault="008F2B8B" w:rsidP="0084417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44175">
              <w:rPr>
                <w:rFonts w:ascii="Times New Roman" w:hAnsi="Times New Roman" w:cs="Times New Roman"/>
                <w:sz w:val="20"/>
                <w:szCs w:val="20"/>
              </w:rPr>
              <w:t>34.8</w:t>
            </w:r>
          </w:p>
        </w:tc>
      </w:tr>
      <w:tr w:rsidR="008F2B8B" w:rsidRPr="00844175" w14:paraId="394AD842" w14:textId="77777777" w:rsidTr="006B2966">
        <w:trPr>
          <w:trHeight w:val="315"/>
          <w:jc w:val="center"/>
        </w:trPr>
        <w:tc>
          <w:tcPr>
            <w:tcW w:w="672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6301E7" w14:textId="77777777" w:rsidR="008F2B8B" w:rsidRPr="00844175" w:rsidRDefault="008F2B8B" w:rsidP="0084417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44175">
              <w:rPr>
                <w:rFonts w:ascii="Times New Roman" w:hAnsi="Times New Roman" w:cs="Times New Roman"/>
                <w:sz w:val="20"/>
                <w:szCs w:val="20"/>
              </w:rPr>
              <w:t>90</w:t>
            </w:r>
          </w:p>
        </w:tc>
        <w:tc>
          <w:tcPr>
            <w:tcW w:w="122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04CE1A5" w14:textId="77777777" w:rsidR="008F2B8B" w:rsidRPr="00844175" w:rsidRDefault="008F2B8B" w:rsidP="0084417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44175">
              <w:rPr>
                <w:rFonts w:ascii="Times New Roman" w:hAnsi="Times New Roman" w:cs="Times New Roman"/>
                <w:sz w:val="20"/>
                <w:szCs w:val="20"/>
              </w:rPr>
              <w:t>Italy</w:t>
            </w:r>
          </w:p>
        </w:tc>
        <w:tc>
          <w:tcPr>
            <w:tcW w:w="3388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7951FB" w14:textId="77777777" w:rsidR="008F2B8B" w:rsidRPr="00844175" w:rsidRDefault="008F2B8B" w:rsidP="0084417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44175">
              <w:rPr>
                <w:rFonts w:ascii="Times New Roman" w:hAnsi="Times New Roman" w:cs="Times New Roman"/>
                <w:sz w:val="20"/>
                <w:szCs w:val="20"/>
              </w:rPr>
              <w:t>32.9</w:t>
            </w:r>
          </w:p>
        </w:tc>
      </w:tr>
      <w:tr w:rsidR="008F2B8B" w:rsidRPr="00844175" w14:paraId="785E4F5A" w14:textId="77777777" w:rsidTr="006B2966">
        <w:trPr>
          <w:trHeight w:val="315"/>
          <w:jc w:val="center"/>
        </w:trPr>
        <w:tc>
          <w:tcPr>
            <w:tcW w:w="672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CA3582D" w14:textId="0622C33C" w:rsidR="008F2B8B" w:rsidRPr="00844175" w:rsidRDefault="008F2B8B" w:rsidP="0084417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44175">
              <w:rPr>
                <w:rFonts w:ascii="Times New Roman" w:hAnsi="Times New Roman" w:cs="Times New Roman"/>
                <w:sz w:val="20"/>
                <w:szCs w:val="20"/>
              </w:rPr>
              <w:t>111</w:t>
            </w:r>
          </w:p>
        </w:tc>
        <w:tc>
          <w:tcPr>
            <w:tcW w:w="122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17A88EC" w14:textId="7EA89A7A" w:rsidR="008F2B8B" w:rsidRPr="00844175" w:rsidRDefault="008F2B8B" w:rsidP="0084417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44175">
              <w:rPr>
                <w:rFonts w:ascii="Times New Roman" w:hAnsi="Times New Roman" w:cs="Times New Roman"/>
                <w:sz w:val="20"/>
                <w:szCs w:val="20"/>
              </w:rPr>
              <w:t>Vietnam</w:t>
            </w:r>
          </w:p>
        </w:tc>
        <w:tc>
          <w:tcPr>
            <w:tcW w:w="3388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4E38B29" w14:textId="253B37AD" w:rsidR="008F2B8B" w:rsidRPr="00844175" w:rsidRDefault="008F2B8B" w:rsidP="0084417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44175">
              <w:rPr>
                <w:rFonts w:ascii="Times New Roman" w:hAnsi="Times New Roman" w:cs="Times New Roman"/>
                <w:sz w:val="20"/>
                <w:szCs w:val="20"/>
              </w:rPr>
              <w:t>22.5</w:t>
            </w:r>
          </w:p>
        </w:tc>
      </w:tr>
      <w:tr w:rsidR="00761063" w:rsidRPr="00844175" w14:paraId="4CF7B0CB" w14:textId="77777777" w:rsidTr="003F2B41">
        <w:trPr>
          <w:gridBefore w:val="1"/>
          <w:gridAfter w:val="1"/>
          <w:wBefore w:w="18" w:type="dxa"/>
          <w:wAfter w:w="43" w:type="dxa"/>
          <w:trHeight w:val="315"/>
          <w:jc w:val="center"/>
        </w:trPr>
        <w:tc>
          <w:tcPr>
            <w:tcW w:w="101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4F9BD98" w14:textId="77343302" w:rsidR="00761063" w:rsidRPr="00844175" w:rsidRDefault="00761063" w:rsidP="002126C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44175"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>Stand</w:t>
            </w:r>
          </w:p>
        </w:tc>
        <w:tc>
          <w:tcPr>
            <w:tcW w:w="125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BEB2F3C" w14:textId="13722B5B" w:rsidR="00761063" w:rsidRPr="00844175" w:rsidRDefault="00761063" w:rsidP="002126C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44175">
              <w:rPr>
                <w:rFonts w:ascii="Times New Roman" w:hAnsi="Times New Roman" w:cs="Times New Roman"/>
                <w:sz w:val="20"/>
                <w:szCs w:val="20"/>
              </w:rPr>
              <w:t>Country</w:t>
            </w:r>
          </w:p>
        </w:tc>
        <w:tc>
          <w:tcPr>
            <w:tcW w:w="295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87FE16C" w14:textId="11EA13E5" w:rsidR="00761063" w:rsidRPr="00844175" w:rsidRDefault="002126CA" w:rsidP="002126C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Total p</w:t>
            </w:r>
            <w:r w:rsidR="00761063" w:rsidRPr="00844175">
              <w:rPr>
                <w:rFonts w:ascii="Times New Roman" w:hAnsi="Times New Roman" w:cs="Times New Roman"/>
                <w:sz w:val="20"/>
                <w:szCs w:val="20"/>
              </w:rPr>
              <w:t>opulation (in Million)</w:t>
            </w:r>
          </w:p>
        </w:tc>
      </w:tr>
      <w:tr w:rsidR="00EF447C" w:rsidRPr="00844175" w14:paraId="60BFBC6A" w14:textId="77777777" w:rsidTr="006B2966">
        <w:trPr>
          <w:gridBefore w:val="1"/>
          <w:gridAfter w:val="1"/>
          <w:wBefore w:w="18" w:type="dxa"/>
          <w:wAfter w:w="43" w:type="dxa"/>
          <w:trHeight w:val="315"/>
          <w:jc w:val="center"/>
        </w:trPr>
        <w:tc>
          <w:tcPr>
            <w:tcW w:w="1013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5463D4D" w14:textId="6CC6313A" w:rsidR="00EF447C" w:rsidRPr="00844175" w:rsidRDefault="00EF447C" w:rsidP="002126C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44175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2AA9FD9" w14:textId="6EFA63EF" w:rsidR="00EF447C" w:rsidRPr="00844175" w:rsidRDefault="00EF447C" w:rsidP="002126C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44175">
              <w:rPr>
                <w:rFonts w:ascii="Times New Roman" w:hAnsi="Times New Roman" w:cs="Times New Roman"/>
                <w:sz w:val="20"/>
                <w:szCs w:val="20"/>
              </w:rPr>
              <w:t>India</w:t>
            </w:r>
          </w:p>
        </w:tc>
        <w:tc>
          <w:tcPr>
            <w:tcW w:w="29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6C2F862" w14:textId="163F1DB4" w:rsidR="00EF447C" w:rsidRPr="00844175" w:rsidRDefault="00EF447C" w:rsidP="002126C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44175">
              <w:rPr>
                <w:rFonts w:ascii="Times New Roman" w:hAnsi="Times New Roman" w:cs="Times New Roman"/>
                <w:sz w:val="20"/>
                <w:szCs w:val="20"/>
              </w:rPr>
              <w:t>1444.21</w:t>
            </w:r>
          </w:p>
        </w:tc>
      </w:tr>
      <w:tr w:rsidR="00EF447C" w:rsidRPr="00844175" w14:paraId="7C0E9E09" w14:textId="77777777" w:rsidTr="006B2966">
        <w:trPr>
          <w:gridBefore w:val="1"/>
          <w:gridAfter w:val="1"/>
          <w:wBefore w:w="18" w:type="dxa"/>
          <w:wAfter w:w="43" w:type="dxa"/>
          <w:trHeight w:val="315"/>
          <w:jc w:val="center"/>
        </w:trPr>
        <w:tc>
          <w:tcPr>
            <w:tcW w:w="1013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6AC262B" w14:textId="0FF96D1B" w:rsidR="00EF447C" w:rsidRPr="00844175" w:rsidRDefault="00EF447C" w:rsidP="002126C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44175"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5411C89" w14:textId="72B978F4" w:rsidR="00EF447C" w:rsidRPr="00844175" w:rsidRDefault="00EF447C" w:rsidP="002126C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44175">
              <w:rPr>
                <w:rFonts w:ascii="Times New Roman" w:hAnsi="Times New Roman" w:cs="Times New Roman"/>
                <w:sz w:val="20"/>
                <w:szCs w:val="20"/>
              </w:rPr>
              <w:t>USA</w:t>
            </w:r>
          </w:p>
        </w:tc>
        <w:tc>
          <w:tcPr>
            <w:tcW w:w="29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DF0703D" w14:textId="5D396115" w:rsidR="00EF447C" w:rsidRPr="00844175" w:rsidRDefault="00EF447C" w:rsidP="002126C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44175">
              <w:rPr>
                <w:rFonts w:ascii="Times New Roman" w:hAnsi="Times New Roman" w:cs="Times New Roman"/>
                <w:sz w:val="20"/>
                <w:szCs w:val="20"/>
              </w:rPr>
              <w:t>332.92</w:t>
            </w:r>
          </w:p>
        </w:tc>
      </w:tr>
      <w:tr w:rsidR="00EF447C" w:rsidRPr="00844175" w14:paraId="7AC594FD" w14:textId="77777777" w:rsidTr="006B2966">
        <w:trPr>
          <w:gridBefore w:val="1"/>
          <w:gridAfter w:val="1"/>
          <w:wBefore w:w="18" w:type="dxa"/>
          <w:wAfter w:w="43" w:type="dxa"/>
          <w:trHeight w:val="315"/>
          <w:jc w:val="center"/>
        </w:trPr>
        <w:tc>
          <w:tcPr>
            <w:tcW w:w="1013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7D1C338" w14:textId="3E1C31A3" w:rsidR="00EF447C" w:rsidRPr="00844175" w:rsidRDefault="00EF447C" w:rsidP="002126C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44175">
              <w:rPr>
                <w:rFonts w:ascii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53B103D" w14:textId="217385C8" w:rsidR="00EF447C" w:rsidRPr="00844175" w:rsidRDefault="00EF447C" w:rsidP="002126C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44175">
              <w:rPr>
                <w:rFonts w:ascii="Times New Roman" w:hAnsi="Times New Roman" w:cs="Times New Roman"/>
                <w:sz w:val="20"/>
                <w:szCs w:val="20"/>
              </w:rPr>
              <w:t>Indonesia</w:t>
            </w:r>
          </w:p>
        </w:tc>
        <w:tc>
          <w:tcPr>
            <w:tcW w:w="29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5EAC648" w14:textId="179FCBC9" w:rsidR="00EF447C" w:rsidRPr="00844175" w:rsidRDefault="00EF447C" w:rsidP="002126C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44175">
              <w:rPr>
                <w:rFonts w:ascii="Times New Roman" w:hAnsi="Times New Roman" w:cs="Times New Roman"/>
                <w:sz w:val="20"/>
                <w:szCs w:val="20"/>
              </w:rPr>
              <w:t>276.36</w:t>
            </w:r>
          </w:p>
        </w:tc>
      </w:tr>
      <w:tr w:rsidR="00EF447C" w:rsidRPr="00844175" w14:paraId="666C936C" w14:textId="77777777" w:rsidTr="006B2966">
        <w:trPr>
          <w:gridBefore w:val="1"/>
          <w:gridAfter w:val="1"/>
          <w:wBefore w:w="18" w:type="dxa"/>
          <w:wAfter w:w="43" w:type="dxa"/>
          <w:trHeight w:val="315"/>
          <w:jc w:val="center"/>
        </w:trPr>
        <w:tc>
          <w:tcPr>
            <w:tcW w:w="1013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8F1B024" w14:textId="4F07489E" w:rsidR="00EF447C" w:rsidRPr="00844175" w:rsidRDefault="00EF447C" w:rsidP="002126C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44175">
              <w:rPr>
                <w:rFonts w:ascii="Times New Roman" w:hAnsi="Times New Roman" w:cs="Times New Roman"/>
                <w:sz w:val="20"/>
                <w:szCs w:val="20"/>
              </w:rPr>
              <w:t>6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AFEFCDE" w14:textId="0B18E83F" w:rsidR="00EF447C" w:rsidRPr="00844175" w:rsidRDefault="00EF447C" w:rsidP="002126C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44175">
              <w:rPr>
                <w:rFonts w:ascii="Times New Roman" w:hAnsi="Times New Roman" w:cs="Times New Roman"/>
                <w:sz w:val="20"/>
                <w:szCs w:val="20"/>
              </w:rPr>
              <w:t>Brazil</w:t>
            </w:r>
          </w:p>
        </w:tc>
        <w:tc>
          <w:tcPr>
            <w:tcW w:w="29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337956E" w14:textId="6CDB42E3" w:rsidR="00EF447C" w:rsidRPr="00844175" w:rsidRDefault="00EF447C" w:rsidP="002126C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44175">
              <w:rPr>
                <w:rFonts w:ascii="Times New Roman" w:hAnsi="Times New Roman" w:cs="Times New Roman"/>
                <w:sz w:val="20"/>
                <w:szCs w:val="20"/>
              </w:rPr>
              <w:t>213.99</w:t>
            </w:r>
          </w:p>
        </w:tc>
      </w:tr>
      <w:tr w:rsidR="00EF447C" w:rsidRPr="00844175" w14:paraId="3ED205E3" w14:textId="77777777" w:rsidTr="006B2966">
        <w:trPr>
          <w:gridBefore w:val="1"/>
          <w:gridAfter w:val="1"/>
          <w:wBefore w:w="18" w:type="dxa"/>
          <w:wAfter w:w="43" w:type="dxa"/>
          <w:trHeight w:val="315"/>
          <w:jc w:val="center"/>
        </w:trPr>
        <w:tc>
          <w:tcPr>
            <w:tcW w:w="1013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E6076BD" w14:textId="08D3D8FB" w:rsidR="00EF447C" w:rsidRPr="00844175" w:rsidRDefault="00EF447C" w:rsidP="002126C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44175">
              <w:rPr>
                <w:rFonts w:ascii="Times New Roman" w:hAnsi="Times New Roman" w:cs="Times New Roman"/>
                <w:sz w:val="20"/>
                <w:szCs w:val="20"/>
              </w:rPr>
              <w:t>9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5B82F11" w14:textId="6F3402EB" w:rsidR="00EF447C" w:rsidRPr="00844175" w:rsidRDefault="00EF447C" w:rsidP="002126C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44175">
              <w:rPr>
                <w:rFonts w:ascii="Times New Roman" w:hAnsi="Times New Roman" w:cs="Times New Roman"/>
                <w:sz w:val="20"/>
                <w:szCs w:val="20"/>
              </w:rPr>
              <w:t>Russia</w:t>
            </w:r>
          </w:p>
        </w:tc>
        <w:tc>
          <w:tcPr>
            <w:tcW w:w="29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5F26324" w14:textId="57F23CA2" w:rsidR="00EF447C" w:rsidRPr="00844175" w:rsidRDefault="00EF447C" w:rsidP="002126C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44175">
              <w:rPr>
                <w:rFonts w:ascii="Times New Roman" w:hAnsi="Times New Roman" w:cs="Times New Roman"/>
                <w:sz w:val="20"/>
                <w:szCs w:val="20"/>
              </w:rPr>
              <w:t>145.91</w:t>
            </w:r>
          </w:p>
        </w:tc>
      </w:tr>
      <w:tr w:rsidR="00EF447C" w:rsidRPr="00844175" w14:paraId="1FC89D08" w14:textId="77777777" w:rsidTr="006B2966">
        <w:trPr>
          <w:gridBefore w:val="1"/>
          <w:gridAfter w:val="1"/>
          <w:wBefore w:w="18" w:type="dxa"/>
          <w:wAfter w:w="43" w:type="dxa"/>
          <w:trHeight w:val="315"/>
          <w:jc w:val="center"/>
        </w:trPr>
        <w:tc>
          <w:tcPr>
            <w:tcW w:w="1013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A38BCF2" w14:textId="22B8AA46" w:rsidR="00EF447C" w:rsidRPr="00844175" w:rsidRDefault="00EF447C" w:rsidP="002126C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44175">
              <w:rPr>
                <w:rFonts w:ascii="Times New Roman" w:hAnsi="Times New Roman" w:cs="Times New Roman"/>
                <w:sz w:val="20"/>
                <w:szCs w:val="20"/>
              </w:rPr>
              <w:t>10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DB53D79" w14:textId="5796B944" w:rsidR="00EF447C" w:rsidRPr="00844175" w:rsidRDefault="00EF447C" w:rsidP="002126C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44175">
              <w:rPr>
                <w:rFonts w:ascii="Times New Roman" w:hAnsi="Times New Roman" w:cs="Times New Roman"/>
                <w:sz w:val="20"/>
                <w:szCs w:val="20"/>
              </w:rPr>
              <w:t>Mexico</w:t>
            </w:r>
          </w:p>
        </w:tc>
        <w:tc>
          <w:tcPr>
            <w:tcW w:w="29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D040F37" w14:textId="73D9A748" w:rsidR="00EF447C" w:rsidRPr="00844175" w:rsidRDefault="00EF447C" w:rsidP="002126C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44175">
              <w:rPr>
                <w:rFonts w:ascii="Times New Roman" w:hAnsi="Times New Roman" w:cs="Times New Roman"/>
                <w:sz w:val="20"/>
                <w:szCs w:val="20"/>
              </w:rPr>
              <w:t>130.26</w:t>
            </w:r>
          </w:p>
        </w:tc>
      </w:tr>
      <w:tr w:rsidR="00EF447C" w:rsidRPr="00844175" w14:paraId="0772F0F6" w14:textId="77777777" w:rsidTr="006B2966">
        <w:trPr>
          <w:gridBefore w:val="1"/>
          <w:gridAfter w:val="1"/>
          <w:wBefore w:w="18" w:type="dxa"/>
          <w:wAfter w:w="43" w:type="dxa"/>
          <w:trHeight w:val="315"/>
          <w:jc w:val="center"/>
        </w:trPr>
        <w:tc>
          <w:tcPr>
            <w:tcW w:w="1013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E3CECAF" w14:textId="39042684" w:rsidR="00EF447C" w:rsidRPr="00844175" w:rsidRDefault="00EF447C" w:rsidP="002126C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44175">
              <w:rPr>
                <w:rFonts w:ascii="Times New Roman" w:hAnsi="Times New Roman" w:cs="Times New Roman"/>
                <w:sz w:val="20"/>
                <w:szCs w:val="20"/>
              </w:rPr>
              <w:t>11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250D8EE" w14:textId="7AE29FEF" w:rsidR="00EF447C" w:rsidRPr="00844175" w:rsidRDefault="00EF447C" w:rsidP="002126C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44175">
              <w:rPr>
                <w:rFonts w:ascii="Times New Roman" w:hAnsi="Times New Roman" w:cs="Times New Roman"/>
                <w:sz w:val="20"/>
                <w:szCs w:val="20"/>
              </w:rPr>
              <w:t>Japan</w:t>
            </w:r>
          </w:p>
        </w:tc>
        <w:tc>
          <w:tcPr>
            <w:tcW w:w="29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29EF6E7" w14:textId="26752A0D" w:rsidR="00EF447C" w:rsidRPr="00844175" w:rsidRDefault="00EF447C" w:rsidP="002126C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44175">
              <w:rPr>
                <w:rFonts w:ascii="Times New Roman" w:hAnsi="Times New Roman" w:cs="Times New Roman"/>
                <w:sz w:val="20"/>
                <w:szCs w:val="20"/>
              </w:rPr>
              <w:t>126.05</w:t>
            </w:r>
          </w:p>
        </w:tc>
      </w:tr>
      <w:tr w:rsidR="00EF447C" w:rsidRPr="00844175" w14:paraId="18674307" w14:textId="77777777" w:rsidTr="006B2966">
        <w:trPr>
          <w:gridBefore w:val="1"/>
          <w:gridAfter w:val="1"/>
          <w:wBefore w:w="18" w:type="dxa"/>
          <w:wAfter w:w="43" w:type="dxa"/>
          <w:trHeight w:val="315"/>
          <w:jc w:val="center"/>
        </w:trPr>
        <w:tc>
          <w:tcPr>
            <w:tcW w:w="1013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F92B634" w14:textId="27943577" w:rsidR="00EF447C" w:rsidRPr="00844175" w:rsidRDefault="00EF447C" w:rsidP="002126C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44175">
              <w:rPr>
                <w:rFonts w:ascii="Times New Roman" w:hAnsi="Times New Roman" w:cs="Times New Roman"/>
                <w:sz w:val="20"/>
                <w:szCs w:val="20"/>
              </w:rPr>
              <w:t>15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A64C282" w14:textId="07CE2C58" w:rsidR="00EF447C" w:rsidRPr="00844175" w:rsidRDefault="00EF447C" w:rsidP="002126C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44175">
              <w:rPr>
                <w:rFonts w:ascii="Times New Roman" w:hAnsi="Times New Roman" w:cs="Times New Roman"/>
                <w:sz w:val="20"/>
                <w:szCs w:val="20"/>
              </w:rPr>
              <w:t>Vietnam</w:t>
            </w:r>
          </w:p>
        </w:tc>
        <w:tc>
          <w:tcPr>
            <w:tcW w:w="29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686B1FF" w14:textId="745503F3" w:rsidR="00EF447C" w:rsidRPr="00844175" w:rsidRDefault="00EF447C" w:rsidP="002126C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44175">
              <w:rPr>
                <w:rFonts w:ascii="Times New Roman" w:hAnsi="Times New Roman" w:cs="Times New Roman"/>
                <w:sz w:val="20"/>
                <w:szCs w:val="20"/>
              </w:rPr>
              <w:t>98.17</w:t>
            </w:r>
          </w:p>
        </w:tc>
      </w:tr>
      <w:tr w:rsidR="00EF447C" w:rsidRPr="00844175" w14:paraId="5BCABC0B" w14:textId="77777777" w:rsidTr="006B2966">
        <w:trPr>
          <w:gridBefore w:val="1"/>
          <w:gridAfter w:val="1"/>
          <w:wBefore w:w="18" w:type="dxa"/>
          <w:wAfter w:w="43" w:type="dxa"/>
          <w:trHeight w:val="315"/>
          <w:jc w:val="center"/>
        </w:trPr>
        <w:tc>
          <w:tcPr>
            <w:tcW w:w="1013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C8330A5" w14:textId="25BD005A" w:rsidR="00EF447C" w:rsidRPr="00844175" w:rsidRDefault="00EF447C" w:rsidP="002126C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44175">
              <w:rPr>
                <w:rFonts w:ascii="Times New Roman" w:hAnsi="Times New Roman" w:cs="Times New Roman"/>
                <w:sz w:val="20"/>
                <w:szCs w:val="20"/>
              </w:rPr>
              <w:t>17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FEE0042" w14:textId="021E8E05" w:rsidR="00EF447C" w:rsidRPr="00844175" w:rsidRDefault="00EF447C" w:rsidP="002126C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44175">
              <w:rPr>
                <w:rFonts w:ascii="Times New Roman" w:hAnsi="Times New Roman" w:cs="Times New Roman"/>
                <w:sz w:val="20"/>
                <w:szCs w:val="20"/>
              </w:rPr>
              <w:t>Turkey</w:t>
            </w:r>
          </w:p>
        </w:tc>
        <w:tc>
          <w:tcPr>
            <w:tcW w:w="29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88CC768" w14:textId="1AB7BEB7" w:rsidR="00EF447C" w:rsidRPr="00844175" w:rsidRDefault="00EF447C" w:rsidP="002126C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44175">
              <w:rPr>
                <w:rFonts w:ascii="Times New Roman" w:hAnsi="Times New Roman" w:cs="Times New Roman"/>
                <w:sz w:val="20"/>
                <w:szCs w:val="20"/>
              </w:rPr>
              <w:t>85.04</w:t>
            </w:r>
          </w:p>
        </w:tc>
      </w:tr>
      <w:tr w:rsidR="00EF447C" w:rsidRPr="00844175" w14:paraId="2B3C9F85" w14:textId="77777777" w:rsidTr="006B2966">
        <w:trPr>
          <w:gridBefore w:val="1"/>
          <w:gridAfter w:val="1"/>
          <w:wBefore w:w="18" w:type="dxa"/>
          <w:wAfter w:w="43" w:type="dxa"/>
          <w:trHeight w:val="315"/>
          <w:jc w:val="center"/>
        </w:trPr>
        <w:tc>
          <w:tcPr>
            <w:tcW w:w="1013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B9CD4FB" w14:textId="50BDDB9D" w:rsidR="00EF447C" w:rsidRPr="00844175" w:rsidRDefault="00EF447C" w:rsidP="002126C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44175">
              <w:rPr>
                <w:rFonts w:ascii="Times New Roman" w:hAnsi="Times New Roman" w:cs="Times New Roman"/>
                <w:sz w:val="20"/>
                <w:szCs w:val="20"/>
              </w:rPr>
              <w:t>19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AA352A4" w14:textId="55D7AE58" w:rsidR="00EF447C" w:rsidRPr="00844175" w:rsidRDefault="00EF447C" w:rsidP="002126C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44175">
              <w:rPr>
                <w:rFonts w:ascii="Times New Roman" w:hAnsi="Times New Roman" w:cs="Times New Roman"/>
                <w:sz w:val="20"/>
                <w:szCs w:val="20"/>
              </w:rPr>
              <w:t>Germany</w:t>
            </w:r>
          </w:p>
        </w:tc>
        <w:tc>
          <w:tcPr>
            <w:tcW w:w="29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6A60C90" w14:textId="44D31939" w:rsidR="00EF447C" w:rsidRPr="00844175" w:rsidRDefault="00EF447C" w:rsidP="002126C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44175">
              <w:rPr>
                <w:rFonts w:ascii="Times New Roman" w:hAnsi="Times New Roman" w:cs="Times New Roman"/>
                <w:sz w:val="20"/>
                <w:szCs w:val="20"/>
              </w:rPr>
              <w:t>83.90</w:t>
            </w:r>
          </w:p>
        </w:tc>
      </w:tr>
      <w:tr w:rsidR="00EF447C" w:rsidRPr="00844175" w14:paraId="272C5895" w14:textId="77777777" w:rsidTr="006B2966">
        <w:trPr>
          <w:gridBefore w:val="1"/>
          <w:gridAfter w:val="1"/>
          <w:wBefore w:w="18" w:type="dxa"/>
          <w:wAfter w:w="43" w:type="dxa"/>
          <w:trHeight w:val="315"/>
          <w:jc w:val="center"/>
        </w:trPr>
        <w:tc>
          <w:tcPr>
            <w:tcW w:w="1013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FC0756D" w14:textId="2B8AC3A9" w:rsidR="00EF447C" w:rsidRPr="00844175" w:rsidRDefault="00EF447C" w:rsidP="002126C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44175">
              <w:rPr>
                <w:rFonts w:ascii="Times New Roman" w:hAnsi="Times New Roman" w:cs="Times New Roman"/>
                <w:sz w:val="20"/>
                <w:szCs w:val="20"/>
              </w:rPr>
              <w:t>21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565B4B6" w14:textId="3CCF3A0B" w:rsidR="00EF447C" w:rsidRPr="00844175" w:rsidRDefault="00EF447C" w:rsidP="002126C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44175">
              <w:rPr>
                <w:rFonts w:ascii="Times New Roman" w:hAnsi="Times New Roman" w:cs="Times New Roman"/>
                <w:sz w:val="20"/>
                <w:szCs w:val="20"/>
              </w:rPr>
              <w:t>UK</w:t>
            </w:r>
          </w:p>
        </w:tc>
        <w:tc>
          <w:tcPr>
            <w:tcW w:w="29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9D262FD" w14:textId="1AA8FB35" w:rsidR="00EF447C" w:rsidRPr="00844175" w:rsidRDefault="00EF447C" w:rsidP="002126C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44175">
              <w:rPr>
                <w:rFonts w:ascii="Times New Roman" w:hAnsi="Times New Roman" w:cs="Times New Roman"/>
                <w:sz w:val="20"/>
                <w:szCs w:val="20"/>
              </w:rPr>
              <w:t>68.21</w:t>
            </w:r>
          </w:p>
        </w:tc>
      </w:tr>
      <w:tr w:rsidR="00EF447C" w:rsidRPr="00844175" w14:paraId="43EB0BFD" w14:textId="77777777" w:rsidTr="006B2966">
        <w:trPr>
          <w:gridBefore w:val="1"/>
          <w:gridAfter w:val="1"/>
          <w:wBefore w:w="18" w:type="dxa"/>
          <w:wAfter w:w="43" w:type="dxa"/>
          <w:trHeight w:val="315"/>
          <w:jc w:val="center"/>
        </w:trPr>
        <w:tc>
          <w:tcPr>
            <w:tcW w:w="1013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B4F0958" w14:textId="792465C6" w:rsidR="00EF447C" w:rsidRPr="00844175" w:rsidRDefault="00EF447C" w:rsidP="002126C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44175">
              <w:rPr>
                <w:rFonts w:ascii="Times New Roman" w:hAnsi="Times New Roman" w:cs="Times New Roman"/>
                <w:sz w:val="20"/>
                <w:szCs w:val="20"/>
              </w:rPr>
              <w:t>22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2265E2B" w14:textId="22959D43" w:rsidR="00EF447C" w:rsidRPr="00844175" w:rsidRDefault="00EF447C" w:rsidP="002126C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44175">
              <w:rPr>
                <w:rFonts w:ascii="Times New Roman" w:hAnsi="Times New Roman" w:cs="Times New Roman"/>
                <w:sz w:val="20"/>
                <w:szCs w:val="20"/>
              </w:rPr>
              <w:t>France</w:t>
            </w:r>
          </w:p>
        </w:tc>
        <w:tc>
          <w:tcPr>
            <w:tcW w:w="29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4F7725C" w14:textId="12F4E50E" w:rsidR="00EF447C" w:rsidRPr="00844175" w:rsidRDefault="00EF447C" w:rsidP="002126C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44175">
              <w:rPr>
                <w:rFonts w:ascii="Times New Roman" w:hAnsi="Times New Roman" w:cs="Times New Roman"/>
                <w:sz w:val="20"/>
                <w:szCs w:val="20"/>
              </w:rPr>
              <w:t>65.43</w:t>
            </w:r>
          </w:p>
        </w:tc>
      </w:tr>
      <w:tr w:rsidR="00EF447C" w:rsidRPr="00844175" w14:paraId="46C1CA20" w14:textId="77777777" w:rsidTr="006B2966">
        <w:trPr>
          <w:gridBefore w:val="1"/>
          <w:gridAfter w:val="1"/>
          <w:wBefore w:w="18" w:type="dxa"/>
          <w:wAfter w:w="43" w:type="dxa"/>
          <w:trHeight w:val="315"/>
          <w:jc w:val="center"/>
        </w:trPr>
        <w:tc>
          <w:tcPr>
            <w:tcW w:w="1013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B37B736" w14:textId="2F67C95A" w:rsidR="00EF447C" w:rsidRPr="00844175" w:rsidRDefault="00EF447C" w:rsidP="002126C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44175">
              <w:rPr>
                <w:rFonts w:ascii="Times New Roman" w:hAnsi="Times New Roman" w:cs="Times New Roman"/>
                <w:sz w:val="20"/>
                <w:szCs w:val="20"/>
              </w:rPr>
              <w:t>24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37C6557" w14:textId="29C8DA6B" w:rsidR="00EF447C" w:rsidRPr="00844175" w:rsidRDefault="00EF447C" w:rsidP="002126C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44175">
              <w:rPr>
                <w:rFonts w:ascii="Times New Roman" w:hAnsi="Times New Roman" w:cs="Times New Roman"/>
                <w:sz w:val="20"/>
                <w:szCs w:val="20"/>
              </w:rPr>
              <w:t>Italy</w:t>
            </w:r>
          </w:p>
        </w:tc>
        <w:tc>
          <w:tcPr>
            <w:tcW w:w="29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6488277" w14:textId="7B618117" w:rsidR="00EF447C" w:rsidRPr="00844175" w:rsidRDefault="00EF447C" w:rsidP="002126C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44175">
              <w:rPr>
                <w:rFonts w:ascii="Times New Roman" w:hAnsi="Times New Roman" w:cs="Times New Roman"/>
                <w:sz w:val="20"/>
                <w:szCs w:val="20"/>
              </w:rPr>
              <w:t>60.37</w:t>
            </w:r>
          </w:p>
        </w:tc>
      </w:tr>
      <w:tr w:rsidR="00EF447C" w:rsidRPr="00844175" w14:paraId="132E6100" w14:textId="77777777" w:rsidTr="006B2966">
        <w:trPr>
          <w:gridBefore w:val="1"/>
          <w:gridAfter w:val="1"/>
          <w:wBefore w:w="18" w:type="dxa"/>
          <w:wAfter w:w="43" w:type="dxa"/>
          <w:trHeight w:val="315"/>
          <w:jc w:val="center"/>
        </w:trPr>
        <w:tc>
          <w:tcPr>
            <w:tcW w:w="1013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373FEA0" w14:textId="7854FAD7" w:rsidR="00EF447C" w:rsidRPr="00844175" w:rsidRDefault="00EF447C" w:rsidP="002126C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44175">
              <w:rPr>
                <w:rFonts w:ascii="Times New Roman" w:hAnsi="Times New Roman" w:cs="Times New Roman"/>
                <w:sz w:val="20"/>
                <w:szCs w:val="20"/>
              </w:rPr>
              <w:t>28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3FC0129" w14:textId="6AA8127B" w:rsidR="00EF447C" w:rsidRPr="00844175" w:rsidRDefault="00EF447C" w:rsidP="002126C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44175">
              <w:rPr>
                <w:rFonts w:ascii="Times New Roman" w:hAnsi="Times New Roman" w:cs="Times New Roman"/>
                <w:sz w:val="20"/>
                <w:szCs w:val="20"/>
              </w:rPr>
              <w:t>S. Korea</w:t>
            </w:r>
          </w:p>
        </w:tc>
        <w:tc>
          <w:tcPr>
            <w:tcW w:w="29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5C57535" w14:textId="5E930C24" w:rsidR="00EF447C" w:rsidRPr="00844175" w:rsidRDefault="00EF447C" w:rsidP="002126C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44175">
              <w:rPr>
                <w:rFonts w:ascii="Times New Roman" w:hAnsi="Times New Roman" w:cs="Times New Roman"/>
                <w:sz w:val="20"/>
                <w:szCs w:val="20"/>
              </w:rPr>
              <w:t>51.31</w:t>
            </w:r>
          </w:p>
        </w:tc>
      </w:tr>
      <w:tr w:rsidR="00EF447C" w:rsidRPr="00844175" w14:paraId="7208CE3D" w14:textId="77777777" w:rsidTr="006B2966">
        <w:trPr>
          <w:gridBefore w:val="1"/>
          <w:gridAfter w:val="1"/>
          <w:wBefore w:w="18" w:type="dxa"/>
          <w:wAfter w:w="43" w:type="dxa"/>
          <w:trHeight w:val="315"/>
          <w:jc w:val="center"/>
        </w:trPr>
        <w:tc>
          <w:tcPr>
            <w:tcW w:w="1013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54C024E" w14:textId="6AD0C0FD" w:rsidR="00EF447C" w:rsidRPr="00844175" w:rsidRDefault="00EF447C" w:rsidP="002126C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44175">
              <w:rPr>
                <w:rFonts w:ascii="Times New Roman" w:hAnsi="Times New Roman" w:cs="Times New Roman"/>
                <w:sz w:val="20"/>
                <w:szCs w:val="20"/>
              </w:rPr>
              <w:t>31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0016B38" w14:textId="468B70F0" w:rsidR="00EF447C" w:rsidRPr="00844175" w:rsidRDefault="00EF447C" w:rsidP="002126C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44175">
              <w:rPr>
                <w:rFonts w:ascii="Times New Roman" w:hAnsi="Times New Roman" w:cs="Times New Roman"/>
                <w:sz w:val="20"/>
                <w:szCs w:val="20"/>
              </w:rPr>
              <w:t>Spain</w:t>
            </w:r>
          </w:p>
        </w:tc>
        <w:tc>
          <w:tcPr>
            <w:tcW w:w="29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17AE0A4" w14:textId="203158C3" w:rsidR="00EF447C" w:rsidRPr="00844175" w:rsidRDefault="00EF447C" w:rsidP="002126C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44175">
              <w:rPr>
                <w:rFonts w:ascii="Times New Roman" w:hAnsi="Times New Roman" w:cs="Times New Roman"/>
                <w:sz w:val="20"/>
                <w:szCs w:val="20"/>
              </w:rPr>
              <w:t>46.75</w:t>
            </w:r>
          </w:p>
        </w:tc>
      </w:tr>
      <w:tr w:rsidR="00EF447C" w:rsidRPr="00844175" w14:paraId="36A61A8E" w14:textId="77777777" w:rsidTr="006B2966">
        <w:trPr>
          <w:gridBefore w:val="1"/>
          <w:gridAfter w:val="1"/>
          <w:wBefore w:w="18" w:type="dxa"/>
          <w:wAfter w:w="43" w:type="dxa"/>
          <w:trHeight w:val="315"/>
          <w:jc w:val="center"/>
        </w:trPr>
        <w:tc>
          <w:tcPr>
            <w:tcW w:w="1013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6DCFFFB" w14:textId="0EC70C77" w:rsidR="00EF447C" w:rsidRPr="00844175" w:rsidRDefault="00EF447C" w:rsidP="002126C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44175">
              <w:rPr>
                <w:rFonts w:ascii="Times New Roman" w:hAnsi="Times New Roman" w:cs="Times New Roman"/>
                <w:sz w:val="20"/>
                <w:szCs w:val="20"/>
              </w:rPr>
              <w:t>39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75529E8" w14:textId="7E51D3E8" w:rsidR="00EF447C" w:rsidRPr="00844175" w:rsidRDefault="00EF447C" w:rsidP="002126C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44175">
              <w:rPr>
                <w:rFonts w:ascii="Times New Roman" w:hAnsi="Times New Roman" w:cs="Times New Roman"/>
                <w:sz w:val="20"/>
                <w:szCs w:val="20"/>
              </w:rPr>
              <w:t>Poland</w:t>
            </w:r>
          </w:p>
        </w:tc>
        <w:tc>
          <w:tcPr>
            <w:tcW w:w="29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9358E70" w14:textId="16B40481" w:rsidR="00EF447C" w:rsidRPr="00844175" w:rsidRDefault="00EF447C" w:rsidP="002126C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44175">
              <w:rPr>
                <w:rFonts w:ascii="Times New Roman" w:hAnsi="Times New Roman" w:cs="Times New Roman"/>
                <w:sz w:val="20"/>
                <w:szCs w:val="20"/>
              </w:rPr>
              <w:t>37.80</w:t>
            </w:r>
          </w:p>
        </w:tc>
      </w:tr>
      <w:tr w:rsidR="00EF447C" w:rsidRPr="00844175" w14:paraId="3FD64251" w14:textId="77777777" w:rsidTr="006B2966">
        <w:trPr>
          <w:gridBefore w:val="1"/>
          <w:gridAfter w:val="1"/>
          <w:wBefore w:w="18" w:type="dxa"/>
          <w:wAfter w:w="43" w:type="dxa"/>
          <w:trHeight w:val="315"/>
          <w:jc w:val="center"/>
        </w:trPr>
        <w:tc>
          <w:tcPr>
            <w:tcW w:w="1013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D559873" w14:textId="6DC4C0F0" w:rsidR="00EF447C" w:rsidRPr="00844175" w:rsidRDefault="00EF447C" w:rsidP="002126C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44175">
              <w:rPr>
                <w:rFonts w:ascii="Times New Roman" w:hAnsi="Times New Roman" w:cs="Times New Roman"/>
                <w:sz w:val="20"/>
                <w:szCs w:val="20"/>
              </w:rPr>
              <w:t>44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7C6259A" w14:textId="7034FB62" w:rsidR="00EF447C" w:rsidRPr="00844175" w:rsidRDefault="00EF447C" w:rsidP="002126C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44175">
              <w:rPr>
                <w:rFonts w:ascii="Times New Roman" w:hAnsi="Times New Roman" w:cs="Times New Roman"/>
                <w:sz w:val="20"/>
                <w:szCs w:val="20"/>
              </w:rPr>
              <w:t>Peru</w:t>
            </w:r>
          </w:p>
        </w:tc>
        <w:tc>
          <w:tcPr>
            <w:tcW w:w="29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79D7D22" w14:textId="093997E6" w:rsidR="00EF447C" w:rsidRPr="00844175" w:rsidRDefault="00EF447C" w:rsidP="002126C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44175">
              <w:rPr>
                <w:rFonts w:ascii="Times New Roman" w:hAnsi="Times New Roman" w:cs="Times New Roman"/>
                <w:sz w:val="20"/>
                <w:szCs w:val="20"/>
              </w:rPr>
              <w:t>33.36</w:t>
            </w:r>
          </w:p>
        </w:tc>
      </w:tr>
      <w:tr w:rsidR="00EF447C" w:rsidRPr="00844175" w14:paraId="7B0E2A31" w14:textId="77777777" w:rsidTr="006B2966">
        <w:trPr>
          <w:gridBefore w:val="1"/>
          <w:gridAfter w:val="1"/>
          <w:wBefore w:w="18" w:type="dxa"/>
          <w:wAfter w:w="43" w:type="dxa"/>
          <w:trHeight w:val="315"/>
          <w:jc w:val="center"/>
        </w:trPr>
        <w:tc>
          <w:tcPr>
            <w:tcW w:w="1013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9BAE369" w14:textId="6708D54B" w:rsidR="00EF447C" w:rsidRPr="00844175" w:rsidRDefault="00EF447C" w:rsidP="002126C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44175">
              <w:rPr>
                <w:rFonts w:ascii="Times New Roman" w:hAnsi="Times New Roman" w:cs="Times New Roman"/>
                <w:sz w:val="20"/>
                <w:szCs w:val="20"/>
              </w:rPr>
              <w:t>57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1B2FFA6" w14:textId="5DD210F6" w:rsidR="00EF447C" w:rsidRPr="00844175" w:rsidRDefault="00EF447C" w:rsidP="002126C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44175">
              <w:rPr>
                <w:rFonts w:ascii="Times New Roman" w:hAnsi="Times New Roman" w:cs="Times New Roman"/>
                <w:sz w:val="20"/>
                <w:szCs w:val="20"/>
              </w:rPr>
              <w:t>Taiwan</w:t>
            </w:r>
          </w:p>
        </w:tc>
        <w:tc>
          <w:tcPr>
            <w:tcW w:w="29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B06483D" w14:textId="0F1236A7" w:rsidR="00EF447C" w:rsidRPr="00844175" w:rsidRDefault="00EF447C" w:rsidP="002126C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44175">
              <w:rPr>
                <w:rFonts w:ascii="Times New Roman" w:hAnsi="Times New Roman" w:cs="Times New Roman"/>
                <w:sz w:val="20"/>
                <w:szCs w:val="20"/>
              </w:rPr>
              <w:t>23.86</w:t>
            </w:r>
          </w:p>
        </w:tc>
      </w:tr>
      <w:tr w:rsidR="00EF447C" w:rsidRPr="00844175" w14:paraId="57E74524" w14:textId="77777777" w:rsidTr="006B2966">
        <w:trPr>
          <w:gridBefore w:val="1"/>
          <w:gridAfter w:val="1"/>
          <w:wBefore w:w="18" w:type="dxa"/>
          <w:wAfter w:w="43" w:type="dxa"/>
          <w:trHeight w:val="315"/>
          <w:jc w:val="center"/>
        </w:trPr>
        <w:tc>
          <w:tcPr>
            <w:tcW w:w="1013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975986D" w14:textId="208DAC23" w:rsidR="00EF447C" w:rsidRPr="00844175" w:rsidRDefault="00EF447C" w:rsidP="002126C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44175">
              <w:rPr>
                <w:rFonts w:ascii="Times New Roman" w:hAnsi="Times New Roman" w:cs="Times New Roman"/>
                <w:sz w:val="20"/>
                <w:szCs w:val="20"/>
              </w:rPr>
              <w:t>93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F658CE6" w14:textId="165E183C" w:rsidR="00EF447C" w:rsidRPr="00844175" w:rsidRDefault="00EF447C" w:rsidP="002126C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44175">
              <w:rPr>
                <w:rFonts w:ascii="Times New Roman" w:hAnsi="Times New Roman" w:cs="Times New Roman"/>
                <w:sz w:val="20"/>
                <w:szCs w:val="20"/>
              </w:rPr>
              <w:t>UAE</w:t>
            </w:r>
          </w:p>
        </w:tc>
        <w:tc>
          <w:tcPr>
            <w:tcW w:w="29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5DB44B2" w14:textId="19B4F5A8" w:rsidR="00EF447C" w:rsidRPr="00844175" w:rsidRDefault="00EF447C" w:rsidP="002126C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44175">
              <w:rPr>
                <w:rFonts w:ascii="Times New Roman" w:hAnsi="Times New Roman" w:cs="Times New Roman"/>
                <w:sz w:val="20"/>
                <w:szCs w:val="20"/>
              </w:rPr>
              <w:t>9.99</w:t>
            </w:r>
          </w:p>
        </w:tc>
      </w:tr>
      <w:tr w:rsidR="00EF447C" w:rsidRPr="00844175" w14:paraId="427C6F69" w14:textId="77777777" w:rsidTr="006B2966">
        <w:trPr>
          <w:gridBefore w:val="1"/>
          <w:gridAfter w:val="1"/>
          <w:wBefore w:w="18" w:type="dxa"/>
          <w:wAfter w:w="43" w:type="dxa"/>
          <w:trHeight w:val="315"/>
          <w:jc w:val="center"/>
        </w:trPr>
        <w:tc>
          <w:tcPr>
            <w:tcW w:w="1013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E54662B" w14:textId="2BB03789" w:rsidR="00EF447C" w:rsidRPr="00844175" w:rsidRDefault="00EF447C" w:rsidP="002126C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44175">
              <w:rPr>
                <w:rFonts w:ascii="Times New Roman" w:hAnsi="Times New Roman" w:cs="Times New Roman"/>
                <w:sz w:val="20"/>
                <w:szCs w:val="20"/>
              </w:rPr>
              <w:t>98</w:t>
            </w:r>
          </w:p>
        </w:tc>
        <w:tc>
          <w:tcPr>
            <w:tcW w:w="125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6E075A2" w14:textId="5819AFEE" w:rsidR="00EF447C" w:rsidRPr="00844175" w:rsidRDefault="00EF447C" w:rsidP="002126C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44175">
              <w:rPr>
                <w:rFonts w:ascii="Times New Roman" w:hAnsi="Times New Roman" w:cs="Times New Roman"/>
                <w:sz w:val="20"/>
                <w:szCs w:val="20"/>
              </w:rPr>
              <w:t>Austria</w:t>
            </w:r>
          </w:p>
        </w:tc>
        <w:tc>
          <w:tcPr>
            <w:tcW w:w="29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C0DA4E9" w14:textId="661D4F12" w:rsidR="00EF447C" w:rsidRPr="00844175" w:rsidRDefault="00EF447C" w:rsidP="002126C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44175">
              <w:rPr>
                <w:rFonts w:ascii="Times New Roman" w:hAnsi="Times New Roman" w:cs="Times New Roman"/>
                <w:sz w:val="20"/>
                <w:szCs w:val="20"/>
              </w:rPr>
              <w:t>9.04</w:t>
            </w:r>
          </w:p>
        </w:tc>
      </w:tr>
    </w:tbl>
    <w:p w14:paraId="07690806" w14:textId="636591C3" w:rsidR="00EF447C" w:rsidRPr="001609A6" w:rsidRDefault="00EF447C" w:rsidP="001609A6">
      <w:pPr>
        <w:pStyle w:val="NoSpacing"/>
        <w:jc w:val="center"/>
        <w:rPr>
          <w:sz w:val="18"/>
          <w:szCs w:val="18"/>
        </w:rPr>
      </w:pPr>
    </w:p>
    <w:tbl>
      <w:tblPr>
        <w:tblW w:w="5249" w:type="dxa"/>
        <w:jc w:val="center"/>
        <w:tblLook w:val="04A0" w:firstRow="1" w:lastRow="0" w:firstColumn="1" w:lastColumn="0" w:noHBand="0" w:noVBand="1"/>
      </w:tblPr>
      <w:tblGrid>
        <w:gridCol w:w="891"/>
        <w:gridCol w:w="1147"/>
        <w:gridCol w:w="3211"/>
      </w:tblGrid>
      <w:tr w:rsidR="00EF447C" w:rsidRPr="00A43675" w14:paraId="03A16E4C" w14:textId="77777777" w:rsidTr="006B2966">
        <w:trPr>
          <w:trHeight w:val="315"/>
          <w:jc w:val="center"/>
        </w:trPr>
        <w:tc>
          <w:tcPr>
            <w:tcW w:w="8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2BB5045" w14:textId="7E24761B" w:rsidR="00EF447C" w:rsidRPr="00A43675" w:rsidRDefault="00EF447C" w:rsidP="001609A6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A43675">
              <w:rPr>
                <w:rFonts w:ascii="Times New Roman" w:hAnsi="Times New Roman" w:cs="Times New Roman"/>
                <w:sz w:val="20"/>
                <w:szCs w:val="20"/>
              </w:rPr>
              <w:t>Stand</w:t>
            </w:r>
          </w:p>
        </w:tc>
        <w:tc>
          <w:tcPr>
            <w:tcW w:w="114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7035F7B" w14:textId="75EAFC3F" w:rsidR="00EF447C" w:rsidRPr="00A43675" w:rsidRDefault="00EF447C" w:rsidP="001609A6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A43675">
              <w:rPr>
                <w:rFonts w:ascii="Times New Roman" w:hAnsi="Times New Roman" w:cs="Times New Roman"/>
                <w:sz w:val="20"/>
                <w:szCs w:val="20"/>
              </w:rPr>
              <w:t>Country</w:t>
            </w:r>
          </w:p>
        </w:tc>
        <w:tc>
          <w:tcPr>
            <w:tcW w:w="321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772A143" w14:textId="33C03AE4" w:rsidR="00EF447C" w:rsidRPr="00A43675" w:rsidRDefault="00EF447C" w:rsidP="001609A6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A43675">
              <w:rPr>
                <w:rFonts w:ascii="Times New Roman" w:hAnsi="Times New Roman" w:cs="Times New Roman"/>
                <w:sz w:val="20"/>
                <w:szCs w:val="20"/>
              </w:rPr>
              <w:t>Population per square kilometer</w:t>
            </w:r>
          </w:p>
        </w:tc>
      </w:tr>
      <w:tr w:rsidR="00EF447C" w:rsidRPr="00A43675" w14:paraId="207A013C" w14:textId="77777777" w:rsidTr="006B2966">
        <w:trPr>
          <w:trHeight w:val="315"/>
          <w:jc w:val="center"/>
        </w:trPr>
        <w:tc>
          <w:tcPr>
            <w:tcW w:w="89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310FCE6" w14:textId="5D5530BD" w:rsidR="00EF447C" w:rsidRPr="00A43675" w:rsidRDefault="00EF447C" w:rsidP="001609A6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A43675">
              <w:rPr>
                <w:rFonts w:ascii="Times New Roman" w:hAnsi="Times New Roman" w:cs="Times New Roman"/>
                <w:sz w:val="20"/>
                <w:szCs w:val="20"/>
              </w:rPr>
              <w:t>17</w:t>
            </w:r>
          </w:p>
        </w:tc>
        <w:tc>
          <w:tcPr>
            <w:tcW w:w="11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DC2F29A" w14:textId="125A0764" w:rsidR="00EF447C" w:rsidRPr="00A43675" w:rsidRDefault="00EF447C" w:rsidP="001609A6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A43675">
              <w:rPr>
                <w:rFonts w:ascii="Times New Roman" w:hAnsi="Times New Roman" w:cs="Times New Roman"/>
                <w:sz w:val="20"/>
                <w:szCs w:val="20"/>
              </w:rPr>
              <w:t>Taiwan</w:t>
            </w:r>
          </w:p>
        </w:tc>
        <w:tc>
          <w:tcPr>
            <w:tcW w:w="32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AE1B8C3" w14:textId="2922E19B" w:rsidR="00EF447C" w:rsidRPr="00A43675" w:rsidRDefault="00EF447C" w:rsidP="001609A6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A43675">
              <w:rPr>
                <w:rFonts w:ascii="Times New Roman" w:hAnsi="Times New Roman" w:cs="Times New Roman"/>
                <w:sz w:val="20"/>
                <w:szCs w:val="20"/>
              </w:rPr>
              <w:t>673.7</w:t>
            </w:r>
          </w:p>
        </w:tc>
      </w:tr>
      <w:tr w:rsidR="00EF447C" w:rsidRPr="00A43675" w14:paraId="792622E4" w14:textId="77777777" w:rsidTr="006B2966">
        <w:trPr>
          <w:trHeight w:val="315"/>
          <w:jc w:val="center"/>
        </w:trPr>
        <w:tc>
          <w:tcPr>
            <w:tcW w:w="89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38E1FF6" w14:textId="3941830B" w:rsidR="00EF447C" w:rsidRPr="00A43675" w:rsidRDefault="00EF447C" w:rsidP="001609A6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A43675">
              <w:rPr>
                <w:rFonts w:ascii="Times New Roman" w:hAnsi="Times New Roman" w:cs="Times New Roman"/>
                <w:sz w:val="20"/>
                <w:szCs w:val="20"/>
              </w:rPr>
              <w:t>25</w:t>
            </w:r>
          </w:p>
        </w:tc>
        <w:tc>
          <w:tcPr>
            <w:tcW w:w="11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E6CC694" w14:textId="25638210" w:rsidR="00EF447C" w:rsidRPr="00A43675" w:rsidRDefault="00EF447C" w:rsidP="001609A6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A43675">
              <w:rPr>
                <w:rFonts w:ascii="Times New Roman" w:hAnsi="Times New Roman" w:cs="Times New Roman"/>
                <w:sz w:val="20"/>
                <w:szCs w:val="20"/>
              </w:rPr>
              <w:t>S. Korea</w:t>
            </w:r>
          </w:p>
        </w:tc>
        <w:tc>
          <w:tcPr>
            <w:tcW w:w="32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E0B0E08" w14:textId="006A4CC5" w:rsidR="00EF447C" w:rsidRPr="00A43675" w:rsidRDefault="00EF447C" w:rsidP="001609A6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A43675">
              <w:rPr>
                <w:rFonts w:ascii="Times New Roman" w:hAnsi="Times New Roman" w:cs="Times New Roman"/>
                <w:sz w:val="20"/>
                <w:szCs w:val="20"/>
              </w:rPr>
              <w:t>527.7</w:t>
            </w:r>
          </w:p>
        </w:tc>
      </w:tr>
      <w:tr w:rsidR="00EF447C" w:rsidRPr="00A43675" w14:paraId="0D13345F" w14:textId="77777777" w:rsidTr="006B2966">
        <w:trPr>
          <w:trHeight w:val="315"/>
          <w:jc w:val="center"/>
        </w:trPr>
        <w:tc>
          <w:tcPr>
            <w:tcW w:w="89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7158ACD" w14:textId="3FF6D276" w:rsidR="00EF447C" w:rsidRPr="00A43675" w:rsidRDefault="00EF447C" w:rsidP="001609A6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A43675">
              <w:rPr>
                <w:rFonts w:ascii="Times New Roman" w:hAnsi="Times New Roman" w:cs="Times New Roman"/>
                <w:sz w:val="20"/>
                <w:szCs w:val="20"/>
              </w:rPr>
              <w:t>29</w:t>
            </w:r>
          </w:p>
        </w:tc>
        <w:tc>
          <w:tcPr>
            <w:tcW w:w="11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07AAB9F" w14:textId="1E0642BC" w:rsidR="00EF447C" w:rsidRPr="00A43675" w:rsidRDefault="00EF447C" w:rsidP="001609A6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A43675">
              <w:rPr>
                <w:rFonts w:ascii="Times New Roman" w:hAnsi="Times New Roman" w:cs="Times New Roman"/>
                <w:sz w:val="20"/>
                <w:szCs w:val="20"/>
              </w:rPr>
              <w:t>India</w:t>
            </w:r>
          </w:p>
        </w:tc>
        <w:tc>
          <w:tcPr>
            <w:tcW w:w="32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D16C1BD" w14:textId="7E841BC4" w:rsidR="00EF447C" w:rsidRPr="00A43675" w:rsidRDefault="00EF447C" w:rsidP="001609A6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A43675">
              <w:rPr>
                <w:rFonts w:ascii="Times New Roman" w:hAnsi="Times New Roman" w:cs="Times New Roman"/>
                <w:sz w:val="20"/>
                <w:szCs w:val="20"/>
              </w:rPr>
              <w:t>468.7</w:t>
            </w:r>
          </w:p>
        </w:tc>
      </w:tr>
      <w:tr w:rsidR="00EF447C" w:rsidRPr="00A43675" w14:paraId="32789224" w14:textId="77777777" w:rsidTr="006B2966">
        <w:trPr>
          <w:trHeight w:val="315"/>
          <w:jc w:val="center"/>
        </w:trPr>
        <w:tc>
          <w:tcPr>
            <w:tcW w:w="89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4CCE9A5" w14:textId="4312C242" w:rsidR="00EF447C" w:rsidRPr="00A43675" w:rsidRDefault="00EF447C" w:rsidP="001609A6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A43675">
              <w:rPr>
                <w:rFonts w:ascii="Times New Roman" w:hAnsi="Times New Roman" w:cs="Times New Roman"/>
                <w:sz w:val="20"/>
                <w:szCs w:val="20"/>
              </w:rPr>
              <w:t>39</w:t>
            </w:r>
          </w:p>
        </w:tc>
        <w:tc>
          <w:tcPr>
            <w:tcW w:w="11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42C1D35" w14:textId="1196D3F1" w:rsidR="00EF447C" w:rsidRPr="00A43675" w:rsidRDefault="00EF447C" w:rsidP="001609A6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A43675">
              <w:rPr>
                <w:rFonts w:ascii="Times New Roman" w:hAnsi="Times New Roman" w:cs="Times New Roman"/>
                <w:sz w:val="20"/>
                <w:szCs w:val="20"/>
              </w:rPr>
              <w:t>Japan</w:t>
            </w:r>
          </w:p>
        </w:tc>
        <w:tc>
          <w:tcPr>
            <w:tcW w:w="32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B6951EC" w14:textId="4F5BE93A" w:rsidR="00EF447C" w:rsidRPr="00A43675" w:rsidRDefault="00EF447C" w:rsidP="001609A6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A43675">
              <w:rPr>
                <w:rFonts w:ascii="Times New Roman" w:hAnsi="Times New Roman" w:cs="Times New Roman"/>
                <w:sz w:val="20"/>
                <w:szCs w:val="20"/>
              </w:rPr>
              <w:t>345.8</w:t>
            </w:r>
          </w:p>
        </w:tc>
      </w:tr>
      <w:tr w:rsidR="00EF447C" w:rsidRPr="00A43675" w14:paraId="245ADAF0" w14:textId="77777777" w:rsidTr="006B2966">
        <w:trPr>
          <w:trHeight w:val="315"/>
          <w:jc w:val="center"/>
        </w:trPr>
        <w:tc>
          <w:tcPr>
            <w:tcW w:w="89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68B4CE3" w14:textId="2468FDEF" w:rsidR="00EF447C" w:rsidRPr="00A43675" w:rsidRDefault="00EF447C" w:rsidP="001609A6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A43675">
              <w:rPr>
                <w:rFonts w:ascii="Times New Roman" w:hAnsi="Times New Roman" w:cs="Times New Roman"/>
                <w:sz w:val="20"/>
                <w:szCs w:val="20"/>
              </w:rPr>
              <w:t>44</w:t>
            </w:r>
          </w:p>
        </w:tc>
        <w:tc>
          <w:tcPr>
            <w:tcW w:w="11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9118A30" w14:textId="0C42CC3E" w:rsidR="00EF447C" w:rsidRPr="00A43675" w:rsidRDefault="00EF447C" w:rsidP="001609A6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A43675">
              <w:rPr>
                <w:rFonts w:ascii="Times New Roman" w:hAnsi="Times New Roman" w:cs="Times New Roman"/>
                <w:sz w:val="20"/>
                <w:szCs w:val="20"/>
              </w:rPr>
              <w:t>Vietnam</w:t>
            </w:r>
          </w:p>
        </w:tc>
        <w:tc>
          <w:tcPr>
            <w:tcW w:w="32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0EF3897" w14:textId="5AD7C327" w:rsidR="00EF447C" w:rsidRPr="00A43675" w:rsidRDefault="00EF447C" w:rsidP="001609A6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A43675">
              <w:rPr>
                <w:rFonts w:ascii="Times New Roman" w:hAnsi="Times New Roman" w:cs="Times New Roman"/>
                <w:sz w:val="20"/>
                <w:szCs w:val="20"/>
              </w:rPr>
              <w:t>316.6</w:t>
            </w:r>
          </w:p>
        </w:tc>
      </w:tr>
      <w:tr w:rsidR="00EF447C" w:rsidRPr="00A43675" w14:paraId="14E8CAE3" w14:textId="77777777" w:rsidTr="006B2966">
        <w:trPr>
          <w:trHeight w:val="315"/>
          <w:jc w:val="center"/>
        </w:trPr>
        <w:tc>
          <w:tcPr>
            <w:tcW w:w="89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C8DFA2F" w14:textId="55DEBE27" w:rsidR="00EF447C" w:rsidRPr="00A43675" w:rsidRDefault="00EF447C" w:rsidP="001609A6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A43675">
              <w:rPr>
                <w:rFonts w:ascii="Times New Roman" w:hAnsi="Times New Roman" w:cs="Times New Roman"/>
                <w:sz w:val="20"/>
                <w:szCs w:val="20"/>
              </w:rPr>
              <w:t>51</w:t>
            </w:r>
          </w:p>
        </w:tc>
        <w:tc>
          <w:tcPr>
            <w:tcW w:w="11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DC3C479" w14:textId="57B7B309" w:rsidR="00EF447C" w:rsidRPr="00A43675" w:rsidRDefault="00EF447C" w:rsidP="001609A6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A43675">
              <w:rPr>
                <w:rFonts w:ascii="Times New Roman" w:hAnsi="Times New Roman" w:cs="Times New Roman"/>
                <w:sz w:val="20"/>
                <w:szCs w:val="20"/>
              </w:rPr>
              <w:t>UK</w:t>
            </w:r>
          </w:p>
        </w:tc>
        <w:tc>
          <w:tcPr>
            <w:tcW w:w="32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A554945" w14:textId="174D88EA" w:rsidR="00EF447C" w:rsidRPr="00A43675" w:rsidRDefault="00EF447C" w:rsidP="001609A6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A43675">
              <w:rPr>
                <w:rFonts w:ascii="Times New Roman" w:hAnsi="Times New Roman" w:cs="Times New Roman"/>
                <w:sz w:val="20"/>
                <w:szCs w:val="20"/>
              </w:rPr>
              <w:t>281.9</w:t>
            </w:r>
          </w:p>
        </w:tc>
      </w:tr>
      <w:tr w:rsidR="00EF447C" w:rsidRPr="00A43675" w14:paraId="046CB86D" w14:textId="77777777" w:rsidTr="006B2966">
        <w:trPr>
          <w:trHeight w:val="315"/>
          <w:jc w:val="center"/>
        </w:trPr>
        <w:tc>
          <w:tcPr>
            <w:tcW w:w="89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1BC32BE" w14:textId="1543926D" w:rsidR="00EF447C" w:rsidRPr="00A43675" w:rsidRDefault="00EF447C" w:rsidP="001609A6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A43675">
              <w:rPr>
                <w:rFonts w:ascii="Times New Roman" w:hAnsi="Times New Roman" w:cs="Times New Roman"/>
                <w:sz w:val="20"/>
                <w:szCs w:val="20"/>
              </w:rPr>
              <w:t>61</w:t>
            </w:r>
          </w:p>
        </w:tc>
        <w:tc>
          <w:tcPr>
            <w:tcW w:w="11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BF3796A" w14:textId="49647392" w:rsidR="00EF447C" w:rsidRPr="00A43675" w:rsidRDefault="00EF447C" w:rsidP="001609A6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A43675">
              <w:rPr>
                <w:rFonts w:ascii="Times New Roman" w:hAnsi="Times New Roman" w:cs="Times New Roman"/>
                <w:sz w:val="20"/>
                <w:szCs w:val="20"/>
              </w:rPr>
              <w:t>Germany</w:t>
            </w:r>
          </w:p>
        </w:tc>
        <w:tc>
          <w:tcPr>
            <w:tcW w:w="32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685C1E7" w14:textId="348F2204" w:rsidR="00EF447C" w:rsidRPr="00A43675" w:rsidRDefault="00EF447C" w:rsidP="001609A6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A43675">
              <w:rPr>
                <w:rFonts w:ascii="Times New Roman" w:hAnsi="Times New Roman" w:cs="Times New Roman"/>
                <w:sz w:val="20"/>
                <w:szCs w:val="20"/>
              </w:rPr>
              <w:t>240.7</w:t>
            </w:r>
          </w:p>
        </w:tc>
      </w:tr>
      <w:tr w:rsidR="00EF447C" w:rsidRPr="00A43675" w14:paraId="6C7092EC" w14:textId="77777777" w:rsidTr="006B2966">
        <w:trPr>
          <w:trHeight w:val="315"/>
          <w:jc w:val="center"/>
        </w:trPr>
        <w:tc>
          <w:tcPr>
            <w:tcW w:w="89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9EBEAAA" w14:textId="38B733E4" w:rsidR="00EF447C" w:rsidRPr="00A43675" w:rsidRDefault="00EF447C" w:rsidP="001609A6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A43675">
              <w:rPr>
                <w:rFonts w:ascii="Times New Roman" w:hAnsi="Times New Roman" w:cs="Times New Roman"/>
                <w:sz w:val="20"/>
                <w:szCs w:val="20"/>
              </w:rPr>
              <w:t>74</w:t>
            </w:r>
          </w:p>
        </w:tc>
        <w:tc>
          <w:tcPr>
            <w:tcW w:w="11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A965705" w14:textId="488810DE" w:rsidR="00EF447C" w:rsidRPr="00A43675" w:rsidRDefault="00EF447C" w:rsidP="001609A6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A43675">
              <w:rPr>
                <w:rFonts w:ascii="Times New Roman" w:hAnsi="Times New Roman" w:cs="Times New Roman"/>
                <w:sz w:val="20"/>
                <w:szCs w:val="20"/>
              </w:rPr>
              <w:t>Italy</w:t>
            </w:r>
          </w:p>
        </w:tc>
        <w:tc>
          <w:tcPr>
            <w:tcW w:w="32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4953DCD" w14:textId="27D6DBA8" w:rsidR="00EF447C" w:rsidRPr="00A43675" w:rsidRDefault="00EF447C" w:rsidP="001609A6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A43675">
              <w:rPr>
                <w:rFonts w:ascii="Times New Roman" w:hAnsi="Times New Roman" w:cs="Times New Roman"/>
                <w:sz w:val="20"/>
                <w:szCs w:val="20"/>
              </w:rPr>
              <w:t>205.2</w:t>
            </w:r>
          </w:p>
        </w:tc>
      </w:tr>
      <w:tr w:rsidR="00EF447C" w:rsidRPr="00A43675" w14:paraId="0F5B6104" w14:textId="77777777" w:rsidTr="006B2966">
        <w:trPr>
          <w:trHeight w:val="315"/>
          <w:jc w:val="center"/>
        </w:trPr>
        <w:tc>
          <w:tcPr>
            <w:tcW w:w="89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5C16371" w14:textId="65CE0584" w:rsidR="00EF447C" w:rsidRPr="00A43675" w:rsidRDefault="00EF447C" w:rsidP="001609A6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A43675">
              <w:rPr>
                <w:rFonts w:ascii="Times New Roman" w:hAnsi="Times New Roman" w:cs="Times New Roman"/>
                <w:sz w:val="20"/>
                <w:szCs w:val="20"/>
              </w:rPr>
              <w:t>82</w:t>
            </w:r>
          </w:p>
        </w:tc>
        <w:tc>
          <w:tcPr>
            <w:tcW w:w="11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710BBB1" w14:textId="11D1A23F" w:rsidR="00EF447C" w:rsidRPr="00A43675" w:rsidRDefault="00EF447C" w:rsidP="001609A6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A43675">
              <w:rPr>
                <w:rFonts w:ascii="Times New Roman" w:hAnsi="Times New Roman" w:cs="Times New Roman"/>
                <w:sz w:val="20"/>
                <w:szCs w:val="20"/>
              </w:rPr>
              <w:t>Indonesia</w:t>
            </w:r>
          </w:p>
        </w:tc>
        <w:tc>
          <w:tcPr>
            <w:tcW w:w="32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7FD66BE" w14:textId="5FA999AD" w:rsidR="00EF447C" w:rsidRPr="00A43675" w:rsidRDefault="00EF447C" w:rsidP="001609A6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A43675">
              <w:rPr>
                <w:rFonts w:ascii="Times New Roman" w:hAnsi="Times New Roman" w:cs="Times New Roman"/>
                <w:sz w:val="20"/>
                <w:szCs w:val="20"/>
              </w:rPr>
              <w:t>152.6</w:t>
            </w:r>
          </w:p>
        </w:tc>
      </w:tr>
      <w:tr w:rsidR="00EF447C" w:rsidRPr="00A43675" w14:paraId="3D48FCDD" w14:textId="77777777" w:rsidTr="006B2966">
        <w:trPr>
          <w:trHeight w:val="315"/>
          <w:jc w:val="center"/>
        </w:trPr>
        <w:tc>
          <w:tcPr>
            <w:tcW w:w="89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FA58FB3" w14:textId="3285C332" w:rsidR="00EF447C" w:rsidRPr="00A43675" w:rsidRDefault="00EF447C" w:rsidP="001609A6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A43675">
              <w:rPr>
                <w:rFonts w:ascii="Times New Roman" w:hAnsi="Times New Roman" w:cs="Times New Roman"/>
                <w:sz w:val="20"/>
                <w:szCs w:val="20"/>
              </w:rPr>
              <w:t>95</w:t>
            </w:r>
          </w:p>
        </w:tc>
        <w:tc>
          <w:tcPr>
            <w:tcW w:w="11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D86972D" w14:textId="604741FB" w:rsidR="00EF447C" w:rsidRPr="00A43675" w:rsidRDefault="00EF447C" w:rsidP="001609A6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A43675">
              <w:rPr>
                <w:rFonts w:ascii="Times New Roman" w:hAnsi="Times New Roman" w:cs="Times New Roman"/>
                <w:sz w:val="20"/>
                <w:szCs w:val="20"/>
              </w:rPr>
              <w:t>Poland</w:t>
            </w:r>
          </w:p>
        </w:tc>
        <w:tc>
          <w:tcPr>
            <w:tcW w:w="32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F626853" w14:textId="2EADDCD1" w:rsidR="00EF447C" w:rsidRPr="00A43675" w:rsidRDefault="00EF447C" w:rsidP="001609A6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A43675">
              <w:rPr>
                <w:rFonts w:ascii="Times New Roman" w:hAnsi="Times New Roman" w:cs="Times New Roman"/>
                <w:sz w:val="20"/>
                <w:szCs w:val="20"/>
              </w:rPr>
              <w:t>123.4</w:t>
            </w:r>
          </w:p>
        </w:tc>
      </w:tr>
      <w:tr w:rsidR="00EF447C" w:rsidRPr="00A43675" w14:paraId="50CBF302" w14:textId="77777777" w:rsidTr="006B2966">
        <w:trPr>
          <w:trHeight w:val="315"/>
          <w:jc w:val="center"/>
        </w:trPr>
        <w:tc>
          <w:tcPr>
            <w:tcW w:w="89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419736B" w14:textId="29F68062" w:rsidR="00EF447C" w:rsidRPr="00A43675" w:rsidRDefault="00EF447C" w:rsidP="001609A6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A43675">
              <w:rPr>
                <w:rFonts w:ascii="Times New Roman" w:hAnsi="Times New Roman" w:cs="Times New Roman"/>
                <w:sz w:val="20"/>
                <w:szCs w:val="20"/>
              </w:rPr>
              <w:t>97</w:t>
            </w:r>
          </w:p>
        </w:tc>
        <w:tc>
          <w:tcPr>
            <w:tcW w:w="11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F6D8E23" w14:textId="7734A01A" w:rsidR="00EF447C" w:rsidRPr="00A43675" w:rsidRDefault="00EF447C" w:rsidP="001609A6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A43675">
              <w:rPr>
                <w:rFonts w:ascii="Times New Roman" w:hAnsi="Times New Roman" w:cs="Times New Roman"/>
                <w:sz w:val="20"/>
                <w:szCs w:val="20"/>
              </w:rPr>
              <w:t>UAE</w:t>
            </w:r>
          </w:p>
        </w:tc>
        <w:tc>
          <w:tcPr>
            <w:tcW w:w="32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8F2AC62" w14:textId="442E8942" w:rsidR="00EF447C" w:rsidRPr="00A43675" w:rsidRDefault="00EF447C" w:rsidP="001609A6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A43675">
              <w:rPr>
                <w:rFonts w:ascii="Times New Roman" w:hAnsi="Times New Roman" w:cs="Times New Roman"/>
                <w:sz w:val="20"/>
                <w:szCs w:val="20"/>
              </w:rPr>
              <w:t>119.5</w:t>
            </w:r>
          </w:p>
        </w:tc>
      </w:tr>
      <w:tr w:rsidR="00EF447C" w:rsidRPr="00A43675" w14:paraId="4D26422E" w14:textId="77777777" w:rsidTr="006B2966">
        <w:trPr>
          <w:trHeight w:val="315"/>
          <w:jc w:val="center"/>
        </w:trPr>
        <w:tc>
          <w:tcPr>
            <w:tcW w:w="89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B36718A" w14:textId="6F0B67FF" w:rsidR="00EF447C" w:rsidRPr="00A43675" w:rsidRDefault="00EF447C" w:rsidP="001609A6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A43675">
              <w:rPr>
                <w:rFonts w:ascii="Times New Roman" w:hAnsi="Times New Roman" w:cs="Times New Roman"/>
                <w:sz w:val="20"/>
                <w:szCs w:val="20"/>
              </w:rPr>
              <w:t>98</w:t>
            </w:r>
          </w:p>
        </w:tc>
        <w:tc>
          <w:tcPr>
            <w:tcW w:w="11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2AE7E7F" w14:textId="0B12638C" w:rsidR="00EF447C" w:rsidRPr="00A43675" w:rsidRDefault="00EF447C" w:rsidP="001609A6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A43675">
              <w:rPr>
                <w:rFonts w:ascii="Times New Roman" w:hAnsi="Times New Roman" w:cs="Times New Roman"/>
                <w:sz w:val="20"/>
                <w:szCs w:val="20"/>
              </w:rPr>
              <w:t>France</w:t>
            </w:r>
          </w:p>
        </w:tc>
        <w:tc>
          <w:tcPr>
            <w:tcW w:w="32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B378CED" w14:textId="196E31DF" w:rsidR="00EF447C" w:rsidRPr="00A43675" w:rsidRDefault="00EF447C" w:rsidP="001609A6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A43675">
              <w:rPr>
                <w:rFonts w:ascii="Times New Roman" w:hAnsi="Times New Roman" w:cs="Times New Roman"/>
                <w:sz w:val="20"/>
                <w:szCs w:val="20"/>
              </w:rPr>
              <w:t>119.5</w:t>
            </w:r>
          </w:p>
        </w:tc>
      </w:tr>
      <w:tr w:rsidR="00EF447C" w:rsidRPr="00A43675" w14:paraId="10420681" w14:textId="77777777" w:rsidTr="006B2966">
        <w:trPr>
          <w:trHeight w:val="315"/>
          <w:jc w:val="center"/>
        </w:trPr>
        <w:tc>
          <w:tcPr>
            <w:tcW w:w="89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FC5AFB5" w14:textId="35F735B6" w:rsidR="00EF447C" w:rsidRPr="00A43675" w:rsidRDefault="00EF447C" w:rsidP="001609A6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A43675">
              <w:rPr>
                <w:rFonts w:ascii="Times New Roman" w:hAnsi="Times New Roman" w:cs="Times New Roman"/>
                <w:sz w:val="20"/>
                <w:szCs w:val="20"/>
              </w:rPr>
              <w:t>104</w:t>
            </w:r>
          </w:p>
        </w:tc>
        <w:tc>
          <w:tcPr>
            <w:tcW w:w="11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DF29A27" w14:textId="562BB01E" w:rsidR="00EF447C" w:rsidRPr="00A43675" w:rsidRDefault="00EF447C" w:rsidP="001609A6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A43675">
              <w:rPr>
                <w:rFonts w:ascii="Times New Roman" w:hAnsi="Times New Roman" w:cs="Times New Roman"/>
                <w:sz w:val="20"/>
                <w:szCs w:val="20"/>
              </w:rPr>
              <w:t>Turkey</w:t>
            </w:r>
          </w:p>
        </w:tc>
        <w:tc>
          <w:tcPr>
            <w:tcW w:w="32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F10BD7C" w14:textId="4115FA8B" w:rsidR="00EF447C" w:rsidRPr="00A43675" w:rsidRDefault="00EF447C" w:rsidP="001609A6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A43675">
              <w:rPr>
                <w:rFonts w:ascii="Times New Roman" w:hAnsi="Times New Roman" w:cs="Times New Roman"/>
                <w:sz w:val="20"/>
                <w:szCs w:val="20"/>
              </w:rPr>
              <w:t>110.5</w:t>
            </w:r>
          </w:p>
        </w:tc>
      </w:tr>
      <w:tr w:rsidR="00EF447C" w:rsidRPr="00A43675" w14:paraId="3202F66B" w14:textId="77777777" w:rsidTr="006B2966">
        <w:trPr>
          <w:trHeight w:val="315"/>
          <w:jc w:val="center"/>
        </w:trPr>
        <w:tc>
          <w:tcPr>
            <w:tcW w:w="89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0004F24" w14:textId="4DDDED5B" w:rsidR="00EF447C" w:rsidRPr="00A43675" w:rsidRDefault="00EF447C" w:rsidP="001609A6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A43675">
              <w:rPr>
                <w:rFonts w:ascii="Times New Roman" w:hAnsi="Times New Roman" w:cs="Times New Roman"/>
                <w:sz w:val="20"/>
                <w:szCs w:val="20"/>
              </w:rPr>
              <w:t>106</w:t>
            </w:r>
          </w:p>
        </w:tc>
        <w:tc>
          <w:tcPr>
            <w:tcW w:w="11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6E8EE79" w14:textId="321ACDF6" w:rsidR="00EF447C" w:rsidRPr="00A43675" w:rsidRDefault="00EF447C" w:rsidP="001609A6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A43675">
              <w:rPr>
                <w:rFonts w:ascii="Times New Roman" w:hAnsi="Times New Roman" w:cs="Times New Roman"/>
                <w:sz w:val="20"/>
                <w:szCs w:val="20"/>
              </w:rPr>
              <w:t>Austria</w:t>
            </w:r>
          </w:p>
        </w:tc>
        <w:tc>
          <w:tcPr>
            <w:tcW w:w="32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1115BFE" w14:textId="6F3C83BC" w:rsidR="00EF447C" w:rsidRPr="00A43675" w:rsidRDefault="00EF447C" w:rsidP="001609A6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A43675">
              <w:rPr>
                <w:rFonts w:ascii="Times New Roman" w:hAnsi="Times New Roman" w:cs="Times New Roman"/>
                <w:sz w:val="20"/>
                <w:szCs w:val="20"/>
              </w:rPr>
              <w:t>109.7</w:t>
            </w:r>
          </w:p>
        </w:tc>
      </w:tr>
      <w:tr w:rsidR="00EF447C" w:rsidRPr="00A43675" w14:paraId="227E1118" w14:textId="77777777" w:rsidTr="006B2966">
        <w:trPr>
          <w:trHeight w:val="315"/>
          <w:jc w:val="center"/>
        </w:trPr>
        <w:tc>
          <w:tcPr>
            <w:tcW w:w="89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6B423DD" w14:textId="5591DA59" w:rsidR="00EF447C" w:rsidRPr="00A43675" w:rsidRDefault="00EF447C" w:rsidP="001609A6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A43675">
              <w:rPr>
                <w:rFonts w:ascii="Times New Roman" w:hAnsi="Times New Roman" w:cs="Times New Roman"/>
                <w:sz w:val="20"/>
                <w:szCs w:val="20"/>
              </w:rPr>
              <w:t>121</w:t>
            </w:r>
          </w:p>
        </w:tc>
        <w:tc>
          <w:tcPr>
            <w:tcW w:w="11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7D0A995" w14:textId="5E7CD1FE" w:rsidR="00EF447C" w:rsidRPr="00A43675" w:rsidRDefault="00EF447C" w:rsidP="001609A6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A43675">
              <w:rPr>
                <w:rFonts w:ascii="Times New Roman" w:hAnsi="Times New Roman" w:cs="Times New Roman"/>
                <w:sz w:val="20"/>
                <w:szCs w:val="20"/>
              </w:rPr>
              <w:t>Spain</w:t>
            </w:r>
          </w:p>
        </w:tc>
        <w:tc>
          <w:tcPr>
            <w:tcW w:w="32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B0679DE" w14:textId="54D7D452" w:rsidR="00EF447C" w:rsidRPr="00A43675" w:rsidRDefault="00EF447C" w:rsidP="001609A6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A43675">
              <w:rPr>
                <w:rFonts w:ascii="Times New Roman" w:hAnsi="Times New Roman" w:cs="Times New Roman"/>
                <w:sz w:val="20"/>
                <w:szCs w:val="20"/>
              </w:rPr>
              <w:t>93.72</w:t>
            </w:r>
          </w:p>
        </w:tc>
      </w:tr>
      <w:tr w:rsidR="00EF447C" w:rsidRPr="00A43675" w14:paraId="151E96F2" w14:textId="77777777" w:rsidTr="006B2966">
        <w:trPr>
          <w:trHeight w:val="315"/>
          <w:jc w:val="center"/>
        </w:trPr>
        <w:tc>
          <w:tcPr>
            <w:tcW w:w="89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9627838" w14:textId="51A583D0" w:rsidR="00EF447C" w:rsidRPr="00A43675" w:rsidRDefault="00EF447C" w:rsidP="001609A6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A43675">
              <w:rPr>
                <w:rFonts w:ascii="Times New Roman" w:hAnsi="Times New Roman" w:cs="Times New Roman"/>
                <w:sz w:val="20"/>
                <w:szCs w:val="20"/>
              </w:rPr>
              <w:t>149</w:t>
            </w:r>
          </w:p>
        </w:tc>
        <w:tc>
          <w:tcPr>
            <w:tcW w:w="11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1AAE685" w14:textId="0C26F13B" w:rsidR="00EF447C" w:rsidRPr="00A43675" w:rsidRDefault="00EF447C" w:rsidP="001609A6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A43675">
              <w:rPr>
                <w:rFonts w:ascii="Times New Roman" w:hAnsi="Times New Roman" w:cs="Times New Roman"/>
                <w:sz w:val="20"/>
                <w:szCs w:val="20"/>
              </w:rPr>
              <w:t>Mexico</w:t>
            </w:r>
          </w:p>
        </w:tc>
        <w:tc>
          <w:tcPr>
            <w:tcW w:w="32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45A3E8F" w14:textId="4071BB20" w:rsidR="00EF447C" w:rsidRPr="00A43675" w:rsidRDefault="00EF447C" w:rsidP="001609A6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A43675">
              <w:rPr>
                <w:rFonts w:ascii="Times New Roman" w:hAnsi="Times New Roman" w:cs="Times New Roman"/>
                <w:sz w:val="20"/>
                <w:szCs w:val="20"/>
              </w:rPr>
              <w:t>67.01</w:t>
            </w:r>
          </w:p>
        </w:tc>
      </w:tr>
      <w:tr w:rsidR="00EF447C" w:rsidRPr="00A43675" w14:paraId="5D9EC481" w14:textId="77777777" w:rsidTr="006B2966">
        <w:trPr>
          <w:trHeight w:val="315"/>
          <w:jc w:val="center"/>
        </w:trPr>
        <w:tc>
          <w:tcPr>
            <w:tcW w:w="89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1916EB8" w14:textId="21E8075B" w:rsidR="00EF447C" w:rsidRPr="00A43675" w:rsidRDefault="00EF447C" w:rsidP="001609A6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A43675">
              <w:rPr>
                <w:rFonts w:ascii="Times New Roman" w:hAnsi="Times New Roman" w:cs="Times New Roman"/>
                <w:sz w:val="20"/>
                <w:szCs w:val="20"/>
              </w:rPr>
              <w:t>177</w:t>
            </w:r>
          </w:p>
        </w:tc>
        <w:tc>
          <w:tcPr>
            <w:tcW w:w="11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3517A82" w14:textId="05612D52" w:rsidR="00EF447C" w:rsidRPr="00A43675" w:rsidRDefault="00EF447C" w:rsidP="001609A6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A43675">
              <w:rPr>
                <w:rFonts w:ascii="Times New Roman" w:hAnsi="Times New Roman" w:cs="Times New Roman"/>
                <w:sz w:val="20"/>
                <w:szCs w:val="20"/>
              </w:rPr>
              <w:t>USA</w:t>
            </w:r>
          </w:p>
        </w:tc>
        <w:tc>
          <w:tcPr>
            <w:tcW w:w="32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7D5BC1E" w14:textId="32414BC2" w:rsidR="00EF447C" w:rsidRPr="00A43675" w:rsidRDefault="00EF447C" w:rsidP="001609A6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A43675">
              <w:rPr>
                <w:rFonts w:ascii="Times New Roman" w:hAnsi="Times New Roman" w:cs="Times New Roman"/>
                <w:sz w:val="20"/>
                <w:szCs w:val="20"/>
              </w:rPr>
              <w:t>36.39</w:t>
            </w:r>
          </w:p>
        </w:tc>
      </w:tr>
      <w:tr w:rsidR="00EF447C" w:rsidRPr="00A43675" w14:paraId="0EF1DCA9" w14:textId="77777777" w:rsidTr="006B2966">
        <w:trPr>
          <w:trHeight w:val="315"/>
          <w:jc w:val="center"/>
        </w:trPr>
        <w:tc>
          <w:tcPr>
            <w:tcW w:w="89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EE58193" w14:textId="4DCE38D3" w:rsidR="00EF447C" w:rsidRPr="00A43675" w:rsidRDefault="00EF447C" w:rsidP="001609A6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A43675">
              <w:rPr>
                <w:rFonts w:ascii="Times New Roman" w:hAnsi="Times New Roman" w:cs="Times New Roman"/>
                <w:sz w:val="20"/>
                <w:szCs w:val="20"/>
              </w:rPr>
              <w:t>187</w:t>
            </w:r>
          </w:p>
        </w:tc>
        <w:tc>
          <w:tcPr>
            <w:tcW w:w="11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5A8AFC8" w14:textId="35336299" w:rsidR="00EF447C" w:rsidRPr="00A43675" w:rsidRDefault="00EF447C" w:rsidP="001609A6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A43675">
              <w:rPr>
                <w:rFonts w:ascii="Times New Roman" w:hAnsi="Times New Roman" w:cs="Times New Roman"/>
                <w:sz w:val="20"/>
                <w:szCs w:val="20"/>
              </w:rPr>
              <w:t>Peru</w:t>
            </w:r>
          </w:p>
        </w:tc>
        <w:tc>
          <w:tcPr>
            <w:tcW w:w="32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36C5B28" w14:textId="17A35191" w:rsidR="00EF447C" w:rsidRPr="00A43675" w:rsidRDefault="00EF447C" w:rsidP="001609A6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A43675">
              <w:rPr>
                <w:rFonts w:ascii="Times New Roman" w:hAnsi="Times New Roman" w:cs="Times New Roman"/>
                <w:sz w:val="20"/>
                <w:szCs w:val="20"/>
              </w:rPr>
              <w:t>26.06</w:t>
            </w:r>
          </w:p>
        </w:tc>
      </w:tr>
      <w:tr w:rsidR="00EF447C" w:rsidRPr="00A43675" w14:paraId="7776DE3A" w14:textId="77777777" w:rsidTr="006B2966">
        <w:trPr>
          <w:trHeight w:val="315"/>
          <w:jc w:val="center"/>
        </w:trPr>
        <w:tc>
          <w:tcPr>
            <w:tcW w:w="89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FAAEBAD" w14:textId="25C1E3E4" w:rsidR="00EF447C" w:rsidRPr="00A43675" w:rsidRDefault="00EF447C" w:rsidP="001609A6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A43675">
              <w:rPr>
                <w:rFonts w:ascii="Times New Roman" w:hAnsi="Times New Roman" w:cs="Times New Roman"/>
                <w:sz w:val="20"/>
                <w:szCs w:val="20"/>
              </w:rPr>
              <w:t>190</w:t>
            </w:r>
          </w:p>
        </w:tc>
        <w:tc>
          <w:tcPr>
            <w:tcW w:w="11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B20331A" w14:textId="1A43BC36" w:rsidR="00EF447C" w:rsidRPr="00A43675" w:rsidRDefault="00EF447C" w:rsidP="001609A6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A43675">
              <w:rPr>
                <w:rFonts w:ascii="Times New Roman" w:hAnsi="Times New Roman" w:cs="Times New Roman"/>
                <w:sz w:val="20"/>
                <w:szCs w:val="20"/>
              </w:rPr>
              <w:t>Brazil</w:t>
            </w:r>
          </w:p>
        </w:tc>
        <w:tc>
          <w:tcPr>
            <w:tcW w:w="32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D552B9C" w14:textId="711BD2F3" w:rsidR="00EF447C" w:rsidRPr="00A43675" w:rsidRDefault="00EF447C" w:rsidP="001609A6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A43675">
              <w:rPr>
                <w:rFonts w:ascii="Times New Roman" w:hAnsi="Times New Roman" w:cs="Times New Roman"/>
                <w:sz w:val="20"/>
                <w:szCs w:val="20"/>
              </w:rPr>
              <w:t>25.6</w:t>
            </w:r>
          </w:p>
        </w:tc>
      </w:tr>
      <w:tr w:rsidR="00EF447C" w:rsidRPr="00A43675" w14:paraId="4A33A231" w14:textId="77777777" w:rsidTr="006B2966">
        <w:trPr>
          <w:trHeight w:val="315"/>
          <w:jc w:val="center"/>
        </w:trPr>
        <w:tc>
          <w:tcPr>
            <w:tcW w:w="89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6386044" w14:textId="593A9E39" w:rsidR="00EF447C" w:rsidRPr="00A43675" w:rsidRDefault="00EF447C" w:rsidP="001609A6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A43675">
              <w:rPr>
                <w:rFonts w:ascii="Times New Roman" w:hAnsi="Times New Roman" w:cs="Times New Roman"/>
                <w:sz w:val="20"/>
                <w:szCs w:val="20"/>
              </w:rPr>
              <w:t>217</w:t>
            </w:r>
          </w:p>
        </w:tc>
        <w:tc>
          <w:tcPr>
            <w:tcW w:w="11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BD1DAA8" w14:textId="567F4DA0" w:rsidR="00EF447C" w:rsidRPr="00A43675" w:rsidRDefault="00EF447C" w:rsidP="001609A6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A43675">
              <w:rPr>
                <w:rFonts w:ascii="Times New Roman" w:hAnsi="Times New Roman" w:cs="Times New Roman"/>
                <w:sz w:val="20"/>
                <w:szCs w:val="20"/>
              </w:rPr>
              <w:t>Russia</w:t>
            </w:r>
          </w:p>
        </w:tc>
        <w:tc>
          <w:tcPr>
            <w:tcW w:w="32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CBE4396" w14:textId="490CC1C1" w:rsidR="00EF447C" w:rsidRPr="00A43675" w:rsidRDefault="00EF447C" w:rsidP="001609A6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A43675">
              <w:rPr>
                <w:rFonts w:ascii="Times New Roman" w:hAnsi="Times New Roman" w:cs="Times New Roman"/>
                <w:sz w:val="20"/>
                <w:szCs w:val="20"/>
              </w:rPr>
              <w:t>8.91</w:t>
            </w:r>
          </w:p>
        </w:tc>
      </w:tr>
    </w:tbl>
    <w:p w14:paraId="166AD1D3" w14:textId="37CB64BA" w:rsidR="00880A74" w:rsidRPr="00FD7D3A" w:rsidRDefault="00880A74" w:rsidP="00880A74">
      <w:pPr>
        <w:jc w:val="both"/>
        <w:rPr>
          <w:rFonts w:ascii="Times New Roman" w:eastAsia="Times New Roman" w:hAnsi="Times New Roman" w:cs="Times New Roman"/>
          <w:b/>
          <w:bCs/>
          <w:color w:val="000000"/>
          <w:sz w:val="20"/>
          <w:szCs w:val="20"/>
          <w:lang w:val="en-US"/>
        </w:rPr>
      </w:pPr>
      <w:r w:rsidRPr="00A65698">
        <w:rPr>
          <w:rFonts w:ascii="Times New Roman" w:eastAsia="Times New Roman" w:hAnsi="Times New Roman" w:cs="Times New Roman"/>
          <w:b/>
          <w:bCs/>
          <w:color w:val="000000"/>
          <w:sz w:val="20"/>
          <w:szCs w:val="20"/>
          <w:lang w:val="en-US"/>
        </w:rPr>
        <w:lastRenderedPageBreak/>
        <w:t>Bangladesh</w:t>
      </w:r>
      <w:r w:rsidRPr="00FD7D3A">
        <w:rPr>
          <w:rFonts w:ascii="Times New Roman" w:eastAsia="Times New Roman" w:hAnsi="Times New Roman" w:cs="Times New Roman"/>
          <w:b/>
          <w:bCs/>
          <w:color w:val="000000"/>
          <w:sz w:val="20"/>
          <w:szCs w:val="20"/>
          <w:lang w:val="en-US"/>
        </w:rPr>
        <w:t xml:space="preserve"> </w:t>
      </w:r>
      <w:r w:rsidRPr="00A65698">
        <w:rPr>
          <w:rFonts w:ascii="Times New Roman" w:eastAsia="Times New Roman" w:hAnsi="Times New Roman" w:cs="Times New Roman"/>
          <w:b/>
          <w:bCs/>
          <w:color w:val="000000"/>
          <w:sz w:val="20"/>
          <w:szCs w:val="20"/>
          <w:lang w:val="en-US"/>
        </w:rPr>
        <w:t>situation</w:t>
      </w:r>
    </w:p>
    <w:p w14:paraId="57A8E126" w14:textId="54368762" w:rsidR="00880A74" w:rsidRPr="00FD7D3A" w:rsidRDefault="00880A74" w:rsidP="00880A74">
      <w:pPr>
        <w:jc w:val="both"/>
        <w:rPr>
          <w:sz w:val="20"/>
          <w:szCs w:val="20"/>
        </w:rPr>
      </w:pPr>
    </w:p>
    <w:p w14:paraId="4AF49052" w14:textId="2A843A17" w:rsidR="00880A74" w:rsidRPr="00FD7D3A" w:rsidRDefault="00880A74" w:rsidP="00880A74">
      <w:pPr>
        <w:jc w:val="both"/>
        <w:rPr>
          <w:rFonts w:ascii="Times New Roman" w:eastAsia="Times New Roman" w:hAnsi="Times New Roman" w:cs="Times New Roman"/>
          <w:color w:val="000000"/>
          <w:sz w:val="20"/>
          <w:szCs w:val="20"/>
          <w:lang w:val="en-US"/>
        </w:rPr>
      </w:pPr>
      <w:r w:rsidRPr="00A65698">
        <w:rPr>
          <w:rFonts w:ascii="Times New Roman" w:eastAsia="Times New Roman" w:hAnsi="Times New Roman" w:cs="Times New Roman"/>
          <w:color w:val="000000"/>
          <w:sz w:val="20"/>
          <w:szCs w:val="20"/>
          <w:lang w:val="en-US"/>
        </w:rPr>
        <w:t>Total test</w:t>
      </w:r>
      <w:r w:rsidR="00D258E7">
        <w:rPr>
          <w:rFonts w:ascii="Times New Roman" w:eastAsia="Times New Roman" w:hAnsi="Times New Roman" w:cs="Times New Roman"/>
          <w:color w:val="000000"/>
          <w:sz w:val="20"/>
          <w:szCs w:val="20"/>
          <w:lang w:val="en-US"/>
        </w:rPr>
        <w:t>s</w:t>
      </w:r>
      <w:r w:rsidRPr="00FD7D3A">
        <w:rPr>
          <w:rFonts w:ascii="Times New Roman" w:eastAsia="Times New Roman" w:hAnsi="Times New Roman" w:cs="Times New Roman"/>
          <w:color w:val="000000"/>
          <w:sz w:val="20"/>
          <w:szCs w:val="20"/>
          <w:lang w:val="en-US"/>
        </w:rPr>
        <w:t xml:space="preserve"> </w:t>
      </w:r>
      <w:r w:rsidRPr="00A65698">
        <w:rPr>
          <w:rFonts w:ascii="Times New Roman" w:eastAsia="Times New Roman" w:hAnsi="Times New Roman" w:cs="Times New Roman"/>
          <w:color w:val="000000"/>
          <w:sz w:val="20"/>
          <w:szCs w:val="20"/>
          <w:lang w:val="en-US"/>
        </w:rPr>
        <w:t>14962375</w:t>
      </w:r>
    </w:p>
    <w:p w14:paraId="6F910EC8" w14:textId="066AA76C" w:rsidR="00880A74" w:rsidRPr="00FD7D3A" w:rsidRDefault="00880A74" w:rsidP="00880A74">
      <w:pPr>
        <w:jc w:val="both"/>
        <w:rPr>
          <w:rFonts w:ascii="Times New Roman" w:eastAsia="Times New Roman" w:hAnsi="Times New Roman" w:cs="Times New Roman"/>
          <w:color w:val="000000"/>
          <w:sz w:val="20"/>
          <w:szCs w:val="20"/>
          <w:lang w:val="en-US"/>
        </w:rPr>
      </w:pPr>
      <w:r w:rsidRPr="00FD7D3A">
        <w:rPr>
          <w:rFonts w:ascii="Times New Roman" w:eastAsia="Times New Roman" w:hAnsi="Times New Roman" w:cs="Times New Roman"/>
          <w:color w:val="000000"/>
          <w:sz w:val="20"/>
          <w:szCs w:val="20"/>
          <w:lang w:val="en-US"/>
        </w:rPr>
        <w:t>Stand 51</w:t>
      </w:r>
    </w:p>
    <w:p w14:paraId="44A57E20" w14:textId="1BE46BB1" w:rsidR="00880A74" w:rsidRPr="00FD7D3A" w:rsidRDefault="00880A74" w:rsidP="00880A74">
      <w:pPr>
        <w:jc w:val="both"/>
        <w:rPr>
          <w:rFonts w:ascii="Times New Roman" w:eastAsia="Times New Roman" w:hAnsi="Times New Roman" w:cs="Times New Roman"/>
          <w:color w:val="000000"/>
          <w:sz w:val="20"/>
          <w:szCs w:val="20"/>
          <w:lang w:val="en-US"/>
        </w:rPr>
      </w:pPr>
    </w:p>
    <w:p w14:paraId="25042584" w14:textId="4C85BDF0" w:rsidR="00880A74" w:rsidRPr="00FD7D3A" w:rsidRDefault="00880A74" w:rsidP="00880A74">
      <w:pPr>
        <w:jc w:val="both"/>
        <w:rPr>
          <w:rFonts w:ascii="Times New Roman" w:eastAsia="Times New Roman" w:hAnsi="Times New Roman" w:cs="Times New Roman"/>
          <w:color w:val="000000"/>
          <w:sz w:val="20"/>
          <w:szCs w:val="20"/>
          <w:lang w:val="en-US"/>
        </w:rPr>
      </w:pPr>
      <w:r w:rsidRPr="00A65698">
        <w:rPr>
          <w:rFonts w:ascii="Times New Roman" w:eastAsia="Times New Roman" w:hAnsi="Times New Roman" w:cs="Times New Roman"/>
          <w:color w:val="000000"/>
          <w:sz w:val="20"/>
          <w:szCs w:val="20"/>
          <w:lang w:val="en-US"/>
        </w:rPr>
        <w:t>Total cases</w:t>
      </w:r>
      <w:r w:rsidRPr="00FD7D3A">
        <w:rPr>
          <w:rFonts w:ascii="Times New Roman" w:eastAsia="Times New Roman" w:hAnsi="Times New Roman" w:cs="Times New Roman"/>
          <w:color w:val="000000"/>
          <w:sz w:val="20"/>
          <w:szCs w:val="20"/>
          <w:lang w:val="en-US"/>
        </w:rPr>
        <w:t xml:space="preserve"> </w:t>
      </w:r>
      <w:r w:rsidRPr="00A65698">
        <w:rPr>
          <w:rFonts w:ascii="Times New Roman" w:eastAsia="Times New Roman" w:hAnsi="Times New Roman" w:cs="Times New Roman"/>
          <w:color w:val="000000"/>
          <w:sz w:val="20"/>
          <w:szCs w:val="20"/>
          <w:lang w:val="en-US"/>
        </w:rPr>
        <w:t>2033662</w:t>
      </w:r>
    </w:p>
    <w:p w14:paraId="371F993C" w14:textId="54254595" w:rsidR="00880A74" w:rsidRPr="00FD7D3A" w:rsidRDefault="00880A74" w:rsidP="00880A74">
      <w:pPr>
        <w:jc w:val="both"/>
        <w:rPr>
          <w:rFonts w:ascii="Times New Roman" w:hAnsi="Times New Roman" w:cs="Times New Roman"/>
          <w:sz w:val="20"/>
          <w:szCs w:val="20"/>
        </w:rPr>
      </w:pPr>
      <w:r w:rsidRPr="00FD7D3A">
        <w:rPr>
          <w:rFonts w:ascii="Times New Roman" w:hAnsi="Times New Roman" w:cs="Times New Roman"/>
          <w:sz w:val="20"/>
          <w:szCs w:val="20"/>
        </w:rPr>
        <w:t>Stand 44</w:t>
      </w:r>
    </w:p>
    <w:p w14:paraId="34EB47F6" w14:textId="4134723F" w:rsidR="00880A74" w:rsidRPr="00FD7D3A" w:rsidRDefault="00880A74" w:rsidP="00880A74">
      <w:pPr>
        <w:jc w:val="both"/>
        <w:rPr>
          <w:sz w:val="20"/>
          <w:szCs w:val="20"/>
        </w:rPr>
      </w:pPr>
    </w:p>
    <w:p w14:paraId="140FB87A" w14:textId="609C89C1" w:rsidR="00880A74" w:rsidRPr="00FD7D3A" w:rsidRDefault="00880A74" w:rsidP="00880A74">
      <w:pPr>
        <w:jc w:val="both"/>
        <w:rPr>
          <w:rFonts w:ascii="Times New Roman" w:eastAsia="Times New Roman" w:hAnsi="Times New Roman" w:cs="Times New Roman"/>
          <w:color w:val="000000"/>
          <w:sz w:val="20"/>
          <w:szCs w:val="20"/>
          <w:lang w:val="en-US"/>
        </w:rPr>
      </w:pPr>
      <w:r w:rsidRPr="00A65698">
        <w:rPr>
          <w:rFonts w:ascii="Times New Roman" w:eastAsia="Times New Roman" w:hAnsi="Times New Roman" w:cs="Times New Roman"/>
          <w:color w:val="000000"/>
          <w:sz w:val="20"/>
          <w:szCs w:val="20"/>
          <w:lang w:val="en-US"/>
        </w:rPr>
        <w:t>Total deaths</w:t>
      </w:r>
      <w:r w:rsidRPr="00FD7D3A">
        <w:rPr>
          <w:rFonts w:ascii="Times New Roman" w:eastAsia="Times New Roman" w:hAnsi="Times New Roman" w:cs="Times New Roman"/>
          <w:color w:val="000000"/>
          <w:sz w:val="20"/>
          <w:szCs w:val="20"/>
          <w:lang w:val="en-US"/>
        </w:rPr>
        <w:t xml:space="preserve"> </w:t>
      </w:r>
      <w:r w:rsidRPr="00A65698">
        <w:rPr>
          <w:rFonts w:ascii="Times New Roman" w:eastAsia="Times New Roman" w:hAnsi="Times New Roman" w:cs="Times New Roman"/>
          <w:color w:val="000000"/>
          <w:sz w:val="20"/>
          <w:szCs w:val="20"/>
          <w:lang w:val="en-US"/>
        </w:rPr>
        <w:t>29411</w:t>
      </w:r>
    </w:p>
    <w:p w14:paraId="705DA83F" w14:textId="298D08B4" w:rsidR="00880A74" w:rsidRPr="00FD7D3A" w:rsidRDefault="00880A74" w:rsidP="00880A74">
      <w:pPr>
        <w:jc w:val="both"/>
        <w:rPr>
          <w:rFonts w:ascii="Times New Roman" w:eastAsia="Times New Roman" w:hAnsi="Times New Roman" w:cs="Times New Roman"/>
          <w:color w:val="000000"/>
          <w:sz w:val="20"/>
          <w:szCs w:val="20"/>
          <w:lang w:val="en-US"/>
        </w:rPr>
      </w:pPr>
      <w:r w:rsidRPr="00FD7D3A">
        <w:rPr>
          <w:rFonts w:ascii="Times New Roman" w:eastAsia="Times New Roman" w:hAnsi="Times New Roman" w:cs="Times New Roman"/>
          <w:color w:val="000000"/>
          <w:sz w:val="20"/>
          <w:szCs w:val="20"/>
          <w:lang w:val="en-US"/>
        </w:rPr>
        <w:t>Stand 35</w:t>
      </w:r>
    </w:p>
    <w:p w14:paraId="22939BFD" w14:textId="13D3EE0A" w:rsidR="00880A74" w:rsidRPr="00FD7D3A" w:rsidRDefault="00880A74" w:rsidP="00880A74">
      <w:pPr>
        <w:jc w:val="both"/>
        <w:rPr>
          <w:rFonts w:ascii="Times New Roman" w:eastAsia="Times New Roman" w:hAnsi="Times New Roman" w:cs="Times New Roman"/>
          <w:color w:val="000000"/>
          <w:sz w:val="20"/>
          <w:szCs w:val="20"/>
          <w:lang w:val="en-US"/>
        </w:rPr>
      </w:pPr>
    </w:p>
    <w:p w14:paraId="445FA0CB" w14:textId="22C1A3A4" w:rsidR="00880A74" w:rsidRPr="00FD7D3A" w:rsidRDefault="00880A74" w:rsidP="00880A74">
      <w:pPr>
        <w:jc w:val="both"/>
        <w:rPr>
          <w:rFonts w:ascii="Times New Roman" w:eastAsia="Times New Roman" w:hAnsi="Times New Roman" w:cs="Times New Roman"/>
          <w:color w:val="000000"/>
          <w:sz w:val="20"/>
          <w:szCs w:val="20"/>
          <w:lang w:val="en-US"/>
        </w:rPr>
      </w:pPr>
      <w:r w:rsidRPr="00A65698">
        <w:rPr>
          <w:rFonts w:ascii="Times New Roman" w:eastAsia="Times New Roman" w:hAnsi="Times New Roman" w:cs="Times New Roman"/>
          <w:color w:val="000000"/>
          <w:sz w:val="20"/>
          <w:szCs w:val="20"/>
          <w:lang w:val="en-US"/>
        </w:rPr>
        <w:t>Total recoveries</w:t>
      </w:r>
      <w:r w:rsidRPr="00FD7D3A">
        <w:rPr>
          <w:rFonts w:ascii="Times New Roman" w:eastAsia="Times New Roman" w:hAnsi="Times New Roman" w:cs="Times New Roman"/>
          <w:color w:val="000000"/>
          <w:sz w:val="20"/>
          <w:szCs w:val="20"/>
          <w:lang w:val="en-US"/>
        </w:rPr>
        <w:t xml:space="preserve"> </w:t>
      </w:r>
      <w:r w:rsidRPr="00A65698">
        <w:rPr>
          <w:rFonts w:ascii="Times New Roman" w:eastAsia="Times New Roman" w:hAnsi="Times New Roman" w:cs="Times New Roman"/>
          <w:color w:val="000000"/>
          <w:sz w:val="20"/>
          <w:szCs w:val="20"/>
          <w:lang w:val="en-US"/>
        </w:rPr>
        <w:t>1976285</w:t>
      </w:r>
    </w:p>
    <w:p w14:paraId="79AF962D" w14:textId="0A04E869" w:rsidR="00880A74" w:rsidRPr="00FD7D3A" w:rsidRDefault="00880A74" w:rsidP="00880A74">
      <w:pPr>
        <w:jc w:val="both"/>
        <w:rPr>
          <w:rFonts w:ascii="Times New Roman" w:eastAsia="Times New Roman" w:hAnsi="Times New Roman" w:cs="Times New Roman"/>
          <w:color w:val="000000"/>
          <w:sz w:val="20"/>
          <w:szCs w:val="20"/>
          <w:lang w:val="en-US"/>
        </w:rPr>
      </w:pPr>
      <w:r w:rsidRPr="00FD7D3A">
        <w:rPr>
          <w:rFonts w:ascii="Times New Roman" w:eastAsia="Times New Roman" w:hAnsi="Times New Roman" w:cs="Times New Roman"/>
          <w:color w:val="000000"/>
          <w:sz w:val="20"/>
          <w:szCs w:val="20"/>
          <w:lang w:val="en-US"/>
        </w:rPr>
        <w:t>Stand 32</w:t>
      </w:r>
    </w:p>
    <w:p w14:paraId="7954BCDD" w14:textId="1B91B196" w:rsidR="00880A74" w:rsidRPr="00FD7D3A" w:rsidRDefault="00880A74" w:rsidP="00880A74">
      <w:pPr>
        <w:jc w:val="both"/>
        <w:rPr>
          <w:rFonts w:ascii="Times New Roman" w:eastAsia="Times New Roman" w:hAnsi="Times New Roman" w:cs="Times New Roman"/>
          <w:color w:val="000000"/>
          <w:sz w:val="20"/>
          <w:szCs w:val="20"/>
          <w:lang w:val="en-US"/>
        </w:rPr>
      </w:pPr>
    </w:p>
    <w:p w14:paraId="3F569711" w14:textId="4080CD91" w:rsidR="00880A74" w:rsidRPr="00FD7D3A" w:rsidRDefault="00880A74" w:rsidP="00880A74">
      <w:pPr>
        <w:jc w:val="both"/>
        <w:rPr>
          <w:rFonts w:ascii="Times New Roman" w:eastAsia="Times New Roman" w:hAnsi="Times New Roman" w:cs="Times New Roman"/>
          <w:color w:val="000000"/>
          <w:sz w:val="20"/>
          <w:szCs w:val="20"/>
          <w:lang w:val="en-US"/>
        </w:rPr>
      </w:pPr>
      <w:r w:rsidRPr="00A65698">
        <w:rPr>
          <w:rFonts w:ascii="Times New Roman" w:eastAsia="Times New Roman" w:hAnsi="Times New Roman" w:cs="Times New Roman"/>
          <w:color w:val="000000"/>
          <w:sz w:val="20"/>
          <w:szCs w:val="20"/>
          <w:lang w:val="en-US"/>
        </w:rPr>
        <w:t>Active cases</w:t>
      </w:r>
      <w:r w:rsidRPr="00FD7D3A">
        <w:rPr>
          <w:rFonts w:ascii="Times New Roman" w:eastAsia="Times New Roman" w:hAnsi="Times New Roman" w:cs="Times New Roman"/>
          <w:color w:val="000000"/>
          <w:sz w:val="20"/>
          <w:szCs w:val="20"/>
          <w:lang w:val="en-US"/>
        </w:rPr>
        <w:t xml:space="preserve"> </w:t>
      </w:r>
      <w:r w:rsidRPr="00A65698">
        <w:rPr>
          <w:rFonts w:ascii="Times New Roman" w:eastAsia="Times New Roman" w:hAnsi="Times New Roman" w:cs="Times New Roman"/>
          <w:color w:val="000000"/>
          <w:sz w:val="20"/>
          <w:szCs w:val="20"/>
          <w:lang w:val="en-US"/>
        </w:rPr>
        <w:t>27966</w:t>
      </w:r>
    </w:p>
    <w:p w14:paraId="285B0307" w14:textId="7ECBF8BE" w:rsidR="00880A74" w:rsidRPr="00FD7D3A" w:rsidRDefault="00880A74" w:rsidP="00880A74">
      <w:pPr>
        <w:jc w:val="both"/>
        <w:rPr>
          <w:rFonts w:ascii="Times New Roman" w:eastAsia="Times New Roman" w:hAnsi="Times New Roman" w:cs="Times New Roman"/>
          <w:color w:val="000000"/>
          <w:sz w:val="20"/>
          <w:szCs w:val="20"/>
          <w:lang w:val="en-US"/>
        </w:rPr>
      </w:pPr>
      <w:r w:rsidRPr="00FD7D3A">
        <w:rPr>
          <w:rFonts w:ascii="Times New Roman" w:eastAsia="Times New Roman" w:hAnsi="Times New Roman" w:cs="Times New Roman"/>
          <w:color w:val="000000"/>
          <w:sz w:val="20"/>
          <w:szCs w:val="20"/>
          <w:lang w:val="en-US"/>
        </w:rPr>
        <w:t>Stand 42</w:t>
      </w:r>
    </w:p>
    <w:p w14:paraId="13AF62CE" w14:textId="77777777" w:rsidR="00880A74" w:rsidRPr="00FD7D3A" w:rsidRDefault="00880A74" w:rsidP="00880A74">
      <w:pPr>
        <w:jc w:val="both"/>
        <w:rPr>
          <w:sz w:val="20"/>
          <w:szCs w:val="20"/>
        </w:rPr>
      </w:pPr>
    </w:p>
    <w:p w14:paraId="32C1FC81" w14:textId="5FBB76AD" w:rsidR="00880A74" w:rsidRPr="00FD7D3A" w:rsidRDefault="00880A74" w:rsidP="00880A74">
      <w:pPr>
        <w:spacing w:line="240" w:lineRule="auto"/>
        <w:rPr>
          <w:rFonts w:ascii="Times New Roman" w:eastAsia="Times New Roman" w:hAnsi="Times New Roman" w:cs="Times New Roman"/>
          <w:color w:val="000000"/>
          <w:sz w:val="20"/>
          <w:szCs w:val="20"/>
          <w:lang w:val="en-US"/>
        </w:rPr>
      </w:pPr>
      <w:r w:rsidRPr="00FD7D3A">
        <w:rPr>
          <w:rFonts w:ascii="Times New Roman" w:eastAsia="Times New Roman" w:hAnsi="Times New Roman" w:cs="Times New Roman"/>
          <w:color w:val="000000"/>
          <w:sz w:val="20"/>
          <w:szCs w:val="20"/>
          <w:lang w:val="en-US"/>
        </w:rPr>
        <w:t>Per capita income 2.73 thousand USD</w:t>
      </w:r>
    </w:p>
    <w:p w14:paraId="57009DC7" w14:textId="77777777" w:rsidR="00880A74" w:rsidRPr="00FD7D3A" w:rsidRDefault="00880A74" w:rsidP="00880A74">
      <w:pPr>
        <w:spacing w:line="240" w:lineRule="auto"/>
        <w:rPr>
          <w:rFonts w:ascii="Times New Roman" w:eastAsia="Times New Roman" w:hAnsi="Times New Roman" w:cs="Times New Roman"/>
          <w:color w:val="000000"/>
          <w:sz w:val="20"/>
          <w:szCs w:val="20"/>
          <w:lang w:val="en-US"/>
        </w:rPr>
      </w:pPr>
      <w:r w:rsidRPr="00FD7D3A">
        <w:rPr>
          <w:rFonts w:ascii="Times New Roman" w:eastAsia="Times New Roman" w:hAnsi="Times New Roman" w:cs="Times New Roman"/>
          <w:color w:val="000000"/>
          <w:sz w:val="20"/>
          <w:szCs w:val="20"/>
          <w:lang w:val="en-US"/>
        </w:rPr>
        <w:t>Stand 139</w:t>
      </w:r>
    </w:p>
    <w:p w14:paraId="395E5E68" w14:textId="77777777" w:rsidR="00880A74" w:rsidRPr="00FD7D3A" w:rsidRDefault="00880A74" w:rsidP="00880A74">
      <w:pPr>
        <w:spacing w:line="240" w:lineRule="auto"/>
        <w:rPr>
          <w:rFonts w:ascii="Times New Roman" w:eastAsia="Times New Roman" w:hAnsi="Times New Roman" w:cs="Times New Roman"/>
          <w:color w:val="000000"/>
          <w:sz w:val="20"/>
          <w:szCs w:val="20"/>
          <w:lang w:val="en-US"/>
        </w:rPr>
      </w:pPr>
    </w:p>
    <w:p w14:paraId="745892D8" w14:textId="7B0F511E" w:rsidR="00880A74" w:rsidRPr="00FD7D3A" w:rsidRDefault="00880A74" w:rsidP="00880A74">
      <w:pPr>
        <w:spacing w:line="240" w:lineRule="auto"/>
        <w:rPr>
          <w:rFonts w:ascii="Times New Roman" w:eastAsia="Times New Roman" w:hAnsi="Times New Roman" w:cs="Times New Roman"/>
          <w:color w:val="000000"/>
          <w:sz w:val="20"/>
          <w:szCs w:val="20"/>
          <w:lang w:val="en-US"/>
        </w:rPr>
      </w:pPr>
      <w:r w:rsidRPr="00FD7D3A">
        <w:rPr>
          <w:rFonts w:ascii="Times New Roman" w:eastAsia="Times New Roman" w:hAnsi="Times New Roman" w:cs="Times New Roman"/>
          <w:color w:val="000000"/>
          <w:sz w:val="20"/>
          <w:szCs w:val="20"/>
          <w:lang w:val="en-US"/>
        </w:rPr>
        <w:t>Health index 35.6</w:t>
      </w:r>
    </w:p>
    <w:p w14:paraId="624C1BD5" w14:textId="16E544FA" w:rsidR="00880A74" w:rsidRPr="00FD7D3A" w:rsidRDefault="00880A74" w:rsidP="00880A74">
      <w:pPr>
        <w:spacing w:line="240" w:lineRule="auto"/>
        <w:rPr>
          <w:rFonts w:ascii="Times New Roman" w:eastAsia="Times New Roman" w:hAnsi="Times New Roman" w:cs="Times New Roman"/>
          <w:color w:val="000000"/>
          <w:sz w:val="20"/>
          <w:szCs w:val="20"/>
          <w:lang w:val="en-US"/>
        </w:rPr>
      </w:pPr>
      <w:r w:rsidRPr="00FD7D3A">
        <w:rPr>
          <w:rFonts w:ascii="Times New Roman" w:eastAsia="Times New Roman" w:hAnsi="Times New Roman" w:cs="Times New Roman"/>
          <w:color w:val="000000"/>
          <w:sz w:val="20"/>
          <w:szCs w:val="20"/>
          <w:lang w:val="en-US"/>
        </w:rPr>
        <w:t xml:space="preserve">Stand 81 </w:t>
      </w:r>
    </w:p>
    <w:p w14:paraId="1CD4A814" w14:textId="77777777" w:rsidR="00880A74" w:rsidRPr="00FD7D3A" w:rsidRDefault="00880A74" w:rsidP="00880A74">
      <w:pPr>
        <w:spacing w:line="240" w:lineRule="auto"/>
        <w:rPr>
          <w:rFonts w:ascii="Times New Roman" w:eastAsia="Times New Roman" w:hAnsi="Times New Roman" w:cs="Times New Roman"/>
          <w:color w:val="000000"/>
          <w:sz w:val="20"/>
          <w:szCs w:val="20"/>
          <w:lang w:val="en-US"/>
        </w:rPr>
      </w:pPr>
    </w:p>
    <w:p w14:paraId="2540B7BF" w14:textId="01E0D44F" w:rsidR="00880A74" w:rsidRPr="00FD7D3A" w:rsidRDefault="00880A74" w:rsidP="00880A74">
      <w:pPr>
        <w:spacing w:line="240" w:lineRule="auto"/>
        <w:rPr>
          <w:rFonts w:ascii="Times New Roman" w:eastAsia="Times New Roman" w:hAnsi="Times New Roman" w:cs="Times New Roman"/>
          <w:color w:val="000000"/>
          <w:sz w:val="20"/>
          <w:szCs w:val="20"/>
          <w:lang w:val="en-US"/>
        </w:rPr>
      </w:pPr>
      <w:r w:rsidRPr="00FD7D3A">
        <w:rPr>
          <w:rFonts w:ascii="Times New Roman" w:eastAsia="Times New Roman" w:hAnsi="Times New Roman" w:cs="Times New Roman"/>
          <w:color w:val="000000"/>
          <w:sz w:val="20"/>
          <w:szCs w:val="20"/>
          <w:lang w:val="en-US"/>
        </w:rPr>
        <w:t>Total population 166.30 million</w:t>
      </w:r>
    </w:p>
    <w:p w14:paraId="3ED5E1DE" w14:textId="374EEAF6" w:rsidR="00880A74" w:rsidRPr="00FD7D3A" w:rsidRDefault="00880A74" w:rsidP="00880A74">
      <w:pPr>
        <w:spacing w:line="240" w:lineRule="auto"/>
        <w:rPr>
          <w:rFonts w:ascii="Times New Roman" w:eastAsia="Times New Roman" w:hAnsi="Times New Roman" w:cs="Times New Roman"/>
          <w:color w:val="000000"/>
          <w:sz w:val="20"/>
          <w:szCs w:val="20"/>
          <w:lang w:val="en-US"/>
        </w:rPr>
      </w:pPr>
      <w:r w:rsidRPr="00FD7D3A">
        <w:rPr>
          <w:rFonts w:ascii="Times New Roman" w:eastAsia="Times New Roman" w:hAnsi="Times New Roman" w:cs="Times New Roman"/>
          <w:color w:val="000000"/>
          <w:sz w:val="20"/>
          <w:szCs w:val="20"/>
          <w:lang w:val="en-US"/>
        </w:rPr>
        <w:t xml:space="preserve">Stand 8 </w:t>
      </w:r>
    </w:p>
    <w:p w14:paraId="22E93939" w14:textId="6844F594" w:rsidR="00880A74" w:rsidRPr="00FD7D3A" w:rsidRDefault="00880A74" w:rsidP="00880A74">
      <w:pPr>
        <w:spacing w:line="240" w:lineRule="auto"/>
        <w:rPr>
          <w:rFonts w:ascii="Times New Roman" w:eastAsia="Times New Roman" w:hAnsi="Times New Roman" w:cs="Times New Roman"/>
          <w:color w:val="000000"/>
          <w:sz w:val="20"/>
          <w:szCs w:val="20"/>
          <w:lang w:val="en-US"/>
        </w:rPr>
      </w:pPr>
    </w:p>
    <w:p w14:paraId="388E1F9C" w14:textId="3CC033EE" w:rsidR="00880A74" w:rsidRPr="00FD7D3A" w:rsidRDefault="00880A74" w:rsidP="00880A74">
      <w:pPr>
        <w:spacing w:line="240" w:lineRule="auto"/>
        <w:rPr>
          <w:rFonts w:ascii="Times New Roman" w:eastAsia="Times New Roman" w:hAnsi="Times New Roman" w:cs="Times New Roman"/>
          <w:color w:val="000000"/>
          <w:sz w:val="20"/>
          <w:szCs w:val="20"/>
          <w:lang w:val="en-US"/>
        </w:rPr>
      </w:pPr>
      <w:r w:rsidRPr="00FD7D3A">
        <w:rPr>
          <w:rFonts w:ascii="Times New Roman" w:eastAsia="Times New Roman" w:hAnsi="Times New Roman" w:cs="Times New Roman"/>
          <w:color w:val="000000"/>
          <w:sz w:val="20"/>
          <w:szCs w:val="20"/>
          <w:lang w:val="en-US"/>
        </w:rPr>
        <w:t>Population per square kilometer 1278</w:t>
      </w:r>
    </w:p>
    <w:p w14:paraId="7102C933" w14:textId="7215CBCE" w:rsidR="00880A74" w:rsidRDefault="00880A74" w:rsidP="00880A74">
      <w:pPr>
        <w:spacing w:line="240" w:lineRule="auto"/>
        <w:rPr>
          <w:rFonts w:ascii="Times New Roman" w:eastAsia="Times New Roman" w:hAnsi="Times New Roman" w:cs="Times New Roman"/>
          <w:color w:val="000000"/>
          <w:sz w:val="20"/>
          <w:szCs w:val="20"/>
          <w:lang w:val="en-US"/>
        </w:rPr>
      </w:pPr>
      <w:r w:rsidRPr="00FD7D3A">
        <w:rPr>
          <w:rFonts w:ascii="Times New Roman" w:eastAsia="Times New Roman" w:hAnsi="Times New Roman" w:cs="Times New Roman"/>
          <w:color w:val="000000"/>
          <w:sz w:val="20"/>
          <w:szCs w:val="20"/>
          <w:lang w:val="en-US"/>
        </w:rPr>
        <w:t xml:space="preserve">Stand 10 </w:t>
      </w:r>
    </w:p>
    <w:p w14:paraId="49388DB4" w14:textId="19A11393" w:rsidR="00D258E7" w:rsidRDefault="00D258E7" w:rsidP="00880A74">
      <w:pPr>
        <w:spacing w:line="240" w:lineRule="auto"/>
        <w:rPr>
          <w:rFonts w:ascii="Times New Roman" w:eastAsia="Times New Roman" w:hAnsi="Times New Roman" w:cs="Times New Roman"/>
          <w:color w:val="000000"/>
          <w:sz w:val="20"/>
          <w:szCs w:val="20"/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80"/>
        <w:gridCol w:w="3081"/>
        <w:gridCol w:w="3081"/>
      </w:tblGrid>
      <w:tr w:rsidR="00D258E7" w14:paraId="181FB052" w14:textId="77777777" w:rsidTr="00D258E7">
        <w:tc>
          <w:tcPr>
            <w:tcW w:w="3080" w:type="dxa"/>
          </w:tcPr>
          <w:p w14:paraId="611EC3B5" w14:textId="3F605E16" w:rsidR="00D258E7" w:rsidRDefault="00D258E7" w:rsidP="00D258E7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Component</w:t>
            </w:r>
          </w:p>
        </w:tc>
        <w:tc>
          <w:tcPr>
            <w:tcW w:w="3081" w:type="dxa"/>
          </w:tcPr>
          <w:p w14:paraId="7446DFA7" w14:textId="6EA0C8CE" w:rsidR="00D258E7" w:rsidRDefault="00D258E7" w:rsidP="00D258E7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Stand</w:t>
            </w:r>
          </w:p>
        </w:tc>
        <w:tc>
          <w:tcPr>
            <w:tcW w:w="3081" w:type="dxa"/>
          </w:tcPr>
          <w:p w14:paraId="5DFEEEE5" w14:textId="53702E84" w:rsidR="00D258E7" w:rsidRDefault="00D258E7" w:rsidP="00D258E7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Number</w:t>
            </w:r>
          </w:p>
        </w:tc>
      </w:tr>
      <w:tr w:rsidR="00D258E7" w14:paraId="391C9D81" w14:textId="77777777" w:rsidTr="00D258E7">
        <w:tc>
          <w:tcPr>
            <w:tcW w:w="3080" w:type="dxa"/>
          </w:tcPr>
          <w:p w14:paraId="12BBE733" w14:textId="16FBDD1B" w:rsidR="00D258E7" w:rsidRDefault="00D258E7" w:rsidP="00D258E7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A6569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Total test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s</w:t>
            </w:r>
          </w:p>
        </w:tc>
        <w:tc>
          <w:tcPr>
            <w:tcW w:w="3081" w:type="dxa"/>
          </w:tcPr>
          <w:p w14:paraId="4DA145DA" w14:textId="568E28CC" w:rsidR="00D258E7" w:rsidRDefault="00D258E7" w:rsidP="00D258E7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A6569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14962375</w:t>
            </w:r>
          </w:p>
        </w:tc>
        <w:tc>
          <w:tcPr>
            <w:tcW w:w="3081" w:type="dxa"/>
          </w:tcPr>
          <w:p w14:paraId="3F018A1F" w14:textId="310F1422" w:rsidR="00D258E7" w:rsidRDefault="00D258E7" w:rsidP="00D258E7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51</w:t>
            </w:r>
          </w:p>
        </w:tc>
      </w:tr>
      <w:tr w:rsidR="00D258E7" w14:paraId="279CE937" w14:textId="77777777" w:rsidTr="00D258E7">
        <w:tc>
          <w:tcPr>
            <w:tcW w:w="3080" w:type="dxa"/>
          </w:tcPr>
          <w:p w14:paraId="19D33A54" w14:textId="1D81C8AA" w:rsidR="00D258E7" w:rsidRDefault="00D258E7" w:rsidP="00D258E7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A6569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Total cases</w:t>
            </w:r>
          </w:p>
        </w:tc>
        <w:tc>
          <w:tcPr>
            <w:tcW w:w="3081" w:type="dxa"/>
          </w:tcPr>
          <w:p w14:paraId="57716189" w14:textId="72702B0F" w:rsidR="00D258E7" w:rsidRDefault="00D258E7" w:rsidP="00D258E7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A6569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2033662</w:t>
            </w:r>
          </w:p>
        </w:tc>
        <w:tc>
          <w:tcPr>
            <w:tcW w:w="3081" w:type="dxa"/>
          </w:tcPr>
          <w:p w14:paraId="33B7A760" w14:textId="71D1DEBA" w:rsidR="00D258E7" w:rsidRDefault="00D258E7" w:rsidP="00D258E7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44</w:t>
            </w:r>
          </w:p>
        </w:tc>
      </w:tr>
      <w:tr w:rsidR="00D258E7" w14:paraId="1798EF7C" w14:textId="77777777" w:rsidTr="00D258E7">
        <w:tc>
          <w:tcPr>
            <w:tcW w:w="3080" w:type="dxa"/>
          </w:tcPr>
          <w:p w14:paraId="49ABA691" w14:textId="42527FAC" w:rsidR="00D258E7" w:rsidRDefault="00D258E7" w:rsidP="00D258E7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A6569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Total deaths</w:t>
            </w:r>
          </w:p>
        </w:tc>
        <w:tc>
          <w:tcPr>
            <w:tcW w:w="3081" w:type="dxa"/>
          </w:tcPr>
          <w:p w14:paraId="5921DC5F" w14:textId="71C77601" w:rsidR="00D258E7" w:rsidRDefault="00D258E7" w:rsidP="00D258E7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A6569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29411</w:t>
            </w:r>
          </w:p>
        </w:tc>
        <w:tc>
          <w:tcPr>
            <w:tcW w:w="3081" w:type="dxa"/>
          </w:tcPr>
          <w:p w14:paraId="030FFE3C" w14:textId="0002B192" w:rsidR="00D258E7" w:rsidRDefault="00D258E7" w:rsidP="00D258E7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35</w:t>
            </w:r>
          </w:p>
        </w:tc>
      </w:tr>
      <w:tr w:rsidR="00D258E7" w14:paraId="188CD6E8" w14:textId="77777777" w:rsidTr="00D258E7">
        <w:tc>
          <w:tcPr>
            <w:tcW w:w="3080" w:type="dxa"/>
          </w:tcPr>
          <w:p w14:paraId="6128178D" w14:textId="64120DE5" w:rsidR="00D258E7" w:rsidRDefault="00D258E7" w:rsidP="00D258E7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A6569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Total recoveries</w:t>
            </w:r>
          </w:p>
        </w:tc>
        <w:tc>
          <w:tcPr>
            <w:tcW w:w="3081" w:type="dxa"/>
          </w:tcPr>
          <w:p w14:paraId="5A1C7335" w14:textId="33CDE44F" w:rsidR="00D258E7" w:rsidRDefault="00D258E7" w:rsidP="00D258E7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A6569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1976285</w:t>
            </w:r>
          </w:p>
        </w:tc>
        <w:tc>
          <w:tcPr>
            <w:tcW w:w="3081" w:type="dxa"/>
          </w:tcPr>
          <w:p w14:paraId="107CA32E" w14:textId="67243494" w:rsidR="00D258E7" w:rsidRDefault="00D258E7" w:rsidP="00D258E7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32</w:t>
            </w:r>
          </w:p>
        </w:tc>
      </w:tr>
      <w:tr w:rsidR="00D258E7" w14:paraId="7B5C6BF7" w14:textId="77777777" w:rsidTr="00D258E7">
        <w:tc>
          <w:tcPr>
            <w:tcW w:w="3080" w:type="dxa"/>
          </w:tcPr>
          <w:p w14:paraId="6E1D48C9" w14:textId="6E0AFD4C" w:rsidR="00D258E7" w:rsidRDefault="00D258E7" w:rsidP="00D258E7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A6569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Active cases</w:t>
            </w:r>
          </w:p>
        </w:tc>
        <w:tc>
          <w:tcPr>
            <w:tcW w:w="3081" w:type="dxa"/>
          </w:tcPr>
          <w:p w14:paraId="747E444C" w14:textId="1536B22F" w:rsidR="00D258E7" w:rsidRDefault="00D258E7" w:rsidP="00D258E7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A6569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27966</w:t>
            </w:r>
          </w:p>
        </w:tc>
        <w:tc>
          <w:tcPr>
            <w:tcW w:w="3081" w:type="dxa"/>
          </w:tcPr>
          <w:p w14:paraId="2B0F0C6D" w14:textId="35F4E55F" w:rsidR="00D258E7" w:rsidRDefault="00D258E7" w:rsidP="00D258E7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42</w:t>
            </w:r>
          </w:p>
        </w:tc>
      </w:tr>
      <w:tr w:rsidR="00D258E7" w14:paraId="35A7B1F0" w14:textId="77777777" w:rsidTr="00D258E7">
        <w:tc>
          <w:tcPr>
            <w:tcW w:w="3080" w:type="dxa"/>
          </w:tcPr>
          <w:p w14:paraId="23A6CFAE" w14:textId="179A6577" w:rsidR="00D258E7" w:rsidRDefault="00D258E7" w:rsidP="00D258E7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FD7D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Per capita income</w:t>
            </w:r>
          </w:p>
        </w:tc>
        <w:tc>
          <w:tcPr>
            <w:tcW w:w="3081" w:type="dxa"/>
          </w:tcPr>
          <w:p w14:paraId="5179FDE2" w14:textId="54E570F3" w:rsidR="00D258E7" w:rsidRDefault="00D258E7" w:rsidP="00D258E7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FD7D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2.73 thousand USD</w:t>
            </w:r>
          </w:p>
        </w:tc>
        <w:tc>
          <w:tcPr>
            <w:tcW w:w="3081" w:type="dxa"/>
          </w:tcPr>
          <w:p w14:paraId="500D9F5E" w14:textId="012AF40C" w:rsidR="00D258E7" w:rsidRDefault="00D258E7" w:rsidP="00D258E7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139</w:t>
            </w:r>
          </w:p>
        </w:tc>
      </w:tr>
      <w:tr w:rsidR="00D258E7" w14:paraId="209852F5" w14:textId="77777777" w:rsidTr="00D258E7">
        <w:tc>
          <w:tcPr>
            <w:tcW w:w="3080" w:type="dxa"/>
          </w:tcPr>
          <w:p w14:paraId="7D622764" w14:textId="51A45703" w:rsidR="00D258E7" w:rsidRDefault="00D258E7" w:rsidP="00D258E7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FD7D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Health index</w:t>
            </w:r>
          </w:p>
        </w:tc>
        <w:tc>
          <w:tcPr>
            <w:tcW w:w="3081" w:type="dxa"/>
          </w:tcPr>
          <w:p w14:paraId="398E140D" w14:textId="67E114B3" w:rsidR="00D258E7" w:rsidRDefault="00D258E7" w:rsidP="00D258E7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FD7D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35.6</w:t>
            </w:r>
          </w:p>
        </w:tc>
        <w:tc>
          <w:tcPr>
            <w:tcW w:w="3081" w:type="dxa"/>
          </w:tcPr>
          <w:p w14:paraId="1AA3FFC8" w14:textId="40E3F48A" w:rsidR="00D258E7" w:rsidRDefault="00D258E7" w:rsidP="00D258E7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81</w:t>
            </w:r>
          </w:p>
        </w:tc>
      </w:tr>
      <w:tr w:rsidR="00D258E7" w14:paraId="7BCE7F45" w14:textId="77777777" w:rsidTr="00D258E7">
        <w:tc>
          <w:tcPr>
            <w:tcW w:w="3080" w:type="dxa"/>
          </w:tcPr>
          <w:p w14:paraId="0EB3366E" w14:textId="28AAE2D6" w:rsidR="00D258E7" w:rsidRDefault="00D258E7" w:rsidP="00D258E7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FD7D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Total population</w:t>
            </w:r>
          </w:p>
        </w:tc>
        <w:tc>
          <w:tcPr>
            <w:tcW w:w="3081" w:type="dxa"/>
          </w:tcPr>
          <w:p w14:paraId="0C3BE0FF" w14:textId="04292B74" w:rsidR="00D258E7" w:rsidRDefault="00D258E7" w:rsidP="00D258E7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FD7D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166.30 million</w:t>
            </w:r>
          </w:p>
        </w:tc>
        <w:tc>
          <w:tcPr>
            <w:tcW w:w="3081" w:type="dxa"/>
          </w:tcPr>
          <w:p w14:paraId="7033519A" w14:textId="3A74A209" w:rsidR="00D258E7" w:rsidRDefault="00D258E7" w:rsidP="00D258E7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8</w:t>
            </w:r>
          </w:p>
        </w:tc>
      </w:tr>
      <w:tr w:rsidR="00D258E7" w14:paraId="60CC0ACA" w14:textId="77777777" w:rsidTr="00D258E7">
        <w:tc>
          <w:tcPr>
            <w:tcW w:w="3080" w:type="dxa"/>
          </w:tcPr>
          <w:p w14:paraId="3BF583DC" w14:textId="3ECCEFED" w:rsidR="00D258E7" w:rsidRDefault="00D258E7" w:rsidP="00D258E7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FD7D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Population per square kilometer</w:t>
            </w:r>
          </w:p>
        </w:tc>
        <w:tc>
          <w:tcPr>
            <w:tcW w:w="3081" w:type="dxa"/>
          </w:tcPr>
          <w:p w14:paraId="54D06A42" w14:textId="27790325" w:rsidR="00D258E7" w:rsidRDefault="00D258E7" w:rsidP="00D258E7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FD7D3A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1278</w:t>
            </w:r>
          </w:p>
        </w:tc>
        <w:tc>
          <w:tcPr>
            <w:tcW w:w="3081" w:type="dxa"/>
          </w:tcPr>
          <w:p w14:paraId="5A894FED" w14:textId="687A6E0B" w:rsidR="00D258E7" w:rsidRDefault="00D258E7" w:rsidP="00D258E7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10</w:t>
            </w:r>
          </w:p>
        </w:tc>
      </w:tr>
    </w:tbl>
    <w:p w14:paraId="5378B86E" w14:textId="77777777" w:rsidR="00D258E7" w:rsidRPr="00FD7D3A" w:rsidRDefault="00D258E7" w:rsidP="00880A74">
      <w:pPr>
        <w:spacing w:line="240" w:lineRule="auto"/>
        <w:rPr>
          <w:rFonts w:ascii="Times New Roman" w:eastAsia="Times New Roman" w:hAnsi="Times New Roman" w:cs="Times New Roman"/>
          <w:color w:val="000000"/>
          <w:sz w:val="20"/>
          <w:szCs w:val="20"/>
          <w:lang w:val="en-US"/>
        </w:rPr>
      </w:pPr>
    </w:p>
    <w:p w14:paraId="560C9A15" w14:textId="77777777" w:rsidR="00880A74" w:rsidRDefault="00880A74" w:rsidP="002D1C8F">
      <w:pPr>
        <w:jc w:val="center"/>
      </w:pPr>
    </w:p>
    <w:p w14:paraId="30F74E67" w14:textId="77777777" w:rsidR="00A65698" w:rsidRDefault="00A65698" w:rsidP="002D1C8F">
      <w:pPr>
        <w:jc w:val="center"/>
      </w:pPr>
    </w:p>
    <w:sectPr w:rsidR="00A65698" w:rsidSect="00EF7FE0">
      <w:headerReference w:type="default" r:id="rId7"/>
      <w:pgSz w:w="11906" w:h="16838" w:code="9"/>
      <w:pgMar w:top="1440" w:right="1440" w:bottom="1440" w:left="1440" w:header="720" w:footer="720" w:gutter="0"/>
      <w:pgNumType w:start="1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01C704F" w14:textId="77777777" w:rsidR="007B7F65" w:rsidRDefault="007B7F65">
      <w:pPr>
        <w:spacing w:line="240" w:lineRule="auto"/>
      </w:pPr>
      <w:r>
        <w:separator/>
      </w:r>
    </w:p>
  </w:endnote>
  <w:endnote w:type="continuationSeparator" w:id="0">
    <w:p w14:paraId="5009F927" w14:textId="77777777" w:rsidR="007B7F65" w:rsidRDefault="007B7F65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F3F389E" w14:textId="77777777" w:rsidR="007B7F65" w:rsidRDefault="007B7F65">
      <w:pPr>
        <w:spacing w:line="240" w:lineRule="auto"/>
      </w:pPr>
      <w:r>
        <w:separator/>
      </w:r>
    </w:p>
  </w:footnote>
  <w:footnote w:type="continuationSeparator" w:id="0">
    <w:p w14:paraId="4BF92B87" w14:textId="77777777" w:rsidR="007B7F65" w:rsidRDefault="007B7F65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41EC98" w14:textId="77777777" w:rsidR="0087046A" w:rsidRDefault="0087046A"/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LAwNDYwNjM0MLIwNjBR0lEKTi0uzszPAymwrAUADzO4VywAAAA="/>
  </w:docVars>
  <w:rsids>
    <w:rsidRoot w:val="0087046A"/>
    <w:rsid w:val="00073FEE"/>
    <w:rsid w:val="000A153C"/>
    <w:rsid w:val="000E6268"/>
    <w:rsid w:val="001609A6"/>
    <w:rsid w:val="00174F29"/>
    <w:rsid w:val="001E3334"/>
    <w:rsid w:val="002126CA"/>
    <w:rsid w:val="002427E4"/>
    <w:rsid w:val="002D1C8F"/>
    <w:rsid w:val="002F5173"/>
    <w:rsid w:val="00370C96"/>
    <w:rsid w:val="004416C4"/>
    <w:rsid w:val="0044288D"/>
    <w:rsid w:val="00640F24"/>
    <w:rsid w:val="006B2966"/>
    <w:rsid w:val="006D482C"/>
    <w:rsid w:val="00732B1D"/>
    <w:rsid w:val="00761063"/>
    <w:rsid w:val="00761886"/>
    <w:rsid w:val="007B7F65"/>
    <w:rsid w:val="00844175"/>
    <w:rsid w:val="0087046A"/>
    <w:rsid w:val="00880A74"/>
    <w:rsid w:val="00884C32"/>
    <w:rsid w:val="008E03CC"/>
    <w:rsid w:val="008F2B8B"/>
    <w:rsid w:val="008F4512"/>
    <w:rsid w:val="009510A7"/>
    <w:rsid w:val="00976137"/>
    <w:rsid w:val="00A43675"/>
    <w:rsid w:val="00A65698"/>
    <w:rsid w:val="00AC6676"/>
    <w:rsid w:val="00B12118"/>
    <w:rsid w:val="00C57623"/>
    <w:rsid w:val="00CC6F63"/>
    <w:rsid w:val="00D258E7"/>
    <w:rsid w:val="00EB732F"/>
    <w:rsid w:val="00ED4A1C"/>
    <w:rsid w:val="00EF447C"/>
    <w:rsid w:val="00EF7FE0"/>
    <w:rsid w:val="00F13E05"/>
    <w:rsid w:val="00FB16AB"/>
    <w:rsid w:val="00FD7D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20781E3"/>
  <w15:docId w15:val="{7EE795C4-7D55-49EB-8ABF-D9D65FC423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1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2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3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NoSpacing">
    <w:name w:val="No Spacing"/>
    <w:uiPriority w:val="1"/>
    <w:qFormat/>
    <w:rsid w:val="00EF7FE0"/>
    <w:pPr>
      <w:spacing w:line="240" w:lineRule="auto"/>
    </w:pPr>
  </w:style>
  <w:style w:type="table" w:styleId="TableGrid">
    <w:name w:val="Table Grid"/>
    <w:basedOn w:val="TableNormal"/>
    <w:uiPriority w:val="39"/>
    <w:rsid w:val="00D258E7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5421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432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6324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543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134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888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496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229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651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841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754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13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395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627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260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189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697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776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384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910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551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4823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362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065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888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249A097-B735-491A-967E-BDE12C288A0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3</TotalTime>
  <Pages>5</Pages>
  <Words>646</Words>
  <Characters>3683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htab Uddin</dc:creator>
  <cp:lastModifiedBy>Mahtab Uddin</cp:lastModifiedBy>
  <cp:revision>31</cp:revision>
  <cp:lastPrinted>2022-10-26T17:15:00Z</cp:lastPrinted>
  <dcterms:created xsi:type="dcterms:W3CDTF">2022-10-21T08:03:00Z</dcterms:created>
  <dcterms:modified xsi:type="dcterms:W3CDTF">2023-01-06T09:34:00Z</dcterms:modified>
</cp:coreProperties>
</file>